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AC01D" w14:textId="77777777" w:rsidR="009B3F92" w:rsidRPr="00CC4B70" w:rsidRDefault="00782995" w:rsidP="00DD5347">
      <w:pPr>
        <w:spacing w:line="0" w:lineRule="atLeast"/>
        <w:jc w:val="right"/>
      </w:pPr>
      <w:r w:rsidRPr="00CC4B70">
        <w:rPr>
          <w:rFonts w:hint="eastAsia"/>
        </w:rPr>
        <w:t>様式１－１</w:t>
      </w:r>
    </w:p>
    <w:p w14:paraId="43790EFF" w14:textId="1B14569D" w:rsidR="009B3F92" w:rsidRPr="00CC4B70" w:rsidRDefault="00DE17B1" w:rsidP="00DD5347">
      <w:pPr>
        <w:pStyle w:val="af3"/>
        <w:spacing w:before="0" w:after="0" w:line="0" w:lineRule="atLeast"/>
      </w:pPr>
      <w:r w:rsidRPr="00CC4B70">
        <w:rPr>
          <w:rFonts w:hint="eastAsia"/>
        </w:rPr>
        <w:t>２０２</w:t>
      </w:r>
      <w:r w:rsidR="007D7078">
        <w:rPr>
          <w:rFonts w:hint="eastAsia"/>
        </w:rPr>
        <w:t>６</w:t>
      </w:r>
      <w:r w:rsidR="009B3F92" w:rsidRPr="00CC4B70">
        <w:rPr>
          <w:rFonts w:hint="eastAsia"/>
        </w:rPr>
        <w:t>年度</w:t>
      </w:r>
      <w:r w:rsidR="00745EE7" w:rsidRPr="00CC4B70">
        <w:rPr>
          <w:rFonts w:hint="eastAsia"/>
        </w:rPr>
        <w:t xml:space="preserve">　</w:t>
      </w:r>
      <w:r w:rsidR="006372BA" w:rsidRPr="00CC4B70">
        <w:rPr>
          <w:rFonts w:hint="eastAsia"/>
        </w:rPr>
        <w:t>名古屋大学</w:t>
      </w:r>
      <w:r w:rsidR="008977A3" w:rsidRPr="00CC4B70">
        <w:rPr>
          <w:rFonts w:hint="eastAsia"/>
        </w:rPr>
        <w:t>HPC計算科学連携研究プロジェクト</w:t>
      </w:r>
      <w:r w:rsidR="001377F8" w:rsidRPr="00CC4B70">
        <w:rPr>
          <w:rFonts w:hint="eastAsia"/>
        </w:rPr>
        <w:t xml:space="preserve">　</w:t>
      </w:r>
      <w:r w:rsidR="009B3F92" w:rsidRPr="00CC4B70">
        <w:rPr>
          <w:rFonts w:hint="eastAsia"/>
        </w:rPr>
        <w:t>課題申込書</w:t>
      </w:r>
    </w:p>
    <w:p w14:paraId="16412D39" w14:textId="77777777" w:rsidR="009B3F92" w:rsidRPr="00CC4B70" w:rsidRDefault="009B3F92" w:rsidP="00DD5347">
      <w:pPr>
        <w:spacing w:line="0" w:lineRule="atLeast"/>
        <w:jc w:val="right"/>
      </w:pPr>
      <w:r w:rsidRPr="00CC4B70">
        <w:rPr>
          <w:rFonts w:hint="eastAsia"/>
        </w:rPr>
        <w:t>提出日:</w:t>
      </w:r>
      <w:r w:rsidR="00717DB2" w:rsidRPr="00CC4B70">
        <w:rPr>
          <w:rFonts w:hint="eastAsia"/>
        </w:rPr>
        <w:t xml:space="preserve">　　</w:t>
      </w:r>
      <w:r w:rsidRPr="00CC4B70">
        <w:rPr>
          <w:rFonts w:hint="eastAsia"/>
        </w:rPr>
        <w:t xml:space="preserve">　　年　　月　　日</w:t>
      </w: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1701"/>
        <w:gridCol w:w="5420"/>
        <w:gridCol w:w="426"/>
        <w:gridCol w:w="2389"/>
      </w:tblGrid>
      <w:tr w:rsidR="00CC4B70" w:rsidRPr="00CC4B70" w14:paraId="42E47E3B" w14:textId="77777777" w:rsidTr="00EE4533">
        <w:trPr>
          <w:cantSplit/>
          <w:trHeight w:val="340"/>
        </w:trPr>
        <w:tc>
          <w:tcPr>
            <w:tcW w:w="1701" w:type="dxa"/>
            <w:tcBorders>
              <w:top w:val="single" w:sz="12" w:space="0" w:color="auto"/>
              <w:left w:val="single" w:sz="12" w:space="0" w:color="auto"/>
              <w:bottom w:val="single" w:sz="2" w:space="0" w:color="auto"/>
              <w:right w:val="single" w:sz="6" w:space="0" w:color="auto"/>
            </w:tcBorders>
            <w:shd w:val="clear" w:color="auto" w:fill="FFFFFF"/>
            <w:vAlign w:val="center"/>
          </w:tcPr>
          <w:p w14:paraId="5D709C5A" w14:textId="77777777" w:rsidR="003B2FFB" w:rsidRPr="00CC4B70" w:rsidRDefault="003B2FFB" w:rsidP="00DD5347">
            <w:pPr>
              <w:jc w:val="left"/>
            </w:pPr>
            <w:r w:rsidRPr="00CC4B70">
              <w:rPr>
                <w:rFonts w:hint="eastAsia"/>
              </w:rPr>
              <w:t>申請区分</w:t>
            </w:r>
          </w:p>
        </w:tc>
        <w:tc>
          <w:tcPr>
            <w:tcW w:w="8235" w:type="dxa"/>
            <w:gridSpan w:val="3"/>
            <w:tcBorders>
              <w:top w:val="single" w:sz="12" w:space="0" w:color="auto"/>
              <w:left w:val="single" w:sz="6" w:space="0" w:color="auto"/>
              <w:bottom w:val="single" w:sz="2" w:space="0" w:color="auto"/>
              <w:right w:val="single" w:sz="12" w:space="0" w:color="auto"/>
            </w:tcBorders>
            <w:shd w:val="clear" w:color="auto" w:fill="FFFFFF"/>
            <w:vAlign w:val="center"/>
          </w:tcPr>
          <w:p w14:paraId="442B0ED3" w14:textId="77777777" w:rsidR="003B2FFB" w:rsidRPr="00CC4B70" w:rsidRDefault="003B2FFB" w:rsidP="00D96F7E">
            <w:r w:rsidRPr="00CC4B70">
              <w:rPr>
                <w:rFonts w:hint="eastAsia"/>
              </w:rPr>
              <w:t>□　新規　　□　継続</w:t>
            </w:r>
          </w:p>
        </w:tc>
      </w:tr>
      <w:tr w:rsidR="00CC4B70" w:rsidRPr="00CC4B70" w14:paraId="42207810" w14:textId="77777777" w:rsidTr="00EE4533">
        <w:trPr>
          <w:cantSplit/>
          <w:trHeight w:val="340"/>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52CB8582" w14:textId="77777777" w:rsidR="003B2FFB" w:rsidRPr="00CC4B70" w:rsidRDefault="003B2FFB" w:rsidP="00DD5347">
            <w:pPr>
              <w:jc w:val="left"/>
            </w:pPr>
            <w:r w:rsidRPr="00CC4B70">
              <w:rPr>
                <w:rFonts w:hint="eastAsia"/>
              </w:rPr>
              <w:t>応募区分</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4CDB187" w14:textId="77777777" w:rsidR="003B2FFB" w:rsidRPr="00CC4B70" w:rsidRDefault="003B2FFB" w:rsidP="00D96F7E">
            <w:r w:rsidRPr="00CC4B70">
              <w:rPr>
                <w:rFonts w:hint="eastAsia"/>
              </w:rPr>
              <w:t>□　一般課題　　□　HPC人材育成課題</w:t>
            </w:r>
          </w:p>
        </w:tc>
      </w:tr>
      <w:tr w:rsidR="00CC4B70" w:rsidRPr="00CC4B70" w14:paraId="02CA711D"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72AAC67D" w14:textId="77777777" w:rsidR="009B3F92" w:rsidRPr="00CC4B70" w:rsidRDefault="009B3F92" w:rsidP="00DD5347">
            <w:pPr>
              <w:jc w:val="left"/>
            </w:pPr>
            <w:r w:rsidRPr="00CC4B70">
              <w:rPr>
                <w:rFonts w:hint="eastAsia"/>
              </w:rPr>
              <w:t>研究課題名</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1C8DB0F5" w14:textId="75ACF4A3" w:rsidR="00DD5347" w:rsidRPr="00CC4B70" w:rsidRDefault="00DD5347" w:rsidP="00D96F7E"/>
        </w:tc>
      </w:tr>
      <w:tr w:rsidR="00CC4B70" w:rsidRPr="00CC4B70" w14:paraId="3638CC3E"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2B620B4D" w14:textId="77777777" w:rsidR="005A74A8" w:rsidRPr="00CC4B70" w:rsidRDefault="005A74A8" w:rsidP="00DD5347">
            <w:pPr>
              <w:jc w:val="left"/>
            </w:pPr>
            <w:r w:rsidRPr="00CC4B70">
              <w:rPr>
                <w:rFonts w:hint="eastAsia"/>
              </w:rPr>
              <w:t>研究課題名</w:t>
            </w:r>
            <w:r w:rsidRPr="00CC4B70">
              <w:br/>
            </w:r>
            <w:r w:rsidRPr="00CC4B70">
              <w:rPr>
                <w:rFonts w:hint="eastAsia"/>
              </w:rPr>
              <w:t>(英語)</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B58516E" w14:textId="24B0E031" w:rsidR="00DD5347" w:rsidRPr="00CC4B70" w:rsidRDefault="00DD5347" w:rsidP="00D96F7E"/>
        </w:tc>
      </w:tr>
      <w:tr w:rsidR="00CC4B70" w:rsidRPr="00CC4B70" w14:paraId="6ED4D6EC" w14:textId="77777777" w:rsidTr="00EE4533">
        <w:trPr>
          <w:cantSplit/>
          <w:trHeight w:val="340"/>
        </w:trPr>
        <w:tc>
          <w:tcPr>
            <w:tcW w:w="9936" w:type="dxa"/>
            <w:gridSpan w:val="4"/>
            <w:tcBorders>
              <w:top w:val="single" w:sz="2" w:space="0" w:color="auto"/>
              <w:left w:val="single" w:sz="12" w:space="0" w:color="auto"/>
              <w:bottom w:val="single" w:sz="6" w:space="0" w:color="auto"/>
              <w:right w:val="single" w:sz="12" w:space="0" w:color="auto"/>
            </w:tcBorders>
            <w:shd w:val="clear" w:color="auto" w:fill="FFFFFF"/>
            <w:vAlign w:val="center"/>
          </w:tcPr>
          <w:p w14:paraId="3C0033ED" w14:textId="77777777" w:rsidR="007F192B" w:rsidRPr="00CC4B70" w:rsidRDefault="00243EB4" w:rsidP="00D96F7E">
            <w:r w:rsidRPr="00CC4B70">
              <w:rPr>
                <w:rFonts w:hint="eastAsia"/>
              </w:rPr>
              <w:t>●</w:t>
            </w:r>
            <w:r w:rsidR="00AE76B5" w:rsidRPr="00CC4B70">
              <w:rPr>
                <w:rFonts w:hint="eastAsia"/>
              </w:rPr>
              <w:t xml:space="preserve"> </w:t>
            </w:r>
            <w:r w:rsidR="007F192B" w:rsidRPr="00CC4B70">
              <w:rPr>
                <w:rFonts w:hint="eastAsia"/>
              </w:rPr>
              <w:t>研究</w:t>
            </w:r>
            <w:r w:rsidR="005D6663" w:rsidRPr="00CC4B70">
              <w:rPr>
                <w:rFonts w:hint="eastAsia"/>
              </w:rPr>
              <w:t>課題</w:t>
            </w:r>
            <w:r w:rsidR="007F192B" w:rsidRPr="00CC4B70">
              <w:rPr>
                <w:rFonts w:hint="eastAsia"/>
              </w:rPr>
              <w:t>代表(利用責任)者</w:t>
            </w:r>
            <w:r w:rsidR="005D6663" w:rsidRPr="00CC4B70">
              <w:rPr>
                <w:rFonts w:hint="eastAsia"/>
              </w:rPr>
              <w:t xml:space="preserve"> </w:t>
            </w:r>
            <w:r w:rsidR="005C6CFF" w:rsidRPr="00CC4B70">
              <w:rPr>
                <w:rFonts w:hint="eastAsia"/>
              </w:rPr>
              <w:t>記入欄</w:t>
            </w:r>
          </w:p>
        </w:tc>
      </w:tr>
      <w:tr w:rsidR="00CC4B70" w:rsidRPr="00CC4B70" w14:paraId="5C457E51" w14:textId="77777777" w:rsidTr="00DD5347">
        <w:trPr>
          <w:cantSplit/>
          <w:trHeight w:val="39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646150A" w14:textId="77777777" w:rsidR="000242B7" w:rsidRPr="00CC4B70" w:rsidRDefault="000242B7" w:rsidP="00D96F7E">
            <w:r w:rsidRPr="00CC4B70">
              <w:rPr>
                <w:rFonts w:hint="eastAsia"/>
              </w:rPr>
              <w:t>所属機関・部局名</w:t>
            </w:r>
          </w:p>
        </w:tc>
        <w:tc>
          <w:tcPr>
            <w:tcW w:w="8235" w:type="dxa"/>
            <w:gridSpan w:val="3"/>
            <w:tcBorders>
              <w:top w:val="single" w:sz="2" w:space="0" w:color="auto"/>
              <w:left w:val="single" w:sz="4" w:space="0" w:color="auto"/>
              <w:bottom w:val="single" w:sz="6" w:space="0" w:color="auto"/>
              <w:right w:val="single" w:sz="12" w:space="0" w:color="auto"/>
            </w:tcBorders>
            <w:shd w:val="clear" w:color="auto" w:fill="FFFFFF"/>
            <w:vAlign w:val="center"/>
          </w:tcPr>
          <w:p w14:paraId="79A223D4" w14:textId="77777777" w:rsidR="000242B7" w:rsidRPr="00CC4B70" w:rsidRDefault="000242B7" w:rsidP="00D96F7E"/>
        </w:tc>
      </w:tr>
      <w:tr w:rsidR="00CC4B70" w:rsidRPr="00CC4B70" w14:paraId="2F05FEBE"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10BBE77" w14:textId="77777777" w:rsidR="00E76AFD" w:rsidRPr="00CC4B70" w:rsidRDefault="00E76AFD" w:rsidP="00D96F7E">
            <w:r w:rsidRPr="00CC4B70">
              <w:rPr>
                <w:rFonts w:hint="eastAsia"/>
              </w:rPr>
              <w:t>フリガナ</w:t>
            </w:r>
          </w:p>
          <w:p w14:paraId="6A96E1A6" w14:textId="77777777" w:rsidR="00E76AFD" w:rsidRPr="00CC4B70" w:rsidRDefault="00E76AFD" w:rsidP="00D96F7E">
            <w:r w:rsidRPr="00CC4B70">
              <w:rPr>
                <w:rFonts w:hint="eastAsia"/>
              </w:rPr>
              <w:t>氏名</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395B986A" w14:textId="77777777" w:rsidR="00E76AFD" w:rsidRPr="00CC4B70" w:rsidRDefault="00E76AFD" w:rsidP="00D96F7E"/>
          <w:p w14:paraId="09F2DEB2" w14:textId="77777777" w:rsidR="00E76AFD" w:rsidRPr="00CC4B70" w:rsidRDefault="00E76AFD" w:rsidP="00D96F7E"/>
        </w:tc>
        <w:tc>
          <w:tcPr>
            <w:tcW w:w="426" w:type="dxa"/>
            <w:tcBorders>
              <w:top w:val="single" w:sz="2" w:space="0" w:color="auto"/>
              <w:left w:val="single" w:sz="4" w:space="0" w:color="auto"/>
              <w:bottom w:val="single" w:sz="6" w:space="0" w:color="auto"/>
              <w:right w:val="single" w:sz="4" w:space="0" w:color="auto"/>
            </w:tcBorders>
            <w:shd w:val="clear" w:color="auto" w:fill="FFFFFF"/>
            <w:vAlign w:val="center"/>
          </w:tcPr>
          <w:p w14:paraId="45561161" w14:textId="77777777" w:rsidR="00E76AFD" w:rsidRPr="00CC4B70" w:rsidRDefault="00E76AFD" w:rsidP="00D96F7E">
            <w:r w:rsidRPr="00CC4B70">
              <w:rPr>
                <w:rFonts w:hint="eastAsia"/>
              </w:rPr>
              <w:t>職</w:t>
            </w:r>
          </w:p>
        </w:tc>
        <w:tc>
          <w:tcPr>
            <w:tcW w:w="2389" w:type="dxa"/>
            <w:tcBorders>
              <w:top w:val="single" w:sz="2" w:space="0" w:color="auto"/>
              <w:left w:val="single" w:sz="4" w:space="0" w:color="auto"/>
              <w:bottom w:val="single" w:sz="6" w:space="0" w:color="auto"/>
              <w:right w:val="single" w:sz="12" w:space="0" w:color="auto"/>
            </w:tcBorders>
            <w:shd w:val="clear" w:color="auto" w:fill="FFFFFF"/>
            <w:vAlign w:val="center"/>
          </w:tcPr>
          <w:p w14:paraId="11E5915B" w14:textId="77777777" w:rsidR="00E76AFD" w:rsidRPr="00CC4B70" w:rsidRDefault="00E76AFD" w:rsidP="00D96F7E"/>
        </w:tc>
      </w:tr>
      <w:tr w:rsidR="00CC4B70" w:rsidRPr="00CC4B70" w14:paraId="7060ED74"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140A78B9" w14:textId="77777777" w:rsidR="000242B7" w:rsidRPr="00CC4B70" w:rsidRDefault="000242B7" w:rsidP="00D96F7E">
            <w:r w:rsidRPr="00CC4B70">
              <w:rPr>
                <w:rFonts w:hint="eastAsia"/>
              </w:rPr>
              <w:t>連絡先</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70C5FF6F" w14:textId="4B399D6E" w:rsidR="000242B7" w:rsidRPr="00286E1A" w:rsidRDefault="000242B7" w:rsidP="00D96F7E">
            <w:pPr>
              <w:rPr>
                <w:lang w:val="de-DE"/>
              </w:rPr>
            </w:pPr>
            <w:r w:rsidRPr="00CC4B70">
              <w:rPr>
                <w:rFonts w:hint="eastAsia"/>
              </w:rPr>
              <w:t>住所</w:t>
            </w:r>
            <w:r w:rsidRPr="00286E1A">
              <w:rPr>
                <w:rFonts w:hint="eastAsia"/>
                <w:lang w:val="de-DE"/>
              </w:rPr>
              <w:t>：</w:t>
            </w:r>
            <w:r w:rsidRPr="00CC4B70">
              <w:rPr>
                <w:rFonts w:hint="eastAsia"/>
              </w:rPr>
              <w:t>〒</w:t>
            </w:r>
          </w:p>
          <w:p w14:paraId="76E5484C" w14:textId="77777777" w:rsidR="000242B7" w:rsidRPr="00286E1A" w:rsidRDefault="000242B7" w:rsidP="00D96F7E">
            <w:pPr>
              <w:rPr>
                <w:lang w:val="de-DE"/>
              </w:rPr>
            </w:pPr>
          </w:p>
          <w:p w14:paraId="551378EE" w14:textId="77777777" w:rsidR="000242B7" w:rsidRPr="00286E1A" w:rsidRDefault="000242B7" w:rsidP="00D96F7E">
            <w:pPr>
              <w:rPr>
                <w:lang w:val="de-DE"/>
              </w:rPr>
            </w:pPr>
            <w:r w:rsidRPr="00286E1A">
              <w:rPr>
                <w:rFonts w:hint="eastAsia"/>
                <w:lang w:val="de-DE"/>
              </w:rPr>
              <w:t>E-mail：</w:t>
            </w:r>
          </w:p>
        </w:tc>
        <w:tc>
          <w:tcPr>
            <w:tcW w:w="2815" w:type="dxa"/>
            <w:gridSpan w:val="2"/>
            <w:tcBorders>
              <w:top w:val="single" w:sz="2" w:space="0" w:color="auto"/>
              <w:left w:val="single" w:sz="4" w:space="0" w:color="auto"/>
              <w:bottom w:val="single" w:sz="6" w:space="0" w:color="auto"/>
              <w:right w:val="single" w:sz="12" w:space="0" w:color="auto"/>
            </w:tcBorders>
            <w:shd w:val="clear" w:color="auto" w:fill="FFFFFF"/>
            <w:vAlign w:val="center"/>
          </w:tcPr>
          <w:p w14:paraId="67131CE6" w14:textId="77777777" w:rsidR="000242B7" w:rsidRPr="00CC4B70" w:rsidRDefault="000242B7" w:rsidP="00D96F7E">
            <w:r w:rsidRPr="00CC4B70">
              <w:rPr>
                <w:rFonts w:hint="eastAsia"/>
              </w:rPr>
              <w:t>TEL</w:t>
            </w:r>
          </w:p>
          <w:p w14:paraId="6348869C" w14:textId="77777777" w:rsidR="000242B7" w:rsidRPr="00CC4B70" w:rsidRDefault="000242B7" w:rsidP="00D96F7E">
            <w:r w:rsidRPr="00CC4B70">
              <w:rPr>
                <w:rFonts w:hint="eastAsia"/>
              </w:rPr>
              <w:t>FAX</w:t>
            </w:r>
          </w:p>
        </w:tc>
      </w:tr>
      <w:tr w:rsidR="00CC4B70" w:rsidRPr="00CC4B70" w14:paraId="4D9CB73B" w14:textId="77777777" w:rsidTr="00DD5347">
        <w:trPr>
          <w:cantSplit/>
          <w:trHeight w:val="567"/>
        </w:trPr>
        <w:tc>
          <w:tcPr>
            <w:tcW w:w="1701" w:type="dxa"/>
            <w:tcBorders>
              <w:top w:val="single" w:sz="2" w:space="0" w:color="auto"/>
              <w:left w:val="single" w:sz="12" w:space="0" w:color="auto"/>
              <w:bottom w:val="single" w:sz="12" w:space="0" w:color="auto"/>
              <w:right w:val="single" w:sz="4" w:space="0" w:color="auto"/>
            </w:tcBorders>
            <w:shd w:val="clear" w:color="auto" w:fill="FFFFFF"/>
            <w:vAlign w:val="center"/>
          </w:tcPr>
          <w:p w14:paraId="518272BA" w14:textId="77777777" w:rsidR="000242B7" w:rsidRPr="00CC4B70" w:rsidRDefault="000242B7" w:rsidP="00D96F7E">
            <w:r w:rsidRPr="00CC4B70">
              <w:rPr>
                <w:rFonts w:hint="eastAsia"/>
              </w:rPr>
              <w:t>指導教員欄</w:t>
            </w:r>
          </w:p>
          <w:p w14:paraId="14781F84" w14:textId="77777777" w:rsidR="00A452B5" w:rsidRPr="00CC4B70" w:rsidRDefault="00A452B5" w:rsidP="00D96F7E">
            <w:r w:rsidRPr="00CC4B70">
              <w:rPr>
                <w:rFonts w:hint="eastAsia"/>
              </w:rPr>
              <w:t>(研究代表者が学生の場合のみ)</w:t>
            </w:r>
          </w:p>
        </w:tc>
        <w:tc>
          <w:tcPr>
            <w:tcW w:w="8235" w:type="dxa"/>
            <w:gridSpan w:val="3"/>
            <w:tcBorders>
              <w:top w:val="single" w:sz="2" w:space="0" w:color="auto"/>
              <w:left w:val="single" w:sz="4" w:space="0" w:color="auto"/>
              <w:bottom w:val="single" w:sz="12" w:space="0" w:color="auto"/>
              <w:right w:val="single" w:sz="12" w:space="0" w:color="auto"/>
            </w:tcBorders>
            <w:shd w:val="clear" w:color="auto" w:fill="FFFFFF"/>
            <w:vAlign w:val="center"/>
          </w:tcPr>
          <w:p w14:paraId="5F5DCB8A" w14:textId="77777777" w:rsidR="00AF1466" w:rsidRPr="00CC4B70" w:rsidRDefault="00AF1466" w:rsidP="00D96F7E">
            <w:r w:rsidRPr="00CC4B70">
              <w:rPr>
                <w:rFonts w:hint="eastAsia"/>
              </w:rPr>
              <w:t>氏名・職名:</w:t>
            </w:r>
            <w:r w:rsidR="001B33CC" w:rsidRPr="00CC4B70">
              <w:rPr>
                <w:rFonts w:hint="eastAsia"/>
              </w:rPr>
              <w:t xml:space="preserve"> </w:t>
            </w:r>
          </w:p>
          <w:p w14:paraId="2C565D01" w14:textId="77777777" w:rsidR="00AF1466" w:rsidRPr="00CC4B70" w:rsidRDefault="00AF1466" w:rsidP="00D96F7E">
            <w:r w:rsidRPr="00CC4B70">
              <w:rPr>
                <w:rFonts w:hint="eastAsia"/>
              </w:rPr>
              <w:t>所属:</w:t>
            </w:r>
          </w:p>
          <w:p w14:paraId="083AAA1C" w14:textId="77777777" w:rsidR="00AF1466" w:rsidRPr="00CC4B70" w:rsidRDefault="00AF1466" w:rsidP="00D96F7E">
            <w:r w:rsidRPr="00CC4B70">
              <w:rPr>
                <w:rFonts w:hint="eastAsia"/>
              </w:rPr>
              <w:t>E-mail: 　　　　　　　　　　　　　　　電話番号:</w:t>
            </w:r>
          </w:p>
        </w:tc>
      </w:tr>
    </w:tbl>
    <w:p w14:paraId="102E4214" w14:textId="77777777" w:rsidR="009B3F92" w:rsidRPr="00CC4B70" w:rsidRDefault="009B3F92" w:rsidP="009B3F92">
      <w:pPr>
        <w:spacing w:before="40" w:line="160" w:lineRule="exact"/>
        <w:ind w:left="420"/>
        <w:rPr>
          <w:szCs w:val="21"/>
        </w:rPr>
      </w:pPr>
    </w:p>
    <w:tbl>
      <w:tblPr>
        <w:tblW w:w="9936" w:type="dxa"/>
        <w:tblInd w:w="9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9936"/>
      </w:tblGrid>
      <w:tr w:rsidR="00CC4B70" w:rsidRPr="00CC4B70" w14:paraId="61095C04" w14:textId="77777777" w:rsidTr="005A74A8">
        <w:trPr>
          <w:cantSplit/>
          <w:trHeight w:val="422"/>
        </w:trPr>
        <w:tc>
          <w:tcPr>
            <w:tcW w:w="9936" w:type="dxa"/>
            <w:tcBorders>
              <w:top w:val="single" w:sz="12" w:space="0" w:color="auto"/>
              <w:bottom w:val="single" w:sz="6" w:space="0" w:color="auto"/>
            </w:tcBorders>
            <w:shd w:val="clear" w:color="auto" w:fill="FFFFFF"/>
            <w:vAlign w:val="center"/>
          </w:tcPr>
          <w:p w14:paraId="59A9C577" w14:textId="77777777" w:rsidR="005C6CFF" w:rsidRPr="00CC4B70" w:rsidRDefault="005A74A8" w:rsidP="00D96F7E">
            <w:r w:rsidRPr="00CC4B70">
              <w:rPr>
                <w:rFonts w:hint="eastAsia"/>
              </w:rPr>
              <w:t>研究概要</w:t>
            </w:r>
            <w:r w:rsidR="004405CC" w:rsidRPr="00CC4B70">
              <w:rPr>
                <w:rFonts w:hint="eastAsia"/>
              </w:rPr>
              <w:t>（</w:t>
            </w:r>
            <w:r w:rsidRPr="00CC4B70">
              <w:rPr>
                <w:rFonts w:hint="eastAsia"/>
              </w:rPr>
              <w:t>400文字程度で</w:t>
            </w:r>
            <w:r w:rsidR="008E2BEA" w:rsidRPr="00CC4B70">
              <w:rPr>
                <w:rFonts w:hint="eastAsia"/>
              </w:rPr>
              <w:t>記述</w:t>
            </w:r>
            <w:r w:rsidRPr="00CC4B70">
              <w:rPr>
                <w:rFonts w:hint="eastAsia"/>
              </w:rPr>
              <w:t>して下さい</w:t>
            </w:r>
            <w:r w:rsidR="004405CC" w:rsidRPr="00CC4B70">
              <w:rPr>
                <w:rFonts w:hint="eastAsia"/>
              </w:rPr>
              <w:t>。）</w:t>
            </w:r>
          </w:p>
        </w:tc>
      </w:tr>
      <w:tr w:rsidR="00CC4B70" w:rsidRPr="00CC4B70" w14:paraId="2E6B6E3A" w14:textId="77777777" w:rsidTr="00EE4533">
        <w:trPr>
          <w:cantSplit/>
          <w:trHeight w:val="2268"/>
        </w:trPr>
        <w:tc>
          <w:tcPr>
            <w:tcW w:w="9936" w:type="dxa"/>
            <w:tcBorders>
              <w:top w:val="single" w:sz="6" w:space="0" w:color="auto"/>
              <w:bottom w:val="single" w:sz="12" w:space="0" w:color="auto"/>
            </w:tcBorders>
            <w:shd w:val="clear" w:color="auto" w:fill="FFFFFF"/>
          </w:tcPr>
          <w:p w14:paraId="3F1BF3F9" w14:textId="72CB761B" w:rsidR="00DD5347" w:rsidRPr="00CC4B70" w:rsidRDefault="00DD5347" w:rsidP="00D96F7E"/>
        </w:tc>
      </w:tr>
    </w:tbl>
    <w:p w14:paraId="6A706795" w14:textId="77777777" w:rsidR="009B3F92" w:rsidRPr="00CC4B70" w:rsidRDefault="009B3F92" w:rsidP="009B3F92">
      <w:pPr>
        <w:spacing w:before="40" w:line="160" w:lineRule="exact"/>
        <w:ind w:left="420"/>
        <w:rPr>
          <w:szCs w:val="21"/>
        </w:rPr>
      </w:pP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701"/>
        <w:gridCol w:w="1843"/>
        <w:gridCol w:w="6392"/>
      </w:tblGrid>
      <w:tr w:rsidR="00CC4B70" w:rsidRPr="00CC4B70" w14:paraId="7351D111" w14:textId="77777777" w:rsidTr="00DD5347">
        <w:trPr>
          <w:trHeight w:val="567"/>
        </w:trPr>
        <w:tc>
          <w:tcPr>
            <w:tcW w:w="1701" w:type="dxa"/>
            <w:vMerge w:val="restart"/>
            <w:tcBorders>
              <w:top w:val="single" w:sz="12" w:space="0" w:color="auto"/>
              <w:left w:val="single" w:sz="12" w:space="0" w:color="auto"/>
              <w:right w:val="single" w:sz="6" w:space="0" w:color="auto"/>
            </w:tcBorders>
            <w:vAlign w:val="center"/>
          </w:tcPr>
          <w:p w14:paraId="7542A807" w14:textId="77777777" w:rsidR="008A23CA" w:rsidRPr="00CC4B70" w:rsidRDefault="008A23CA" w:rsidP="001D6F36">
            <w:pPr>
              <w:jc w:val="left"/>
            </w:pPr>
            <w:r w:rsidRPr="00CC4B70">
              <w:rPr>
                <w:rFonts w:hint="eastAsia"/>
              </w:rPr>
              <w:t>共同研究</w:t>
            </w:r>
          </w:p>
        </w:tc>
        <w:tc>
          <w:tcPr>
            <w:tcW w:w="1843" w:type="dxa"/>
            <w:tcBorders>
              <w:top w:val="single" w:sz="12" w:space="0" w:color="auto"/>
              <w:left w:val="single" w:sz="6" w:space="0" w:color="auto"/>
              <w:right w:val="single" w:sz="6" w:space="0" w:color="auto"/>
            </w:tcBorders>
          </w:tcPr>
          <w:p w14:paraId="1934F9C6" w14:textId="77777777" w:rsidR="008A23CA" w:rsidRPr="00CC4B70" w:rsidRDefault="008A23CA" w:rsidP="001D6F36">
            <w:pPr>
              <w:jc w:val="left"/>
            </w:pPr>
            <w:r w:rsidRPr="00CC4B70">
              <w:rPr>
                <w:rFonts w:hint="eastAsia"/>
              </w:rPr>
              <w:t>希望する共同研究者の所属部局</w:t>
            </w:r>
          </w:p>
        </w:tc>
        <w:tc>
          <w:tcPr>
            <w:tcW w:w="6392" w:type="dxa"/>
            <w:tcBorders>
              <w:top w:val="single" w:sz="12" w:space="0" w:color="auto"/>
              <w:left w:val="single" w:sz="6" w:space="0" w:color="auto"/>
              <w:right w:val="single" w:sz="12" w:space="0" w:color="auto"/>
            </w:tcBorders>
            <w:vAlign w:val="center"/>
          </w:tcPr>
          <w:p w14:paraId="205EE3B1" w14:textId="77777777" w:rsidR="008A23CA" w:rsidRPr="00CC4B70" w:rsidRDefault="008A23CA" w:rsidP="001D6F36">
            <w:pPr>
              <w:jc w:val="left"/>
            </w:pPr>
            <w:r w:rsidRPr="00CC4B70">
              <w:rPr>
                <w:rFonts w:hint="eastAsia"/>
              </w:rPr>
              <w:t xml:space="preserve">□ </w:t>
            </w:r>
            <w:r w:rsidR="004F5BFC" w:rsidRPr="00CC4B70">
              <w:rPr>
                <w:rFonts w:hint="eastAsia"/>
              </w:rPr>
              <w:t xml:space="preserve">宇宙地球環境研究所　　</w:t>
            </w:r>
            <w:r w:rsidRPr="00CC4B70">
              <w:rPr>
                <w:rFonts w:hint="eastAsia"/>
              </w:rPr>
              <w:t>□ 情報基盤センター</w:t>
            </w:r>
          </w:p>
        </w:tc>
      </w:tr>
      <w:tr w:rsidR="00CC4B70" w:rsidRPr="00CC4B70" w14:paraId="3387B631" w14:textId="77777777" w:rsidTr="00DD5347">
        <w:trPr>
          <w:trHeight w:val="567"/>
        </w:trPr>
        <w:tc>
          <w:tcPr>
            <w:tcW w:w="1701" w:type="dxa"/>
            <w:vMerge/>
            <w:tcBorders>
              <w:left w:val="single" w:sz="12" w:space="0" w:color="auto"/>
              <w:right w:val="single" w:sz="6" w:space="0" w:color="auto"/>
            </w:tcBorders>
            <w:vAlign w:val="center"/>
          </w:tcPr>
          <w:p w14:paraId="24CE7C3A" w14:textId="77777777" w:rsidR="008A23CA" w:rsidRPr="00CC4B70" w:rsidRDefault="008A23CA" w:rsidP="001D6F36">
            <w:pPr>
              <w:jc w:val="left"/>
            </w:pPr>
          </w:p>
        </w:tc>
        <w:tc>
          <w:tcPr>
            <w:tcW w:w="1843" w:type="dxa"/>
            <w:tcBorders>
              <w:top w:val="single" w:sz="6" w:space="0" w:color="auto"/>
              <w:left w:val="single" w:sz="6" w:space="0" w:color="auto"/>
              <w:right w:val="single" w:sz="6" w:space="0" w:color="auto"/>
            </w:tcBorders>
            <w:vAlign w:val="center"/>
          </w:tcPr>
          <w:p w14:paraId="20808B13" w14:textId="77777777" w:rsidR="008A23CA" w:rsidRPr="00CC4B70" w:rsidRDefault="008A23CA" w:rsidP="001D6F36">
            <w:pPr>
              <w:jc w:val="left"/>
            </w:pPr>
            <w:r w:rsidRPr="00CC4B70">
              <w:rPr>
                <w:rFonts w:hint="eastAsia"/>
              </w:rPr>
              <w:t>共同研究分野</w:t>
            </w:r>
          </w:p>
        </w:tc>
        <w:tc>
          <w:tcPr>
            <w:tcW w:w="6392" w:type="dxa"/>
            <w:tcBorders>
              <w:top w:val="single" w:sz="6" w:space="0" w:color="auto"/>
              <w:left w:val="single" w:sz="6" w:space="0" w:color="auto"/>
              <w:right w:val="single" w:sz="12" w:space="0" w:color="auto"/>
            </w:tcBorders>
            <w:vAlign w:val="center"/>
          </w:tcPr>
          <w:p w14:paraId="7E640EBF" w14:textId="1713F2E0" w:rsidR="008A23CA" w:rsidRPr="00CC4B70" w:rsidRDefault="008A23CA" w:rsidP="001D6F36">
            <w:pPr>
              <w:jc w:val="left"/>
            </w:pPr>
            <w:r w:rsidRPr="00CC4B70">
              <w:rPr>
                <w:rFonts w:hint="eastAsia"/>
              </w:rPr>
              <w:t>□ 超大規模数値計算系応用分野　□ 超大規模データ</w:t>
            </w:r>
            <w:r w:rsidR="003A56AA">
              <w:rPr>
                <w:rFonts w:hint="eastAsia"/>
              </w:rPr>
              <w:t>科学</w:t>
            </w:r>
            <w:r w:rsidRPr="00CC4B70">
              <w:rPr>
                <w:rFonts w:hint="eastAsia"/>
              </w:rPr>
              <w:t>系応用分野</w:t>
            </w:r>
          </w:p>
          <w:p w14:paraId="5F96B417" w14:textId="77777777" w:rsidR="00272AB2" w:rsidRPr="00CC4B70" w:rsidRDefault="00272AB2" w:rsidP="001D6F36">
            <w:pPr>
              <w:jc w:val="left"/>
            </w:pPr>
            <w:r w:rsidRPr="00CC4B70">
              <w:rPr>
                <w:rFonts w:hint="eastAsia"/>
              </w:rPr>
              <w:t>□ 超大規模情報システム関連研究分野</w:t>
            </w:r>
          </w:p>
        </w:tc>
      </w:tr>
      <w:tr w:rsidR="00CC4B70" w:rsidRPr="00CC4B70" w14:paraId="15862FE9" w14:textId="77777777" w:rsidTr="00DD5347">
        <w:trPr>
          <w:trHeight w:val="510"/>
        </w:trPr>
        <w:tc>
          <w:tcPr>
            <w:tcW w:w="1701" w:type="dxa"/>
            <w:vMerge w:val="restart"/>
            <w:tcBorders>
              <w:top w:val="single" w:sz="6" w:space="0" w:color="auto"/>
              <w:left w:val="single" w:sz="12" w:space="0" w:color="auto"/>
              <w:right w:val="single" w:sz="6" w:space="0" w:color="auto"/>
            </w:tcBorders>
          </w:tcPr>
          <w:p w14:paraId="7865357D" w14:textId="77777777" w:rsidR="009B3F92" w:rsidRPr="00CC4B70" w:rsidRDefault="009B3F92" w:rsidP="001D6F36">
            <w:pPr>
              <w:jc w:val="left"/>
            </w:pPr>
          </w:p>
          <w:p w14:paraId="5DC1E562" w14:textId="77777777" w:rsidR="009238ED" w:rsidRPr="00CC4B70" w:rsidRDefault="009238ED" w:rsidP="001D6F36">
            <w:pPr>
              <w:jc w:val="left"/>
            </w:pPr>
          </w:p>
          <w:p w14:paraId="2B8572E9" w14:textId="530A6555" w:rsidR="009B3F92" w:rsidRPr="00CC4B70" w:rsidRDefault="009B3F92" w:rsidP="001D6F36">
            <w:pPr>
              <w:jc w:val="left"/>
            </w:pPr>
            <w:r w:rsidRPr="00CC4B70">
              <w:rPr>
                <w:rFonts w:hint="eastAsia"/>
              </w:rPr>
              <w:t>共同研究に必要な研究資源</w:t>
            </w:r>
          </w:p>
          <w:p w14:paraId="39961DB3" w14:textId="77777777" w:rsidR="009B3F92" w:rsidRPr="00CC4B70" w:rsidRDefault="009B3F92" w:rsidP="001D6F36">
            <w:pPr>
              <w:jc w:val="left"/>
            </w:pPr>
            <w:r w:rsidRPr="00CC4B70">
              <w:rPr>
                <w:rFonts w:hint="eastAsia"/>
              </w:rPr>
              <w:t>(必要な場合のみ)</w:t>
            </w:r>
          </w:p>
        </w:tc>
        <w:tc>
          <w:tcPr>
            <w:tcW w:w="1843" w:type="dxa"/>
            <w:tcBorders>
              <w:top w:val="single" w:sz="6" w:space="0" w:color="auto"/>
              <w:left w:val="single" w:sz="6" w:space="0" w:color="auto"/>
              <w:bottom w:val="single" w:sz="6" w:space="0" w:color="auto"/>
              <w:right w:val="single" w:sz="6" w:space="0" w:color="auto"/>
            </w:tcBorders>
            <w:vAlign w:val="center"/>
          </w:tcPr>
          <w:p w14:paraId="4EFE39B0" w14:textId="0BA99877" w:rsidR="009B3F92" w:rsidRPr="00CC4B70" w:rsidRDefault="00DA691D" w:rsidP="001D6F36">
            <w:pPr>
              <w:jc w:val="left"/>
            </w:pPr>
            <w:r w:rsidRPr="00CC4B70">
              <w:rPr>
                <w:rFonts w:hint="eastAsia"/>
              </w:rPr>
              <w:t>必要とする資源</w:t>
            </w:r>
            <w:r w:rsidR="001D46E3" w:rsidRPr="00CC4B70">
              <w:rPr>
                <w:rFonts w:hint="eastAsia"/>
              </w:rPr>
              <w:t>（別紙「</w:t>
            </w:r>
            <w:r w:rsidR="00E55371" w:rsidRPr="00454089">
              <w:rPr>
                <w:rFonts w:hint="eastAsia"/>
              </w:rPr>
              <w:t>利用ポイント</w:t>
            </w:r>
            <w:r w:rsidR="001D46E3" w:rsidRPr="00CC4B70">
              <w:rPr>
                <w:rFonts w:hint="eastAsia"/>
              </w:rPr>
              <w:t>の考え方」を参考にしてください）</w:t>
            </w:r>
          </w:p>
        </w:tc>
        <w:tc>
          <w:tcPr>
            <w:tcW w:w="6392" w:type="dxa"/>
            <w:tcBorders>
              <w:top w:val="single" w:sz="6" w:space="0" w:color="auto"/>
              <w:left w:val="single" w:sz="6" w:space="0" w:color="auto"/>
              <w:bottom w:val="single" w:sz="6" w:space="0" w:color="auto"/>
              <w:right w:val="single" w:sz="12" w:space="0" w:color="auto"/>
            </w:tcBorders>
            <w:vAlign w:val="center"/>
          </w:tcPr>
          <w:p w14:paraId="09F7F0BA" w14:textId="7F5921BC" w:rsidR="00DA691D" w:rsidRPr="00CC4B70" w:rsidRDefault="00745EE7" w:rsidP="000E619C">
            <w:pPr>
              <w:jc w:val="left"/>
            </w:pPr>
            <w:r w:rsidRPr="00CC4B70">
              <w:rPr>
                <w:rFonts w:hint="eastAsia"/>
              </w:rPr>
              <w:t>□</w:t>
            </w:r>
            <w:r w:rsidRPr="00CC4B70">
              <w:t xml:space="preserve"> </w:t>
            </w:r>
            <w:r w:rsidR="00DE2763" w:rsidRPr="00CC4B70">
              <w:t>Type I (CPU</w:t>
            </w:r>
            <w:r w:rsidR="00DE2763" w:rsidRPr="00CC4B70">
              <w:rPr>
                <w:rFonts w:hint="eastAsia"/>
              </w:rPr>
              <w:t>のみ搭載</w:t>
            </w:r>
            <w:r w:rsidR="00DE2763" w:rsidRPr="00CC4B70">
              <w:t>)</w:t>
            </w:r>
            <w:r w:rsidR="00634463" w:rsidRPr="00CC4B70">
              <w:t xml:space="preserve"> </w:t>
            </w:r>
            <w:r w:rsidR="00D96F7E" w:rsidRPr="00CC4B70">
              <w:t xml:space="preserve"> </w:t>
            </w:r>
            <w:r w:rsidR="00634463" w:rsidRPr="00CC4B70">
              <w:t xml:space="preserve">     </w:t>
            </w:r>
            <w:r w:rsidR="000E619C" w:rsidRPr="00CC4B70">
              <w:t xml:space="preserve">  </w:t>
            </w:r>
            <w:r w:rsidR="00634463" w:rsidRPr="00CC4B70">
              <w:t xml:space="preserve">     </w:t>
            </w:r>
            <w:r w:rsidR="000E619C" w:rsidRPr="00CC4B70">
              <w:t xml:space="preserve">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p w14:paraId="07DAD69B" w14:textId="66F9A478" w:rsidR="00745EE7" w:rsidRPr="00CC4B70" w:rsidRDefault="00745EE7" w:rsidP="000E619C">
            <w:pPr>
              <w:jc w:val="left"/>
            </w:pPr>
            <w:r w:rsidRPr="00CC4B70">
              <w:rPr>
                <w:rFonts w:hint="eastAsia"/>
              </w:rPr>
              <w:t>□</w:t>
            </w:r>
            <w:r w:rsidRPr="00CC4B70">
              <w:t xml:space="preserve"> </w:t>
            </w:r>
            <w:r w:rsidR="00DE2763" w:rsidRPr="00CC4B70">
              <w:t>Type II</w:t>
            </w:r>
            <w:r w:rsidR="00C4317E" w:rsidRPr="00CC4B70">
              <w:t xml:space="preserve"> (</w:t>
            </w:r>
            <w:r w:rsidR="00DE2763" w:rsidRPr="00CC4B70">
              <w:t>GPU搭載</w:t>
            </w:r>
            <w:r w:rsidR="00C4317E" w:rsidRPr="00CC4B70">
              <w:t>)</w:t>
            </w:r>
            <w:r w:rsidR="00634463" w:rsidRPr="00CC4B70">
              <w:t xml:space="preserve">     </w:t>
            </w:r>
            <w:r w:rsidR="00D96F7E" w:rsidRPr="00CC4B70">
              <w:t xml:space="preserve"> </w:t>
            </w:r>
            <w:r w:rsidR="00634463" w:rsidRPr="00CC4B70">
              <w:t xml:space="preserve">      </w:t>
            </w:r>
            <w:r w:rsidR="000E619C" w:rsidRPr="00CC4B70">
              <w:t xml:space="preserve">  </w:t>
            </w:r>
            <w:r w:rsidR="00634463" w:rsidRPr="00CC4B70">
              <w:t xml:space="preserve">   </w:t>
            </w:r>
            <w:r w:rsidR="000E619C" w:rsidRPr="00CC4B70">
              <w:t xml:space="preserve">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p w14:paraId="325582C3" w14:textId="26810979" w:rsidR="001377F8" w:rsidRPr="00CC4B70" w:rsidRDefault="001377F8" w:rsidP="000E619C">
            <w:pPr>
              <w:jc w:val="left"/>
            </w:pPr>
            <w:r w:rsidRPr="00CC4B70">
              <w:rPr>
                <w:rFonts w:hint="eastAsia"/>
              </w:rPr>
              <w:t xml:space="preserve">□ </w:t>
            </w:r>
            <w:r w:rsidR="007E1FF6" w:rsidRPr="00CC4B70">
              <w:rPr>
                <w:rFonts w:hint="eastAsia"/>
              </w:rPr>
              <w:t>追加</w:t>
            </w:r>
            <w:r w:rsidRPr="00CC4B70">
              <w:rPr>
                <w:rFonts w:hint="eastAsia"/>
              </w:rPr>
              <w:t xml:space="preserve">ストレージ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tc>
      </w:tr>
      <w:tr w:rsidR="00CC4B70" w:rsidRPr="00CC4B70" w14:paraId="074FDD10" w14:textId="77777777" w:rsidTr="00EE4533">
        <w:trPr>
          <w:trHeight w:val="397"/>
        </w:trPr>
        <w:tc>
          <w:tcPr>
            <w:tcW w:w="1701" w:type="dxa"/>
            <w:vMerge/>
            <w:tcBorders>
              <w:left w:val="single" w:sz="12" w:space="0" w:color="auto"/>
              <w:right w:val="single" w:sz="6" w:space="0" w:color="auto"/>
            </w:tcBorders>
          </w:tcPr>
          <w:p w14:paraId="57E8B28B" w14:textId="77777777" w:rsidR="009B3F92" w:rsidRPr="00CC4B70" w:rsidRDefault="009B3F92" w:rsidP="001D6F36">
            <w:pPr>
              <w:jc w:val="left"/>
            </w:pPr>
          </w:p>
        </w:tc>
        <w:tc>
          <w:tcPr>
            <w:tcW w:w="1843" w:type="dxa"/>
            <w:tcBorders>
              <w:top w:val="single" w:sz="6" w:space="0" w:color="auto"/>
              <w:left w:val="single" w:sz="6" w:space="0" w:color="auto"/>
              <w:bottom w:val="single" w:sz="6" w:space="0" w:color="auto"/>
              <w:right w:val="single" w:sz="6" w:space="0" w:color="auto"/>
            </w:tcBorders>
            <w:vAlign w:val="center"/>
          </w:tcPr>
          <w:p w14:paraId="1516617B" w14:textId="77777777" w:rsidR="009B3F92" w:rsidRPr="00CC4B70" w:rsidRDefault="009B3F92" w:rsidP="001D6F36">
            <w:pPr>
              <w:jc w:val="left"/>
            </w:pPr>
            <w:r w:rsidRPr="00CC4B70">
              <w:rPr>
                <w:rFonts w:hint="eastAsia"/>
              </w:rPr>
              <w:t>ソフトウェア</w:t>
            </w:r>
          </w:p>
        </w:tc>
        <w:tc>
          <w:tcPr>
            <w:tcW w:w="6392" w:type="dxa"/>
            <w:tcBorders>
              <w:top w:val="single" w:sz="6" w:space="0" w:color="auto"/>
              <w:left w:val="single" w:sz="6" w:space="0" w:color="auto"/>
              <w:bottom w:val="single" w:sz="6" w:space="0" w:color="auto"/>
              <w:right w:val="single" w:sz="12" w:space="0" w:color="auto"/>
            </w:tcBorders>
            <w:vAlign w:val="center"/>
          </w:tcPr>
          <w:p w14:paraId="16A65D24" w14:textId="77777777" w:rsidR="009B3F92" w:rsidRPr="00CC4B70" w:rsidRDefault="009B3F92" w:rsidP="001D6F36">
            <w:pPr>
              <w:jc w:val="left"/>
            </w:pPr>
          </w:p>
        </w:tc>
      </w:tr>
      <w:tr w:rsidR="00CC4B70" w:rsidRPr="00CC4B70" w14:paraId="77591B7C" w14:textId="77777777" w:rsidTr="00EE4533">
        <w:trPr>
          <w:trHeight w:val="340"/>
        </w:trPr>
        <w:tc>
          <w:tcPr>
            <w:tcW w:w="1701" w:type="dxa"/>
            <w:vMerge/>
            <w:tcBorders>
              <w:left w:val="single" w:sz="12" w:space="0" w:color="auto"/>
              <w:bottom w:val="single" w:sz="12" w:space="0" w:color="auto"/>
              <w:right w:val="single" w:sz="6" w:space="0" w:color="auto"/>
            </w:tcBorders>
            <w:vAlign w:val="center"/>
          </w:tcPr>
          <w:p w14:paraId="1DE05E05" w14:textId="77777777" w:rsidR="009B3F92" w:rsidRPr="00CC4B70" w:rsidRDefault="009B3F92" w:rsidP="001D6F36">
            <w:pPr>
              <w:jc w:val="left"/>
            </w:pPr>
          </w:p>
        </w:tc>
        <w:tc>
          <w:tcPr>
            <w:tcW w:w="1843" w:type="dxa"/>
            <w:tcBorders>
              <w:top w:val="single" w:sz="6" w:space="0" w:color="auto"/>
              <w:left w:val="single" w:sz="6" w:space="0" w:color="auto"/>
              <w:bottom w:val="single" w:sz="12" w:space="0" w:color="auto"/>
              <w:right w:val="single" w:sz="6" w:space="0" w:color="auto"/>
            </w:tcBorders>
            <w:vAlign w:val="center"/>
          </w:tcPr>
          <w:p w14:paraId="4383A9ED" w14:textId="77777777" w:rsidR="009B3F92" w:rsidRPr="00CC4B70" w:rsidRDefault="00745EE7" w:rsidP="001D6F36">
            <w:pPr>
              <w:jc w:val="left"/>
            </w:pPr>
            <w:r w:rsidRPr="00CC4B70">
              <w:rPr>
                <w:rFonts w:hint="eastAsia"/>
              </w:rPr>
              <w:t>他の</w:t>
            </w:r>
            <w:r w:rsidR="009B3F92" w:rsidRPr="00CC4B70">
              <w:rPr>
                <w:rFonts w:hint="eastAsia"/>
              </w:rPr>
              <w:t>設備・資源</w:t>
            </w:r>
          </w:p>
        </w:tc>
        <w:tc>
          <w:tcPr>
            <w:tcW w:w="6392" w:type="dxa"/>
            <w:tcBorders>
              <w:top w:val="single" w:sz="6" w:space="0" w:color="auto"/>
              <w:left w:val="single" w:sz="6" w:space="0" w:color="auto"/>
              <w:bottom w:val="single" w:sz="12" w:space="0" w:color="auto"/>
              <w:right w:val="single" w:sz="12" w:space="0" w:color="auto"/>
            </w:tcBorders>
            <w:vAlign w:val="center"/>
          </w:tcPr>
          <w:p w14:paraId="2D1AC736" w14:textId="77777777" w:rsidR="000806F0" w:rsidRPr="00CC4B70" w:rsidRDefault="000806F0" w:rsidP="001D6F36">
            <w:pPr>
              <w:jc w:val="left"/>
            </w:pPr>
            <w:r w:rsidRPr="00CC4B70">
              <w:rPr>
                <w:rFonts w:hint="eastAsia"/>
              </w:rPr>
              <w:t>□ VR</w:t>
            </w:r>
            <w:r w:rsidR="004F5BFC" w:rsidRPr="00CC4B70">
              <w:rPr>
                <w:rFonts w:hint="eastAsia"/>
              </w:rPr>
              <w:t xml:space="preserve">装置     </w:t>
            </w:r>
            <w:r w:rsidRPr="00CC4B70">
              <w:rPr>
                <w:rFonts w:hint="eastAsia"/>
              </w:rPr>
              <w:t>□ 高精細ディスプレイ装置</w:t>
            </w:r>
          </w:p>
        </w:tc>
      </w:tr>
    </w:tbl>
    <w:p w14:paraId="30805F15" w14:textId="77777777" w:rsidR="009B3F92" w:rsidRPr="00CC4B70" w:rsidRDefault="009B3F92" w:rsidP="00A23748">
      <w:pPr>
        <w:numPr>
          <w:ilvl w:val="0"/>
          <w:numId w:val="8"/>
        </w:numPr>
        <w:spacing w:before="40" w:line="200" w:lineRule="exact"/>
        <w:ind w:left="284" w:hanging="284"/>
      </w:pPr>
      <w:r w:rsidRPr="00CC4B70">
        <w:rPr>
          <w:rFonts w:hint="eastAsia"/>
        </w:rPr>
        <w:t>本様式の変更はできません。</w:t>
      </w:r>
    </w:p>
    <w:p w14:paraId="47CC65FF" w14:textId="77777777" w:rsidR="009B3F92" w:rsidRPr="00CC4B70" w:rsidRDefault="009B3F92" w:rsidP="00A23748">
      <w:pPr>
        <w:numPr>
          <w:ilvl w:val="0"/>
          <w:numId w:val="8"/>
        </w:numPr>
        <w:spacing w:before="40" w:line="200" w:lineRule="exact"/>
        <w:ind w:left="284" w:hanging="284"/>
      </w:pPr>
      <w:r w:rsidRPr="00CC4B70">
        <w:rPr>
          <w:rFonts w:hint="eastAsia"/>
        </w:rPr>
        <w:t>補足資料を付加することは可能ですが、</w:t>
      </w:r>
      <w:r w:rsidR="0005684A" w:rsidRPr="00CC4B70">
        <w:rPr>
          <w:rFonts w:hint="eastAsia"/>
        </w:rPr>
        <w:t>A4</w:t>
      </w:r>
      <w:r w:rsidRPr="00CC4B70">
        <w:rPr>
          <w:rFonts w:hint="eastAsia"/>
        </w:rPr>
        <w:t>で</w:t>
      </w:r>
      <w:r w:rsidR="0005684A" w:rsidRPr="00CC4B70">
        <w:rPr>
          <w:rFonts w:hint="eastAsia"/>
        </w:rPr>
        <w:t>1</w:t>
      </w:r>
      <w:r w:rsidRPr="00CC4B70">
        <w:rPr>
          <w:rFonts w:hint="eastAsia"/>
        </w:rPr>
        <w:t>ページを上限としてください。</w:t>
      </w:r>
    </w:p>
    <w:p w14:paraId="0771B86A" w14:textId="77777777" w:rsidR="009B3F92" w:rsidRPr="00CC4B70" w:rsidRDefault="009B3F92" w:rsidP="00A23748">
      <w:pPr>
        <w:numPr>
          <w:ilvl w:val="0"/>
          <w:numId w:val="8"/>
        </w:numPr>
        <w:spacing w:before="40" w:line="200" w:lineRule="exact"/>
        <w:ind w:left="284" w:hanging="284"/>
      </w:pPr>
      <w:r w:rsidRPr="00CC4B70">
        <w:rPr>
          <w:rFonts w:hint="eastAsia"/>
        </w:rPr>
        <w:t>本申込でご記入いただいた個人情報につきましては、研究課題審査とシステム利用の目的にのみ利用いたします</w:t>
      </w:r>
      <w:r w:rsidR="00B346F0" w:rsidRPr="00CC4B70">
        <w:rPr>
          <w:rFonts w:hint="eastAsia"/>
        </w:rPr>
        <w:t>が、課題採択時には</w:t>
      </w:r>
      <w:r w:rsidR="001E03B7" w:rsidRPr="00CC4B70">
        <w:rPr>
          <w:rFonts w:hint="eastAsia"/>
        </w:rPr>
        <w:t>募集要領</w:t>
      </w:r>
      <w:r w:rsidR="00A23748" w:rsidRPr="00CC4B70">
        <w:rPr>
          <w:rFonts w:hint="eastAsia"/>
        </w:rPr>
        <w:t>に沿って、所定の情報を公表させていただきます</w:t>
      </w:r>
      <w:r w:rsidRPr="00CC4B70">
        <w:rPr>
          <w:rFonts w:hint="eastAsia"/>
        </w:rPr>
        <w:t>。</w:t>
      </w:r>
    </w:p>
    <w:p w14:paraId="30BC66A4" w14:textId="77777777" w:rsidR="009B3F92" w:rsidRPr="00CC4B70" w:rsidRDefault="009B3F92" w:rsidP="009B3F92">
      <w:pPr>
        <w:spacing w:line="160" w:lineRule="exact"/>
        <w:rPr>
          <w:szCs w:val="21"/>
        </w:rPr>
      </w:pPr>
    </w:p>
    <w:tbl>
      <w:tblPr>
        <w:tblW w:w="9936" w:type="dxa"/>
        <w:tblInd w:w="99" w:type="dxa"/>
        <w:tblBorders>
          <w:top w:val="single" w:sz="6" w:space="0" w:color="auto"/>
          <w:left w:val="single" w:sz="2"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584"/>
        <w:gridCol w:w="2691"/>
        <w:gridCol w:w="2565"/>
        <w:gridCol w:w="950"/>
        <w:gridCol w:w="2146"/>
      </w:tblGrid>
      <w:tr w:rsidR="00CC4B70" w:rsidRPr="00CC4B70" w14:paraId="23EE6505" w14:textId="77777777">
        <w:trPr>
          <w:cantSplit/>
          <w:trHeight w:val="612"/>
        </w:trPr>
        <w:tc>
          <w:tcPr>
            <w:tcW w:w="1584" w:type="dxa"/>
            <w:tcBorders>
              <w:left w:val="single" w:sz="6" w:space="0" w:color="auto"/>
              <w:bottom w:val="single" w:sz="6" w:space="0" w:color="auto"/>
            </w:tcBorders>
            <w:vAlign w:val="center"/>
          </w:tcPr>
          <w:p w14:paraId="46BA7AE4" w14:textId="77777777" w:rsidR="009B3F92" w:rsidRPr="00CC4B70" w:rsidRDefault="009B3F92" w:rsidP="009B3F92">
            <w:pPr>
              <w:tabs>
                <w:tab w:val="left" w:pos="0"/>
                <w:tab w:val="left" w:pos="900"/>
              </w:tabs>
              <w:spacing w:line="240" w:lineRule="exact"/>
              <w:jc w:val="distribute"/>
            </w:pPr>
            <w:r w:rsidRPr="00CC4B70">
              <w:rPr>
                <w:rFonts w:hint="eastAsia"/>
              </w:rPr>
              <w:t>受  付  番  号</w:t>
            </w:r>
          </w:p>
        </w:tc>
        <w:tc>
          <w:tcPr>
            <w:tcW w:w="2691" w:type="dxa"/>
            <w:tcBorders>
              <w:bottom w:val="single" w:sz="6" w:space="0" w:color="auto"/>
            </w:tcBorders>
            <w:vAlign w:val="center"/>
          </w:tcPr>
          <w:p w14:paraId="7B096A72" w14:textId="77777777" w:rsidR="009B3F92" w:rsidRPr="00CC4B70" w:rsidRDefault="009B3F92" w:rsidP="009B3F92">
            <w:pPr>
              <w:spacing w:line="240" w:lineRule="exact"/>
              <w:rPr>
                <w:szCs w:val="21"/>
              </w:rPr>
            </w:pPr>
          </w:p>
        </w:tc>
        <w:tc>
          <w:tcPr>
            <w:tcW w:w="2565" w:type="dxa"/>
            <w:tcBorders>
              <w:bottom w:val="single" w:sz="6" w:space="0" w:color="auto"/>
            </w:tcBorders>
            <w:vAlign w:val="center"/>
          </w:tcPr>
          <w:p w14:paraId="33458DA7" w14:textId="77777777" w:rsidR="009B3F92" w:rsidRPr="00CC4B70" w:rsidRDefault="009B3F92" w:rsidP="009B3F92">
            <w:pPr>
              <w:spacing w:line="240" w:lineRule="exact"/>
              <w:jc w:val="left"/>
            </w:pPr>
            <w:r w:rsidRPr="00CC4B70">
              <w:rPr>
                <w:rFonts w:hint="eastAsia"/>
              </w:rPr>
              <w:t>受付日</w:t>
            </w:r>
          </w:p>
          <w:p w14:paraId="0E580B6D" w14:textId="77777777" w:rsidR="009B3F92" w:rsidRPr="00CC4B70" w:rsidRDefault="009B3F92" w:rsidP="00271215">
            <w:pPr>
              <w:spacing w:line="240" w:lineRule="exact"/>
              <w:ind w:firstLineChars="300" w:firstLine="541"/>
              <w:jc w:val="left"/>
            </w:pPr>
            <w:r w:rsidRPr="00CC4B70">
              <w:rPr>
                <w:rFonts w:hint="eastAsia"/>
              </w:rPr>
              <w:t xml:space="preserve">　　年　　月　　日</w:t>
            </w:r>
          </w:p>
        </w:tc>
        <w:tc>
          <w:tcPr>
            <w:tcW w:w="950" w:type="dxa"/>
            <w:tcBorders>
              <w:bottom w:val="single" w:sz="6" w:space="0" w:color="auto"/>
            </w:tcBorders>
            <w:vAlign w:val="center"/>
          </w:tcPr>
          <w:p w14:paraId="62BAFA36" w14:textId="77777777" w:rsidR="009B3F92" w:rsidRPr="00CC4B70" w:rsidRDefault="009B3F92" w:rsidP="009B3F92">
            <w:pPr>
              <w:spacing w:line="240" w:lineRule="exact"/>
              <w:jc w:val="distribute"/>
            </w:pPr>
            <w:r w:rsidRPr="00CC4B70">
              <w:rPr>
                <w:rFonts w:hint="eastAsia"/>
              </w:rPr>
              <w:t>受付印</w:t>
            </w:r>
          </w:p>
        </w:tc>
        <w:tc>
          <w:tcPr>
            <w:tcW w:w="2146" w:type="dxa"/>
            <w:tcBorders>
              <w:bottom w:val="single" w:sz="6" w:space="0" w:color="auto"/>
            </w:tcBorders>
            <w:vAlign w:val="center"/>
          </w:tcPr>
          <w:p w14:paraId="3A1DCA80" w14:textId="77777777" w:rsidR="009B3F92" w:rsidRPr="00CC4B70" w:rsidRDefault="009B3F92" w:rsidP="009B3F92">
            <w:pPr>
              <w:spacing w:line="240" w:lineRule="exact"/>
              <w:jc w:val="distribute"/>
            </w:pPr>
          </w:p>
        </w:tc>
      </w:tr>
    </w:tbl>
    <w:p w14:paraId="04E9E7F3" w14:textId="77777777" w:rsidR="00BC29B2" w:rsidRPr="00CC4B70" w:rsidRDefault="00693A9C" w:rsidP="0062318B">
      <w:pPr>
        <w:spacing w:line="0" w:lineRule="atLeast"/>
        <w:jc w:val="right"/>
        <w:rPr>
          <w:szCs w:val="21"/>
        </w:rPr>
      </w:pPr>
      <w:r w:rsidRPr="00CC4B70">
        <w:rPr>
          <w:szCs w:val="21"/>
        </w:rPr>
        <w:br w:type="page"/>
      </w:r>
      <w:r w:rsidR="00BC29B2" w:rsidRPr="00CC4B70">
        <w:rPr>
          <w:rFonts w:hint="eastAsia"/>
          <w:szCs w:val="21"/>
        </w:rPr>
        <w:lastRenderedPageBreak/>
        <w:t>様式１－２</w:t>
      </w:r>
    </w:p>
    <w:p w14:paraId="1C7408E8" w14:textId="77777777" w:rsidR="00607AC5" w:rsidRPr="00CC4B70" w:rsidRDefault="00AD5DD4" w:rsidP="00A71B52">
      <w:pPr>
        <w:spacing w:line="260" w:lineRule="exact"/>
      </w:pPr>
      <w:r w:rsidRPr="00CC4B70">
        <w:rPr>
          <w:rFonts w:hint="eastAsia"/>
        </w:rPr>
        <w:t>● 研究</w:t>
      </w:r>
      <w:r w:rsidR="00CD2D8E" w:rsidRPr="00CC4B70">
        <w:rPr>
          <w:rFonts w:hint="eastAsia"/>
        </w:rPr>
        <w:t>目的・</w:t>
      </w:r>
      <w:r w:rsidRPr="00CC4B70">
        <w:rPr>
          <w:rFonts w:hint="eastAsia"/>
        </w:rPr>
        <w:t>計画</w:t>
      </w:r>
    </w:p>
    <w:p w14:paraId="2A866587" w14:textId="1539B500" w:rsidR="00AD5DD4" w:rsidRPr="00CC4B70" w:rsidRDefault="00AD5DD4" w:rsidP="00A71B52">
      <w:pPr>
        <w:spacing w:line="260" w:lineRule="exact"/>
      </w:pPr>
      <w:r w:rsidRPr="00CC4B70">
        <w:rPr>
          <w:rFonts w:hint="eastAsia"/>
        </w:rPr>
        <w:t>（</w:t>
      </w:r>
      <w:r w:rsidR="00FE7846" w:rsidRPr="00CC4B70">
        <w:rPr>
          <w:rFonts w:hint="eastAsia"/>
        </w:rPr>
        <w:t>項目</w:t>
      </w:r>
      <w:r w:rsidR="00282CA0" w:rsidRPr="00CC4B70">
        <w:rPr>
          <w:rFonts w:hint="eastAsia"/>
        </w:rPr>
        <w:t>(1)</w:t>
      </w:r>
      <w:r w:rsidR="00FE7846" w:rsidRPr="00CC4B70">
        <w:rPr>
          <w:rFonts w:hint="eastAsia"/>
        </w:rPr>
        <w:t>～</w:t>
      </w:r>
      <w:r w:rsidR="00282CA0" w:rsidRPr="00CC4B70">
        <w:rPr>
          <w:rFonts w:hint="eastAsia"/>
        </w:rPr>
        <w:t>(8)</w:t>
      </w:r>
      <w:r w:rsidR="00FE7846" w:rsidRPr="00CC4B70">
        <w:rPr>
          <w:rFonts w:hint="eastAsia"/>
        </w:rPr>
        <w:t>について２～３ページ程度で</w:t>
      </w:r>
      <w:r w:rsidR="00961237" w:rsidRPr="00CC4B70">
        <w:rPr>
          <w:rFonts w:hint="eastAsia"/>
        </w:rPr>
        <w:t>記述してください。</w:t>
      </w:r>
      <w:r w:rsidRPr="00CC4B70">
        <w:rPr>
          <w:rFonts w:hint="eastAsia"/>
          <w:color w:val="FF0000"/>
        </w:rPr>
        <w:t>審査は申込書に記載された事項に基づいて実施します。</w:t>
      </w:r>
      <w:r w:rsidR="00CA7437" w:rsidRPr="00CC4B70">
        <w:rPr>
          <w:rFonts w:hint="eastAsia"/>
          <w:color w:val="FF0000"/>
        </w:rPr>
        <w:t>様々な分野の課題審査者が読むことを想定して記述してください。</w:t>
      </w:r>
      <w:r w:rsidRPr="00CC4B70">
        <w:rPr>
          <w:rFonts w:hint="eastAsia"/>
        </w:rPr>
        <w:t>）</w:t>
      </w:r>
    </w:p>
    <w:p w14:paraId="00F1BD32" w14:textId="77777777" w:rsidR="00AD5DD4" w:rsidRPr="00CC4B70" w:rsidRDefault="00AD5DD4" w:rsidP="00A71B52">
      <w:pPr>
        <w:spacing w:line="260" w:lineRule="exact"/>
        <w:rPr>
          <w:sz w:val="6"/>
        </w:rPr>
      </w:pPr>
    </w:p>
    <w:p w14:paraId="54F3CFC6" w14:textId="0EEACB2A" w:rsidR="00AD5DD4" w:rsidRPr="00CC4B70" w:rsidRDefault="00776683" w:rsidP="00A71B52">
      <w:pPr>
        <w:spacing w:line="280" w:lineRule="exact"/>
      </w:pPr>
      <w:r w:rsidRPr="00CC4B70">
        <w:rPr>
          <w:rFonts w:hint="eastAsia"/>
        </w:rPr>
        <w:t xml:space="preserve">(1) </w:t>
      </w:r>
      <w:r w:rsidR="00AD5DD4" w:rsidRPr="00CC4B70">
        <w:rPr>
          <w:rFonts w:hint="eastAsia"/>
        </w:rPr>
        <w:t>研究目的</w:t>
      </w:r>
    </w:p>
    <w:p w14:paraId="37774AE6" w14:textId="77777777" w:rsidR="0062318B" w:rsidRPr="00CC4B70" w:rsidRDefault="0062318B" w:rsidP="00A71B52">
      <w:pPr>
        <w:spacing w:line="280" w:lineRule="exact"/>
      </w:pPr>
    </w:p>
    <w:p w14:paraId="70305CF4" w14:textId="7E584152" w:rsidR="001523DE" w:rsidRPr="00CC4B70" w:rsidRDefault="001523DE" w:rsidP="00A71B52">
      <w:pPr>
        <w:spacing w:line="280" w:lineRule="exact"/>
      </w:pPr>
    </w:p>
    <w:p w14:paraId="1ACEE9C4" w14:textId="77777777" w:rsidR="0062318B" w:rsidRPr="00CC4B70" w:rsidRDefault="0062318B" w:rsidP="00A71B52">
      <w:pPr>
        <w:spacing w:line="280" w:lineRule="exact"/>
      </w:pPr>
    </w:p>
    <w:p w14:paraId="0A6AFF9E" w14:textId="77777777" w:rsidR="001523DE" w:rsidRPr="00CC4B70" w:rsidRDefault="001523DE" w:rsidP="00A71B52">
      <w:pPr>
        <w:spacing w:line="280" w:lineRule="exact"/>
      </w:pPr>
    </w:p>
    <w:p w14:paraId="45DD175B" w14:textId="77777777" w:rsidR="00AD5DD4" w:rsidRPr="00CC4B70" w:rsidRDefault="00AD5DD4" w:rsidP="00A71B52">
      <w:pPr>
        <w:spacing w:line="280" w:lineRule="exact"/>
      </w:pPr>
    </w:p>
    <w:p w14:paraId="4DD5D86C" w14:textId="77777777" w:rsidR="00DC56DD" w:rsidRPr="00CC4B70" w:rsidRDefault="00DC56DD" w:rsidP="00A71B52">
      <w:pPr>
        <w:spacing w:line="280" w:lineRule="exact"/>
      </w:pPr>
    </w:p>
    <w:p w14:paraId="1FDC8353" w14:textId="77777777" w:rsidR="00DC56DD" w:rsidRPr="00CC4B70" w:rsidRDefault="00DC56DD" w:rsidP="00A71B52">
      <w:pPr>
        <w:spacing w:line="280" w:lineRule="exact"/>
      </w:pPr>
    </w:p>
    <w:p w14:paraId="3DAE5483" w14:textId="77777777" w:rsidR="00DC56DD" w:rsidRPr="00CC4B70" w:rsidRDefault="00DC56DD" w:rsidP="00A71B52">
      <w:pPr>
        <w:spacing w:line="280" w:lineRule="exact"/>
      </w:pPr>
    </w:p>
    <w:p w14:paraId="63ECFF0D" w14:textId="77777777" w:rsidR="00DC56DD" w:rsidRPr="00CC4B70" w:rsidRDefault="00DC56DD" w:rsidP="00A71B52">
      <w:pPr>
        <w:spacing w:line="280" w:lineRule="exact"/>
      </w:pPr>
    </w:p>
    <w:p w14:paraId="16019148" w14:textId="77777777" w:rsidR="00DC56DD" w:rsidRPr="00CC4B70" w:rsidRDefault="00DC56DD" w:rsidP="00A71B52">
      <w:pPr>
        <w:spacing w:line="280" w:lineRule="exact"/>
      </w:pPr>
    </w:p>
    <w:p w14:paraId="552F3EC9" w14:textId="77777777" w:rsidR="00DC56DD" w:rsidRPr="00CC4B70" w:rsidRDefault="00DC56DD" w:rsidP="00A71B52">
      <w:pPr>
        <w:spacing w:line="280" w:lineRule="exact"/>
      </w:pPr>
    </w:p>
    <w:p w14:paraId="108897BD" w14:textId="77777777" w:rsidR="00DC56DD" w:rsidRPr="00CC4B70" w:rsidRDefault="00DC56DD" w:rsidP="00A71B52">
      <w:pPr>
        <w:spacing w:line="280" w:lineRule="exact"/>
      </w:pPr>
    </w:p>
    <w:p w14:paraId="6331E4A8" w14:textId="77777777" w:rsidR="00DC56DD" w:rsidRPr="00CC4B70" w:rsidRDefault="00DC56DD" w:rsidP="00A71B52">
      <w:pPr>
        <w:spacing w:line="280" w:lineRule="exact"/>
      </w:pPr>
    </w:p>
    <w:p w14:paraId="0C1DE750" w14:textId="77777777" w:rsidR="00DC56DD" w:rsidRPr="00CC4B70" w:rsidRDefault="00DC56DD" w:rsidP="00A71B52">
      <w:pPr>
        <w:spacing w:line="280" w:lineRule="exact"/>
      </w:pPr>
    </w:p>
    <w:p w14:paraId="723F9936" w14:textId="77777777" w:rsidR="00DC56DD" w:rsidRPr="00CC4B70" w:rsidRDefault="00DC56DD" w:rsidP="00A71B52">
      <w:pPr>
        <w:spacing w:line="280" w:lineRule="exact"/>
      </w:pPr>
    </w:p>
    <w:p w14:paraId="0CE5B2D1" w14:textId="77777777" w:rsidR="00DC56DD" w:rsidRPr="00CC4B70" w:rsidRDefault="00DC56DD" w:rsidP="00A71B52">
      <w:pPr>
        <w:spacing w:line="280" w:lineRule="exact"/>
      </w:pPr>
    </w:p>
    <w:p w14:paraId="6309BBB0" w14:textId="77777777" w:rsidR="00AD5DD4" w:rsidRPr="00CC4B70" w:rsidRDefault="00776683" w:rsidP="00A71B52">
      <w:pPr>
        <w:spacing w:line="280" w:lineRule="exact"/>
      </w:pPr>
      <w:r w:rsidRPr="00CC4B70">
        <w:rPr>
          <w:rFonts w:hint="eastAsia"/>
        </w:rPr>
        <w:t xml:space="preserve">(2) </w:t>
      </w:r>
      <w:r w:rsidR="00AD5DD4" w:rsidRPr="00CC4B70">
        <w:rPr>
          <w:rFonts w:hint="eastAsia"/>
        </w:rPr>
        <w:t>研究の意義</w:t>
      </w:r>
    </w:p>
    <w:p w14:paraId="07723EE2" w14:textId="43302EB6" w:rsidR="00AD5DD4" w:rsidRPr="004A4C6D" w:rsidRDefault="00772442" w:rsidP="00A71B52">
      <w:pPr>
        <w:spacing w:line="280" w:lineRule="exact"/>
        <w:rPr>
          <w:color w:val="EE0000"/>
        </w:rPr>
      </w:pPr>
      <w:r w:rsidRPr="004A4C6D">
        <w:rPr>
          <w:color w:val="EE0000"/>
          <w:highlight w:val="yellow"/>
        </w:rPr>
        <w:t>(AI for Scienceに貢献する場合</w:t>
      </w:r>
      <w:r w:rsidRPr="004A4C6D">
        <w:rPr>
          <w:rFonts w:hint="eastAsia"/>
          <w:color w:val="EE0000"/>
          <w:highlight w:val="yellow"/>
        </w:rPr>
        <w:t>は明記してください</w:t>
      </w:r>
      <w:r w:rsidRPr="004A4C6D">
        <w:rPr>
          <w:color w:val="EE0000"/>
          <w:highlight w:val="yellow"/>
        </w:rPr>
        <w:t>)</w:t>
      </w:r>
    </w:p>
    <w:p w14:paraId="44E325D0" w14:textId="77777777" w:rsidR="00DC56DD" w:rsidRPr="00CC4B70" w:rsidRDefault="00DC56DD" w:rsidP="00A71B52">
      <w:pPr>
        <w:spacing w:line="280" w:lineRule="exact"/>
      </w:pPr>
    </w:p>
    <w:p w14:paraId="592E81DD" w14:textId="77777777" w:rsidR="00AD5DD4" w:rsidRPr="00CC4B70" w:rsidRDefault="00AD5DD4" w:rsidP="00A71B52">
      <w:pPr>
        <w:spacing w:line="280" w:lineRule="exact"/>
      </w:pPr>
    </w:p>
    <w:p w14:paraId="6838EB4D" w14:textId="77777777" w:rsidR="00DC56DD" w:rsidRPr="00CC4B70" w:rsidRDefault="00DC56DD" w:rsidP="00A71B52">
      <w:pPr>
        <w:spacing w:line="280" w:lineRule="exact"/>
      </w:pPr>
    </w:p>
    <w:p w14:paraId="6AA7D804" w14:textId="77777777" w:rsidR="00DC56DD" w:rsidRPr="00CC4B70" w:rsidRDefault="00DC56DD" w:rsidP="00A71B52">
      <w:pPr>
        <w:spacing w:line="280" w:lineRule="exact"/>
      </w:pPr>
    </w:p>
    <w:p w14:paraId="4416F2A3" w14:textId="77777777" w:rsidR="00DC56DD" w:rsidRPr="00CC4B70" w:rsidRDefault="00DC56DD" w:rsidP="00A71B52">
      <w:pPr>
        <w:spacing w:line="280" w:lineRule="exact"/>
      </w:pPr>
    </w:p>
    <w:p w14:paraId="3F67213F" w14:textId="77777777" w:rsidR="00DC56DD" w:rsidRPr="00CC4B70" w:rsidRDefault="00DC56DD" w:rsidP="00A71B52">
      <w:pPr>
        <w:spacing w:line="280" w:lineRule="exact"/>
      </w:pPr>
    </w:p>
    <w:p w14:paraId="7273330B" w14:textId="77777777" w:rsidR="00DC56DD" w:rsidRPr="00CC4B70" w:rsidRDefault="00DC56DD" w:rsidP="00A71B52">
      <w:pPr>
        <w:spacing w:line="280" w:lineRule="exact"/>
      </w:pPr>
    </w:p>
    <w:p w14:paraId="487A1FF0" w14:textId="77777777" w:rsidR="00DC56DD" w:rsidRPr="00CC4B70" w:rsidRDefault="00DC56DD" w:rsidP="00A71B52">
      <w:pPr>
        <w:spacing w:line="280" w:lineRule="exact"/>
      </w:pPr>
    </w:p>
    <w:p w14:paraId="1028063E" w14:textId="77777777" w:rsidR="00DC56DD" w:rsidRPr="00CC4B70" w:rsidRDefault="00DC56DD" w:rsidP="00A71B52">
      <w:pPr>
        <w:spacing w:line="280" w:lineRule="exact"/>
      </w:pPr>
    </w:p>
    <w:p w14:paraId="6A843A02" w14:textId="77777777" w:rsidR="00DC56DD" w:rsidRPr="00CC4B70" w:rsidRDefault="00DC56DD" w:rsidP="00A71B52">
      <w:pPr>
        <w:spacing w:line="280" w:lineRule="exact"/>
      </w:pPr>
    </w:p>
    <w:p w14:paraId="6DB2557C" w14:textId="77777777" w:rsidR="00DC56DD" w:rsidRPr="00CC4B70" w:rsidRDefault="00DC56DD" w:rsidP="00A71B52">
      <w:pPr>
        <w:spacing w:line="280" w:lineRule="exact"/>
      </w:pPr>
    </w:p>
    <w:p w14:paraId="6D86726D" w14:textId="77777777" w:rsidR="00DC56DD" w:rsidRPr="00CC4B70" w:rsidRDefault="00DC56DD" w:rsidP="00A71B52">
      <w:pPr>
        <w:spacing w:line="280" w:lineRule="exact"/>
      </w:pPr>
    </w:p>
    <w:p w14:paraId="59E0AD84" w14:textId="77777777" w:rsidR="00DC56DD" w:rsidRPr="00CC4B70" w:rsidRDefault="00DC56DD" w:rsidP="00A71B52">
      <w:pPr>
        <w:spacing w:line="280" w:lineRule="exact"/>
      </w:pPr>
    </w:p>
    <w:p w14:paraId="1B6D8CC7" w14:textId="77777777" w:rsidR="001523DE" w:rsidRPr="00CC4B70" w:rsidRDefault="001523DE" w:rsidP="00A71B52">
      <w:pPr>
        <w:spacing w:line="280" w:lineRule="exact"/>
      </w:pPr>
    </w:p>
    <w:p w14:paraId="54BE7061" w14:textId="77777777" w:rsidR="001523DE" w:rsidRPr="00CC4B70" w:rsidRDefault="001523DE" w:rsidP="00A71B52">
      <w:pPr>
        <w:spacing w:line="280" w:lineRule="exact"/>
      </w:pPr>
    </w:p>
    <w:p w14:paraId="28EA1B05" w14:textId="77777777" w:rsidR="00AD5DD4" w:rsidRPr="00CC4B70" w:rsidRDefault="00776683" w:rsidP="00A71B52">
      <w:pPr>
        <w:spacing w:line="280" w:lineRule="exact"/>
      </w:pPr>
      <w:r w:rsidRPr="00CC4B70">
        <w:rPr>
          <w:rFonts w:hint="eastAsia"/>
        </w:rPr>
        <w:t xml:space="preserve">(3) </w:t>
      </w:r>
      <w:r w:rsidR="00AD5DD4" w:rsidRPr="00CC4B70">
        <w:rPr>
          <w:rFonts w:hint="eastAsia"/>
        </w:rPr>
        <w:t>当共同研究として実施する必要性</w:t>
      </w:r>
    </w:p>
    <w:p w14:paraId="381B6A3B" w14:textId="77777777" w:rsidR="00AD5DD4" w:rsidRPr="00CC4B70" w:rsidRDefault="00AD5DD4" w:rsidP="00A71B52">
      <w:pPr>
        <w:spacing w:line="280" w:lineRule="exact"/>
        <w:rPr>
          <w:szCs w:val="21"/>
        </w:rPr>
      </w:pPr>
    </w:p>
    <w:p w14:paraId="2A02029B" w14:textId="73EA836E" w:rsidR="00DC56DD" w:rsidRPr="00CC4B70" w:rsidRDefault="00DC56DD" w:rsidP="00A71B52">
      <w:pPr>
        <w:spacing w:line="280" w:lineRule="exact"/>
        <w:rPr>
          <w:szCs w:val="21"/>
        </w:rPr>
      </w:pPr>
    </w:p>
    <w:p w14:paraId="06C10229" w14:textId="357C814A" w:rsidR="00A71B52" w:rsidRPr="00CC4B70" w:rsidRDefault="00A71B52" w:rsidP="00A71B52">
      <w:pPr>
        <w:spacing w:line="280" w:lineRule="exact"/>
        <w:rPr>
          <w:szCs w:val="21"/>
        </w:rPr>
      </w:pPr>
    </w:p>
    <w:p w14:paraId="0478B5AC" w14:textId="25DE4D65" w:rsidR="00A71B52" w:rsidRPr="00CC4B70" w:rsidRDefault="00A71B52" w:rsidP="00A71B52">
      <w:pPr>
        <w:spacing w:line="280" w:lineRule="exact"/>
        <w:rPr>
          <w:szCs w:val="21"/>
        </w:rPr>
      </w:pPr>
    </w:p>
    <w:p w14:paraId="5C4BE139" w14:textId="660C3720" w:rsidR="00A71B52" w:rsidRPr="00CC4B70" w:rsidRDefault="00A71B52" w:rsidP="00A71B52">
      <w:pPr>
        <w:spacing w:line="280" w:lineRule="exact"/>
        <w:rPr>
          <w:szCs w:val="21"/>
        </w:rPr>
      </w:pPr>
    </w:p>
    <w:p w14:paraId="7DABA448" w14:textId="77777777" w:rsidR="00A71B52" w:rsidRPr="00CC4B70" w:rsidRDefault="00A71B52" w:rsidP="00A71B52">
      <w:pPr>
        <w:spacing w:line="280" w:lineRule="exact"/>
        <w:rPr>
          <w:szCs w:val="21"/>
        </w:rPr>
      </w:pPr>
    </w:p>
    <w:p w14:paraId="2A2AB593" w14:textId="77777777" w:rsidR="00DC56DD" w:rsidRPr="00CC4B70" w:rsidRDefault="00DC56DD" w:rsidP="00A71B52">
      <w:pPr>
        <w:spacing w:line="280" w:lineRule="exact"/>
        <w:rPr>
          <w:szCs w:val="21"/>
        </w:rPr>
      </w:pPr>
    </w:p>
    <w:p w14:paraId="4DC4CA92" w14:textId="77777777" w:rsidR="00DC56DD" w:rsidRPr="00CC4B70" w:rsidRDefault="00DC56DD" w:rsidP="00A71B52">
      <w:pPr>
        <w:spacing w:line="280" w:lineRule="exact"/>
        <w:rPr>
          <w:szCs w:val="21"/>
        </w:rPr>
      </w:pPr>
    </w:p>
    <w:p w14:paraId="119C2FD7" w14:textId="77777777" w:rsidR="00DC56DD" w:rsidRPr="00CC4B70" w:rsidRDefault="00DC56DD" w:rsidP="00A71B52">
      <w:pPr>
        <w:spacing w:line="280" w:lineRule="exact"/>
        <w:rPr>
          <w:szCs w:val="21"/>
        </w:rPr>
      </w:pPr>
    </w:p>
    <w:p w14:paraId="2FE3F4B1" w14:textId="77777777" w:rsidR="001523DE" w:rsidRPr="00CC4B70" w:rsidRDefault="001523DE" w:rsidP="00A71B52">
      <w:pPr>
        <w:spacing w:line="280" w:lineRule="exact"/>
        <w:rPr>
          <w:szCs w:val="21"/>
        </w:rPr>
      </w:pPr>
    </w:p>
    <w:p w14:paraId="40A7D74B" w14:textId="77777777" w:rsidR="00DC56DD" w:rsidRPr="00CC4B70" w:rsidRDefault="00DC56DD" w:rsidP="00A71B52">
      <w:pPr>
        <w:spacing w:line="280" w:lineRule="exact"/>
        <w:rPr>
          <w:szCs w:val="21"/>
        </w:rPr>
      </w:pPr>
    </w:p>
    <w:p w14:paraId="01FB41C0" w14:textId="77777777" w:rsidR="00DC56DD" w:rsidRDefault="00DC56DD" w:rsidP="00A71B52">
      <w:pPr>
        <w:spacing w:line="280" w:lineRule="exact"/>
        <w:rPr>
          <w:szCs w:val="21"/>
        </w:rPr>
      </w:pPr>
    </w:p>
    <w:p w14:paraId="3866BABA" w14:textId="77777777" w:rsidR="003A56AA" w:rsidRPr="00CC4B70" w:rsidRDefault="003A56AA" w:rsidP="00A71B52">
      <w:pPr>
        <w:spacing w:line="280" w:lineRule="exact"/>
        <w:rPr>
          <w:szCs w:val="21"/>
        </w:rPr>
      </w:pPr>
    </w:p>
    <w:p w14:paraId="1F160CA3" w14:textId="77777777" w:rsidR="001523DE" w:rsidRPr="00CC4B70" w:rsidRDefault="001523DE" w:rsidP="00A71B52">
      <w:pPr>
        <w:spacing w:line="280" w:lineRule="exact"/>
        <w:rPr>
          <w:szCs w:val="21"/>
        </w:rPr>
      </w:pPr>
    </w:p>
    <w:p w14:paraId="2BEF914D" w14:textId="77777777" w:rsidR="00AD5DD4" w:rsidRPr="00CC4B70" w:rsidRDefault="00776683" w:rsidP="00A71B52">
      <w:pPr>
        <w:spacing w:line="280" w:lineRule="exact"/>
        <w:rPr>
          <w:szCs w:val="21"/>
        </w:rPr>
      </w:pPr>
      <w:r w:rsidRPr="00CC4B70">
        <w:rPr>
          <w:rFonts w:hint="eastAsia"/>
          <w:szCs w:val="21"/>
        </w:rPr>
        <w:lastRenderedPageBreak/>
        <w:t xml:space="preserve">(4) </w:t>
      </w:r>
      <w:r w:rsidR="00AD5DD4" w:rsidRPr="00CC4B70">
        <w:rPr>
          <w:rFonts w:hint="eastAsia"/>
          <w:szCs w:val="21"/>
        </w:rPr>
        <w:t>研究計画</w:t>
      </w:r>
    </w:p>
    <w:p w14:paraId="20A5F76A" w14:textId="0E08438A" w:rsidR="009B3F92" w:rsidRPr="004A4C6D" w:rsidRDefault="003A56AA" w:rsidP="00A71B52">
      <w:pPr>
        <w:spacing w:line="280" w:lineRule="exact"/>
        <w:rPr>
          <w:sz w:val="18"/>
          <w:szCs w:val="18"/>
        </w:rPr>
      </w:pPr>
      <w:r w:rsidRPr="004A4C6D">
        <w:rPr>
          <w:rFonts w:hint="eastAsia"/>
          <w:sz w:val="18"/>
          <w:szCs w:val="18"/>
        </w:rPr>
        <w:t>（継続課題の場合は、昨年</w:t>
      </w:r>
      <w:r>
        <w:rPr>
          <w:rFonts w:hint="eastAsia"/>
          <w:sz w:val="18"/>
          <w:szCs w:val="18"/>
        </w:rPr>
        <w:t>度</w:t>
      </w:r>
      <w:r w:rsidRPr="004A4C6D">
        <w:rPr>
          <w:rFonts w:hint="eastAsia"/>
          <w:sz w:val="18"/>
          <w:szCs w:val="18"/>
        </w:rPr>
        <w:t>との差分について示してください。）</w:t>
      </w:r>
    </w:p>
    <w:p w14:paraId="1A115914" w14:textId="77777777" w:rsidR="001523DE" w:rsidRPr="00CC4B70" w:rsidRDefault="001523DE" w:rsidP="00A71B52">
      <w:pPr>
        <w:spacing w:line="280" w:lineRule="exact"/>
      </w:pPr>
    </w:p>
    <w:p w14:paraId="26931741" w14:textId="77777777" w:rsidR="00DC56DD" w:rsidRPr="00CC4B70" w:rsidRDefault="00DC56DD" w:rsidP="00A71B52">
      <w:pPr>
        <w:spacing w:line="280" w:lineRule="exact"/>
      </w:pPr>
    </w:p>
    <w:p w14:paraId="73EFDAEC" w14:textId="77777777" w:rsidR="00DC56DD" w:rsidRPr="00CC4B70" w:rsidRDefault="00DC56DD" w:rsidP="00A71B52">
      <w:pPr>
        <w:spacing w:line="280" w:lineRule="exact"/>
      </w:pPr>
    </w:p>
    <w:p w14:paraId="53AE866B" w14:textId="77777777" w:rsidR="00DC56DD" w:rsidRPr="00CC4B70" w:rsidRDefault="00DC56DD" w:rsidP="00A71B52">
      <w:pPr>
        <w:spacing w:line="280" w:lineRule="exact"/>
      </w:pPr>
    </w:p>
    <w:p w14:paraId="6967AC48" w14:textId="77777777" w:rsidR="00DC56DD" w:rsidRPr="00CC4B70" w:rsidRDefault="00DC56DD" w:rsidP="00A71B52">
      <w:pPr>
        <w:spacing w:line="280" w:lineRule="exact"/>
      </w:pPr>
    </w:p>
    <w:p w14:paraId="49493832" w14:textId="77777777" w:rsidR="00DC56DD" w:rsidRPr="00CC4B70" w:rsidRDefault="00DC56DD" w:rsidP="00A71B52">
      <w:pPr>
        <w:spacing w:line="280" w:lineRule="exact"/>
      </w:pPr>
    </w:p>
    <w:p w14:paraId="18FDC18A" w14:textId="77777777" w:rsidR="00DC56DD" w:rsidRPr="00CC4B70" w:rsidRDefault="00DC56DD" w:rsidP="00A71B52">
      <w:pPr>
        <w:spacing w:line="280" w:lineRule="exact"/>
      </w:pPr>
    </w:p>
    <w:p w14:paraId="59F689C6" w14:textId="77777777" w:rsidR="00DC56DD" w:rsidRPr="00CC4B70" w:rsidRDefault="00DC56DD" w:rsidP="00A71B52">
      <w:pPr>
        <w:spacing w:line="280" w:lineRule="exact"/>
      </w:pPr>
    </w:p>
    <w:p w14:paraId="62104513" w14:textId="77777777" w:rsidR="00DC56DD" w:rsidRPr="00CC4B70" w:rsidRDefault="00DC56DD" w:rsidP="00A71B52">
      <w:pPr>
        <w:spacing w:line="280" w:lineRule="exact"/>
      </w:pPr>
    </w:p>
    <w:p w14:paraId="2536C312" w14:textId="77777777" w:rsidR="00DC56DD" w:rsidRPr="00CC4B70" w:rsidRDefault="00DC56DD" w:rsidP="00A71B52">
      <w:pPr>
        <w:spacing w:line="280" w:lineRule="exact"/>
      </w:pPr>
    </w:p>
    <w:p w14:paraId="40E642DC" w14:textId="77777777" w:rsidR="00DC56DD" w:rsidRPr="00CC4B70" w:rsidRDefault="00DC56DD" w:rsidP="00A71B52">
      <w:pPr>
        <w:spacing w:line="280" w:lineRule="exact"/>
      </w:pPr>
    </w:p>
    <w:p w14:paraId="5C9FCA09" w14:textId="77777777" w:rsidR="00FA60D9" w:rsidRPr="00CC4B70" w:rsidRDefault="00FA60D9" w:rsidP="00A71B52">
      <w:pPr>
        <w:spacing w:line="280" w:lineRule="exact"/>
      </w:pPr>
    </w:p>
    <w:p w14:paraId="7916AC7C" w14:textId="77777777" w:rsidR="00FA60D9" w:rsidRPr="00CC4B70" w:rsidRDefault="00FA60D9" w:rsidP="00A71B52">
      <w:pPr>
        <w:spacing w:line="280" w:lineRule="exact"/>
      </w:pPr>
    </w:p>
    <w:p w14:paraId="75E3FC7E" w14:textId="77777777" w:rsidR="00FA60D9" w:rsidRPr="00CC4B70" w:rsidRDefault="00FA60D9" w:rsidP="00A71B52">
      <w:pPr>
        <w:spacing w:line="280" w:lineRule="exact"/>
      </w:pPr>
    </w:p>
    <w:p w14:paraId="465A59E5" w14:textId="77777777" w:rsidR="00FA60D9" w:rsidRPr="00CC4B70" w:rsidRDefault="00FA60D9" w:rsidP="00A71B52">
      <w:pPr>
        <w:spacing w:line="280" w:lineRule="exact"/>
      </w:pPr>
    </w:p>
    <w:p w14:paraId="1337843B" w14:textId="77777777" w:rsidR="00FA60D9" w:rsidRPr="00CC4B70" w:rsidRDefault="00FA60D9" w:rsidP="00A71B52">
      <w:pPr>
        <w:spacing w:line="280" w:lineRule="exact"/>
      </w:pPr>
    </w:p>
    <w:p w14:paraId="53D87D56" w14:textId="77777777" w:rsidR="00DC56DD" w:rsidRPr="00CC4B70" w:rsidRDefault="00DC56DD" w:rsidP="00A71B52">
      <w:pPr>
        <w:spacing w:line="280" w:lineRule="exact"/>
      </w:pPr>
    </w:p>
    <w:p w14:paraId="334D2509" w14:textId="77777777" w:rsidR="00DC56DD" w:rsidRPr="00CC4B70" w:rsidRDefault="00DC56DD" w:rsidP="00A71B52">
      <w:pPr>
        <w:spacing w:line="280" w:lineRule="exact"/>
      </w:pPr>
    </w:p>
    <w:p w14:paraId="3192871D" w14:textId="77777777" w:rsidR="00DC56DD" w:rsidRPr="00CC4B70" w:rsidRDefault="00DC56DD" w:rsidP="00A71B52">
      <w:pPr>
        <w:spacing w:line="280" w:lineRule="exact"/>
      </w:pPr>
    </w:p>
    <w:p w14:paraId="5D5629E4" w14:textId="77777777" w:rsidR="001523DE" w:rsidRPr="00CC4B70" w:rsidRDefault="001523DE" w:rsidP="00A71B52">
      <w:pPr>
        <w:spacing w:line="280" w:lineRule="exact"/>
      </w:pPr>
    </w:p>
    <w:p w14:paraId="4D91FF2C" w14:textId="77777777" w:rsidR="001523DE" w:rsidRPr="00CC4B70" w:rsidRDefault="001523DE" w:rsidP="00A71B52">
      <w:pPr>
        <w:spacing w:line="280" w:lineRule="exact"/>
      </w:pPr>
    </w:p>
    <w:p w14:paraId="74F711AC" w14:textId="77777777" w:rsidR="00594F19" w:rsidRPr="00CC4B70" w:rsidRDefault="00776683" w:rsidP="00A71B52">
      <w:pPr>
        <w:spacing w:line="280" w:lineRule="exact"/>
      </w:pPr>
      <w:r w:rsidRPr="00CC4B70">
        <w:rPr>
          <w:rFonts w:hint="eastAsia"/>
        </w:rPr>
        <w:t xml:space="preserve">(5) </w:t>
      </w:r>
      <w:r w:rsidR="00AD5DD4" w:rsidRPr="00CC4B70">
        <w:rPr>
          <w:rFonts w:hint="eastAsia"/>
        </w:rPr>
        <w:t>これまでの研究成果</w:t>
      </w:r>
    </w:p>
    <w:p w14:paraId="456DF9C2" w14:textId="77777777" w:rsidR="00AD5DD4" w:rsidRPr="00CC4B70" w:rsidRDefault="00AD5DD4" w:rsidP="00A71B52">
      <w:pPr>
        <w:spacing w:line="280" w:lineRule="exact"/>
        <w:rPr>
          <w:sz w:val="18"/>
        </w:rPr>
      </w:pPr>
      <w:r w:rsidRPr="00CC4B70">
        <w:rPr>
          <w:rFonts w:hint="eastAsia"/>
          <w:sz w:val="18"/>
        </w:rPr>
        <w:t>（新規課題の場合は、関連するこれまでの研究成果について示してください。継続課題の場合は過去に実施した、および現在実施中の課題で得られた研究成果について示してください。）</w:t>
      </w:r>
    </w:p>
    <w:p w14:paraId="27134E23" w14:textId="77777777" w:rsidR="00AD5DD4" w:rsidRPr="00CC4B70" w:rsidRDefault="00AD5DD4" w:rsidP="00A71B52">
      <w:pPr>
        <w:spacing w:line="280" w:lineRule="exact"/>
      </w:pPr>
    </w:p>
    <w:p w14:paraId="2AA95335" w14:textId="77777777" w:rsidR="001523DE" w:rsidRPr="00CC4B70" w:rsidRDefault="001523DE" w:rsidP="00A71B52">
      <w:pPr>
        <w:spacing w:line="280" w:lineRule="exact"/>
      </w:pPr>
    </w:p>
    <w:p w14:paraId="3CE9DE76" w14:textId="77777777" w:rsidR="00DC56DD" w:rsidRPr="00CC4B70" w:rsidRDefault="00DC56DD" w:rsidP="00A71B52">
      <w:pPr>
        <w:spacing w:line="280" w:lineRule="exact"/>
      </w:pPr>
    </w:p>
    <w:p w14:paraId="73083645" w14:textId="77777777" w:rsidR="00DC56DD" w:rsidRPr="00CC4B70" w:rsidRDefault="00DC56DD" w:rsidP="00A71B52">
      <w:pPr>
        <w:spacing w:line="280" w:lineRule="exact"/>
      </w:pPr>
    </w:p>
    <w:p w14:paraId="1D16FA5E" w14:textId="77777777" w:rsidR="00FA60D9" w:rsidRPr="00CC4B70" w:rsidRDefault="00FA60D9" w:rsidP="00A71B52">
      <w:pPr>
        <w:spacing w:line="280" w:lineRule="exact"/>
      </w:pPr>
    </w:p>
    <w:p w14:paraId="158FA106" w14:textId="77777777" w:rsidR="00FA60D9" w:rsidRPr="00CC4B70" w:rsidRDefault="00FA60D9" w:rsidP="00A71B52">
      <w:pPr>
        <w:spacing w:line="280" w:lineRule="exact"/>
      </w:pPr>
    </w:p>
    <w:p w14:paraId="4221117C" w14:textId="77777777" w:rsidR="00DC56DD" w:rsidRPr="00CC4B70" w:rsidRDefault="00DC56DD" w:rsidP="00A71B52">
      <w:pPr>
        <w:spacing w:line="280" w:lineRule="exact"/>
      </w:pPr>
    </w:p>
    <w:p w14:paraId="09A8A5A1" w14:textId="77777777" w:rsidR="00DC56DD" w:rsidRPr="00CC4B70" w:rsidRDefault="00DC56DD" w:rsidP="00A71B52">
      <w:pPr>
        <w:spacing w:line="280" w:lineRule="exact"/>
      </w:pPr>
    </w:p>
    <w:p w14:paraId="25E6D454" w14:textId="77777777" w:rsidR="00DC56DD" w:rsidRPr="00CC4B70" w:rsidRDefault="00DC56DD" w:rsidP="00A71B52">
      <w:pPr>
        <w:spacing w:line="280" w:lineRule="exact"/>
      </w:pPr>
    </w:p>
    <w:p w14:paraId="236C4EE4" w14:textId="77777777" w:rsidR="001523DE" w:rsidRPr="00CC4B70" w:rsidRDefault="001523DE" w:rsidP="00A71B52">
      <w:pPr>
        <w:spacing w:line="280" w:lineRule="exact"/>
      </w:pPr>
    </w:p>
    <w:p w14:paraId="0D1B5966" w14:textId="77777777" w:rsidR="001523DE" w:rsidRPr="00CC4B70" w:rsidRDefault="001523DE" w:rsidP="00A71B52">
      <w:pPr>
        <w:spacing w:line="280" w:lineRule="exact"/>
      </w:pPr>
    </w:p>
    <w:p w14:paraId="6D4145FD" w14:textId="77777777" w:rsidR="00594F19" w:rsidRPr="00CC4B70" w:rsidRDefault="00776683" w:rsidP="00A71B52">
      <w:pPr>
        <w:spacing w:line="280" w:lineRule="exact"/>
      </w:pPr>
      <w:r w:rsidRPr="00CC4B70">
        <w:rPr>
          <w:rFonts w:hint="eastAsia"/>
        </w:rPr>
        <w:t xml:space="preserve">(6) </w:t>
      </w:r>
      <w:r w:rsidR="00AD5DD4" w:rsidRPr="00CC4B70">
        <w:rPr>
          <w:rFonts w:hint="eastAsia"/>
        </w:rPr>
        <w:t>計算資源を利用する場合は施設利用計画</w:t>
      </w:r>
    </w:p>
    <w:p w14:paraId="7C26F3FE" w14:textId="4FD23784" w:rsidR="00AD5DD4" w:rsidRPr="00CC4B70" w:rsidRDefault="00AD5DD4" w:rsidP="00A71B52">
      <w:pPr>
        <w:spacing w:line="280" w:lineRule="exact"/>
      </w:pPr>
      <w:r w:rsidRPr="00CC4B70">
        <w:rPr>
          <w:rFonts w:hint="eastAsia"/>
          <w:sz w:val="18"/>
        </w:rPr>
        <w:t>（スーパーコンピュータの利用を計画されている場合は、利用を想定するノード数と計算時間、およびその時期について、必要とする資源量や研究計画と関連づけて記入してください。また、大規模な計算結果や観測データ等の処理が必要となる場合、一回の出力で生じるファイル数、ファイルサイズ、および出力頻度について記入してください。その他の設備の利用を計画されている場合も、簡単にご説明ください。）</w:t>
      </w:r>
    </w:p>
    <w:p w14:paraId="7D6B457D" w14:textId="77777777" w:rsidR="00AD5DD4" w:rsidRPr="00CC4B70" w:rsidRDefault="00AD5DD4" w:rsidP="00A71B52">
      <w:pPr>
        <w:spacing w:line="280" w:lineRule="exact"/>
      </w:pPr>
    </w:p>
    <w:p w14:paraId="1755D41C" w14:textId="77777777" w:rsidR="001523DE" w:rsidRPr="00CC4B70" w:rsidRDefault="001523DE" w:rsidP="00A71B52">
      <w:pPr>
        <w:spacing w:line="280" w:lineRule="exact"/>
      </w:pPr>
    </w:p>
    <w:p w14:paraId="52B6E7D9" w14:textId="77777777" w:rsidR="001523DE" w:rsidRPr="00CC4B70" w:rsidRDefault="001523DE" w:rsidP="00A71B52">
      <w:pPr>
        <w:spacing w:line="280" w:lineRule="exact"/>
      </w:pPr>
    </w:p>
    <w:p w14:paraId="4DE95A14" w14:textId="77777777" w:rsidR="00DC56DD" w:rsidRPr="00CC4B70" w:rsidRDefault="00DC56DD" w:rsidP="00A71B52">
      <w:pPr>
        <w:spacing w:line="280" w:lineRule="exact"/>
      </w:pPr>
    </w:p>
    <w:p w14:paraId="0C31A0D6" w14:textId="77777777" w:rsidR="00DC56DD" w:rsidRPr="00CC4B70" w:rsidRDefault="00DC56DD" w:rsidP="00A71B52">
      <w:pPr>
        <w:spacing w:line="280" w:lineRule="exact"/>
      </w:pPr>
    </w:p>
    <w:p w14:paraId="66F3F6F9" w14:textId="77777777" w:rsidR="00DC56DD" w:rsidRPr="00CC4B70" w:rsidRDefault="00DC56DD" w:rsidP="00A71B52">
      <w:pPr>
        <w:spacing w:line="280" w:lineRule="exact"/>
      </w:pPr>
    </w:p>
    <w:p w14:paraId="3856A85E" w14:textId="77777777" w:rsidR="00DC56DD" w:rsidRPr="00CC4B70" w:rsidRDefault="00DC56DD" w:rsidP="00A71B52">
      <w:pPr>
        <w:spacing w:line="280" w:lineRule="exact"/>
      </w:pPr>
    </w:p>
    <w:p w14:paraId="6F85E5ED" w14:textId="77777777" w:rsidR="00DC56DD" w:rsidRPr="00CC4B70" w:rsidRDefault="00DC56DD" w:rsidP="00A71B52">
      <w:pPr>
        <w:spacing w:line="280" w:lineRule="exact"/>
      </w:pPr>
    </w:p>
    <w:p w14:paraId="7ED2B5BF" w14:textId="77777777" w:rsidR="00FA60D9" w:rsidRPr="00CC4B70" w:rsidRDefault="00FA60D9" w:rsidP="00A71B52">
      <w:pPr>
        <w:spacing w:line="280" w:lineRule="exact"/>
      </w:pPr>
    </w:p>
    <w:p w14:paraId="74935BF1" w14:textId="77777777" w:rsidR="00DC56DD" w:rsidRPr="00CC4B70" w:rsidRDefault="00DC56DD" w:rsidP="00A71B52">
      <w:pPr>
        <w:spacing w:line="280" w:lineRule="exact"/>
      </w:pPr>
    </w:p>
    <w:p w14:paraId="543B1A9F" w14:textId="77777777" w:rsidR="001523DE" w:rsidRDefault="001523DE" w:rsidP="00A71B52">
      <w:pPr>
        <w:spacing w:line="280" w:lineRule="exact"/>
      </w:pPr>
    </w:p>
    <w:p w14:paraId="6B614172" w14:textId="77777777" w:rsidR="003A56AA" w:rsidRPr="00CC4B70" w:rsidRDefault="003A56AA" w:rsidP="00A71B52">
      <w:pPr>
        <w:spacing w:line="280" w:lineRule="exact"/>
      </w:pPr>
    </w:p>
    <w:p w14:paraId="7A791927" w14:textId="77777777" w:rsidR="00AD5DD4" w:rsidRPr="00CC4B70" w:rsidRDefault="00AD5DD4" w:rsidP="00A71B52">
      <w:pPr>
        <w:spacing w:line="280" w:lineRule="exact"/>
      </w:pPr>
    </w:p>
    <w:p w14:paraId="12C6F3BE" w14:textId="76D31018" w:rsidR="00AD5DD4" w:rsidRPr="00CC4B70" w:rsidRDefault="00776683" w:rsidP="00A71B52">
      <w:pPr>
        <w:spacing w:line="280" w:lineRule="exact"/>
      </w:pPr>
      <w:r w:rsidRPr="00CC4B70">
        <w:t xml:space="preserve">(7) </w:t>
      </w:r>
      <w:r w:rsidR="00AD5DD4" w:rsidRPr="00CC4B70">
        <w:rPr>
          <w:rFonts w:hint="eastAsia"/>
        </w:rPr>
        <w:t>共同研究の推進にあたって名古屋大学情報基盤センター，宇宙地球環境研究所の研究グループや研究者</w:t>
      </w:r>
      <w:r w:rsidR="003A56AA">
        <w:rPr>
          <w:rFonts w:hint="eastAsia"/>
        </w:rPr>
        <w:t>と</w:t>
      </w:r>
      <w:r w:rsidR="00AD5DD4" w:rsidRPr="00CC4B70">
        <w:rPr>
          <w:rFonts w:hint="eastAsia"/>
        </w:rPr>
        <w:t>の連携について具体的にご説明ください。ただし，HPC人材育成課題の場合は，記入は必須ではありません。</w:t>
      </w:r>
    </w:p>
    <w:p w14:paraId="75817C30" w14:textId="77777777" w:rsidR="00AD5DD4" w:rsidRPr="00CC4B70" w:rsidRDefault="00AD5DD4" w:rsidP="00A71B52">
      <w:pPr>
        <w:spacing w:line="280" w:lineRule="exact"/>
      </w:pPr>
    </w:p>
    <w:p w14:paraId="0386382D" w14:textId="77777777" w:rsidR="00FA60D9" w:rsidRPr="00CC4B70" w:rsidRDefault="00FA60D9" w:rsidP="00A71B52">
      <w:pPr>
        <w:spacing w:line="280" w:lineRule="exact"/>
      </w:pPr>
    </w:p>
    <w:p w14:paraId="4F25B7D7" w14:textId="77777777" w:rsidR="00FA60D9" w:rsidRPr="00CC4B70" w:rsidRDefault="00FA60D9" w:rsidP="00A71B52">
      <w:pPr>
        <w:spacing w:line="280" w:lineRule="exact"/>
      </w:pPr>
    </w:p>
    <w:p w14:paraId="750A945C" w14:textId="77777777" w:rsidR="00FA60D9" w:rsidRPr="00CC4B70" w:rsidRDefault="00FA60D9" w:rsidP="00A71B52">
      <w:pPr>
        <w:spacing w:line="280" w:lineRule="exact"/>
      </w:pPr>
    </w:p>
    <w:p w14:paraId="31EA84C9" w14:textId="77777777" w:rsidR="00FA60D9" w:rsidRPr="00CC4B70" w:rsidRDefault="00FA60D9" w:rsidP="00A71B52">
      <w:pPr>
        <w:spacing w:line="280" w:lineRule="exact"/>
      </w:pPr>
    </w:p>
    <w:p w14:paraId="0CF4D423" w14:textId="77777777" w:rsidR="001523DE" w:rsidRPr="00CC4B70" w:rsidRDefault="001523DE" w:rsidP="00A71B52">
      <w:pPr>
        <w:spacing w:line="280" w:lineRule="exact"/>
      </w:pPr>
    </w:p>
    <w:p w14:paraId="277AF046" w14:textId="77777777" w:rsidR="001523DE" w:rsidRPr="00CC4B70" w:rsidRDefault="001523DE" w:rsidP="00A71B52">
      <w:pPr>
        <w:spacing w:line="280" w:lineRule="exact"/>
      </w:pPr>
    </w:p>
    <w:p w14:paraId="326071B1" w14:textId="77777777" w:rsidR="001523DE" w:rsidRPr="00CC4B70" w:rsidRDefault="001523DE" w:rsidP="00A71B52">
      <w:pPr>
        <w:spacing w:line="280" w:lineRule="exact"/>
      </w:pPr>
    </w:p>
    <w:p w14:paraId="38F658FC" w14:textId="77777777" w:rsidR="00AD5DD4" w:rsidRPr="00CC4B70" w:rsidRDefault="00776683" w:rsidP="00A71B52">
      <w:pPr>
        <w:spacing w:line="280" w:lineRule="exact"/>
      </w:pPr>
      <w:r w:rsidRPr="00CC4B70">
        <w:rPr>
          <w:rFonts w:hint="eastAsia"/>
        </w:rPr>
        <w:t xml:space="preserve">(8) </w:t>
      </w:r>
      <w:r w:rsidR="00AD5DD4" w:rsidRPr="00CC4B70">
        <w:rPr>
          <w:rFonts w:hint="eastAsia"/>
        </w:rPr>
        <w:t>その他の事項</w:t>
      </w:r>
    </w:p>
    <w:p w14:paraId="5DC0928A" w14:textId="7D3E0DF3" w:rsidR="00AD5DD4" w:rsidRPr="004A4C6D" w:rsidRDefault="00D95DDA" w:rsidP="00A71B52">
      <w:pPr>
        <w:spacing w:line="280" w:lineRule="exact"/>
        <w:rPr>
          <w:sz w:val="18"/>
          <w:szCs w:val="18"/>
        </w:rPr>
      </w:pPr>
      <w:r w:rsidRPr="004A4C6D">
        <w:rPr>
          <w:rFonts w:hint="eastAsia"/>
          <w:sz w:val="18"/>
          <w:szCs w:val="18"/>
        </w:rPr>
        <w:t>（名古屋大学情報基盤センター以外の</w:t>
      </w:r>
      <w:r w:rsidR="00332956" w:rsidRPr="004A4C6D">
        <w:rPr>
          <w:sz w:val="18"/>
          <w:szCs w:val="18"/>
        </w:rPr>
        <w:t>JHPCN構成拠点</w:t>
      </w:r>
      <w:r w:rsidRPr="004A4C6D">
        <w:rPr>
          <w:rFonts w:hint="eastAsia"/>
          <w:sz w:val="18"/>
          <w:szCs w:val="18"/>
        </w:rPr>
        <w:t>による同様の制度に、同じテーマで同時に</w:t>
      </w:r>
      <w:r w:rsidR="00710F10" w:rsidRPr="004A4C6D">
        <w:rPr>
          <w:rFonts w:hint="eastAsia"/>
          <w:sz w:val="18"/>
          <w:szCs w:val="18"/>
        </w:rPr>
        <w:t>申請</w:t>
      </w:r>
      <w:r w:rsidRPr="004A4C6D">
        <w:rPr>
          <w:rFonts w:hint="eastAsia"/>
          <w:sz w:val="18"/>
          <w:szCs w:val="18"/>
        </w:rPr>
        <w:t>することはできません。同時に別テーマで申請している場合は、提案センター名、制度名、提案課題名、および、本提案との内容の違いを明記してください。）</w:t>
      </w:r>
    </w:p>
    <w:p w14:paraId="3FC28D8D" w14:textId="77777777" w:rsidR="001523DE" w:rsidRPr="00CC4B70" w:rsidRDefault="001523DE" w:rsidP="00A71B52">
      <w:pPr>
        <w:spacing w:line="280" w:lineRule="exact"/>
      </w:pPr>
    </w:p>
    <w:p w14:paraId="25BD36C3" w14:textId="77777777" w:rsidR="00FA60D9" w:rsidRPr="00CC4B70" w:rsidRDefault="00FA60D9" w:rsidP="00A71B52">
      <w:pPr>
        <w:spacing w:line="280" w:lineRule="exact"/>
      </w:pPr>
    </w:p>
    <w:p w14:paraId="66EA96D4" w14:textId="77777777" w:rsidR="00FA60D9" w:rsidRPr="00CC4B70" w:rsidRDefault="00FA60D9" w:rsidP="00A71B52">
      <w:pPr>
        <w:spacing w:line="280" w:lineRule="exact"/>
      </w:pPr>
    </w:p>
    <w:p w14:paraId="50A92180" w14:textId="77777777" w:rsidR="00FA60D9" w:rsidRPr="00CC4B70" w:rsidRDefault="00FA60D9" w:rsidP="00A71B52">
      <w:pPr>
        <w:spacing w:line="280" w:lineRule="exact"/>
      </w:pPr>
    </w:p>
    <w:p w14:paraId="03770737" w14:textId="77777777" w:rsidR="001523DE" w:rsidRPr="00CC4B70" w:rsidRDefault="001523DE" w:rsidP="00A71B52">
      <w:pPr>
        <w:spacing w:line="280" w:lineRule="exact"/>
      </w:pPr>
    </w:p>
    <w:p w14:paraId="085C890C" w14:textId="77777777" w:rsidR="001523DE" w:rsidRPr="00CC4B70" w:rsidRDefault="001523DE" w:rsidP="00A71B52">
      <w:pPr>
        <w:spacing w:line="280" w:lineRule="exact"/>
      </w:pPr>
    </w:p>
    <w:p w14:paraId="61025073" w14:textId="77777777" w:rsidR="001523DE" w:rsidRPr="00CC4B70" w:rsidRDefault="001523DE" w:rsidP="00A71B52">
      <w:pPr>
        <w:spacing w:line="280" w:lineRule="exact"/>
      </w:pPr>
    </w:p>
    <w:p w14:paraId="30D5235F" w14:textId="77777777" w:rsidR="001523DE" w:rsidRPr="00CC4B70" w:rsidRDefault="001523DE" w:rsidP="00A71B52">
      <w:pPr>
        <w:spacing w:line="280" w:lineRule="exact"/>
      </w:pPr>
    </w:p>
    <w:p w14:paraId="7BBAB3F2" w14:textId="77777777" w:rsidR="007F67A2" w:rsidRPr="00CC4B70" w:rsidRDefault="007F67A2" w:rsidP="00A71B52">
      <w:pPr>
        <w:spacing w:line="280" w:lineRule="exact"/>
      </w:pPr>
      <w:r w:rsidRPr="00CC4B70">
        <w:rPr>
          <w:rFonts w:hint="eastAsia"/>
        </w:rPr>
        <w:t>● 本研究に関連して最近発表した成果のうち主なもの（共同研究者のものを含めても構いません。）</w:t>
      </w:r>
    </w:p>
    <w:p w14:paraId="44965335" w14:textId="77777777" w:rsidR="00AD5DD4" w:rsidRPr="00CC4B70" w:rsidRDefault="00807B23" w:rsidP="00A71B52">
      <w:pPr>
        <w:spacing w:line="280" w:lineRule="exact"/>
        <w:rPr>
          <w:sz w:val="18"/>
        </w:rPr>
      </w:pPr>
      <w:r w:rsidRPr="00CC4B70">
        <w:rPr>
          <w:rFonts w:hint="eastAsia"/>
          <w:sz w:val="18"/>
        </w:rPr>
        <w:t>（論文：</w:t>
      </w:r>
      <w:r w:rsidR="007F67A2" w:rsidRPr="00CC4B70">
        <w:rPr>
          <w:rFonts w:hint="eastAsia"/>
          <w:sz w:val="18"/>
        </w:rPr>
        <w:t>著者名，タイトル，雑誌名等，年</w:t>
      </w:r>
      <w:r w:rsidRPr="00CC4B70">
        <w:rPr>
          <w:rFonts w:hint="eastAsia"/>
          <w:sz w:val="18"/>
        </w:rPr>
        <w:t>）</w:t>
      </w:r>
    </w:p>
    <w:p w14:paraId="560301AD" w14:textId="77777777" w:rsidR="00807B23" w:rsidRPr="00CC4B70" w:rsidRDefault="00807B23" w:rsidP="00A71B52">
      <w:pPr>
        <w:spacing w:line="280" w:lineRule="exact"/>
        <w:rPr>
          <w:sz w:val="18"/>
        </w:rPr>
      </w:pPr>
      <w:r w:rsidRPr="00CC4B70">
        <w:rPr>
          <w:rFonts w:hint="eastAsia"/>
          <w:sz w:val="18"/>
        </w:rPr>
        <w:t>（著書：著者名，書名，出版社名，</w:t>
      </w:r>
      <w:r w:rsidR="00897F4B" w:rsidRPr="00CC4B70">
        <w:rPr>
          <w:rFonts w:hint="eastAsia"/>
          <w:sz w:val="18"/>
        </w:rPr>
        <w:t>年　※分担執筆の場合は担当内容を明記</w:t>
      </w:r>
      <w:r w:rsidRPr="00CC4B70">
        <w:rPr>
          <w:rFonts w:hint="eastAsia"/>
          <w:sz w:val="18"/>
        </w:rPr>
        <w:t>）</w:t>
      </w:r>
    </w:p>
    <w:p w14:paraId="4C64397E" w14:textId="77777777" w:rsidR="007F67A2" w:rsidRPr="00CC4B70" w:rsidRDefault="0064294A" w:rsidP="00A71B52">
      <w:pPr>
        <w:spacing w:line="280" w:lineRule="exact"/>
        <w:rPr>
          <w:sz w:val="18"/>
        </w:rPr>
      </w:pPr>
      <w:r w:rsidRPr="00CC4B70">
        <w:rPr>
          <w:rFonts w:hint="eastAsia"/>
          <w:sz w:val="18"/>
        </w:rPr>
        <w:t>（本プロジェクトへの謝辞に関する記載がある場合は【プロジェクト謝辞記載あり】と記述してください。）</w:t>
      </w:r>
    </w:p>
    <w:p w14:paraId="3BFE62FA" w14:textId="7A8F0227" w:rsidR="0064294A" w:rsidRPr="00CC4B70" w:rsidRDefault="0064294A" w:rsidP="00A71B52">
      <w:pPr>
        <w:spacing w:line="280" w:lineRule="exact"/>
      </w:pPr>
    </w:p>
    <w:p w14:paraId="5B529D62" w14:textId="0B6CA553" w:rsidR="00A71B52" w:rsidRPr="00CC4B70" w:rsidRDefault="00A71B52" w:rsidP="00A71B52">
      <w:pPr>
        <w:spacing w:line="280" w:lineRule="exact"/>
      </w:pPr>
    </w:p>
    <w:p w14:paraId="620F2A21" w14:textId="3F26BE8C" w:rsidR="00A71B52" w:rsidRPr="00CC4B70" w:rsidRDefault="00A71B52" w:rsidP="00A71B52">
      <w:pPr>
        <w:spacing w:line="280" w:lineRule="exact"/>
      </w:pPr>
    </w:p>
    <w:p w14:paraId="4C68E783" w14:textId="77777777" w:rsidR="00A71B52" w:rsidRPr="00CC4B70" w:rsidRDefault="00A71B52" w:rsidP="00A71B52">
      <w:pPr>
        <w:spacing w:line="280" w:lineRule="exact"/>
      </w:pPr>
    </w:p>
    <w:p w14:paraId="0F2CA79C" w14:textId="77777777" w:rsidR="00A71B52" w:rsidRPr="00CC4B70" w:rsidRDefault="00A71B52" w:rsidP="00A71B52">
      <w:pPr>
        <w:spacing w:line="280" w:lineRule="exact"/>
      </w:pPr>
    </w:p>
    <w:p w14:paraId="1FF652E8" w14:textId="47D754F0" w:rsidR="00A71B52" w:rsidRPr="00CC4B70" w:rsidRDefault="00A71B52" w:rsidP="00A71B52">
      <w:pPr>
        <w:spacing w:line="280" w:lineRule="exact"/>
      </w:pPr>
    </w:p>
    <w:p w14:paraId="5E244CDD" w14:textId="06EA5FFE" w:rsidR="00A71B52" w:rsidRPr="00CC4B70" w:rsidRDefault="00A71B52" w:rsidP="00AE76B5">
      <w:pPr>
        <w:spacing w:line="260" w:lineRule="atLeast"/>
        <w:sectPr w:rsidR="00A71B52" w:rsidRPr="00CC4B70" w:rsidSect="00AE76B5">
          <w:headerReference w:type="default" r:id="rId8"/>
          <w:type w:val="nextColumn"/>
          <w:pgSz w:w="11905" w:h="16837" w:code="9"/>
          <w:pgMar w:top="852" w:right="885" w:bottom="567" w:left="1021" w:header="567" w:footer="284" w:gutter="0"/>
          <w:pgNumType w:fmt="decimalFullWidth"/>
          <w:cols w:space="720"/>
          <w:docGrid w:type="linesAndChars" w:linePitch="285" w:charSpace="-4044"/>
        </w:sectPr>
      </w:pPr>
    </w:p>
    <w:p w14:paraId="31A5B11F" w14:textId="77777777" w:rsidR="00BC29B2" w:rsidRPr="00CC4B70" w:rsidRDefault="00BC29B2" w:rsidP="00A71B52">
      <w:pPr>
        <w:spacing w:line="0" w:lineRule="atLeast"/>
        <w:jc w:val="right"/>
        <w:rPr>
          <w:szCs w:val="21"/>
        </w:rPr>
      </w:pPr>
      <w:r w:rsidRPr="00CC4B70">
        <w:rPr>
          <w:rFonts w:hint="eastAsia"/>
          <w:szCs w:val="21"/>
        </w:rPr>
        <w:lastRenderedPageBreak/>
        <w:t>様式１－３</w:t>
      </w:r>
    </w:p>
    <w:p w14:paraId="3C88CF40" w14:textId="77777777" w:rsidR="009B3F92" w:rsidRPr="00CC4B70" w:rsidRDefault="00A60D2E" w:rsidP="00A71B52">
      <w:pPr>
        <w:spacing w:line="0" w:lineRule="atLeast"/>
      </w:pPr>
      <w:r w:rsidRPr="00CC4B70">
        <w:rPr>
          <w:rFonts w:hint="eastAsia"/>
        </w:rPr>
        <w:t xml:space="preserve">● </w:t>
      </w:r>
      <w:r w:rsidR="009B3F92" w:rsidRPr="00CC4B70">
        <w:rPr>
          <w:rFonts w:hint="eastAsia"/>
        </w:rPr>
        <w:t>共同研究体制</w:t>
      </w:r>
    </w:p>
    <w:p w14:paraId="67838DAF" w14:textId="101A4EE8" w:rsidR="009B3F92" w:rsidRPr="00CC4B70" w:rsidRDefault="009B3F92" w:rsidP="00A71B52">
      <w:pPr>
        <w:spacing w:line="0" w:lineRule="atLeast"/>
      </w:pPr>
      <w:r w:rsidRPr="00CC4B70">
        <w:rPr>
          <w:rFonts w:hint="eastAsia"/>
        </w:rPr>
        <w:t>研究課題代表者、および、副代表者（最低1名）</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79"/>
        <w:gridCol w:w="547"/>
        <w:gridCol w:w="547"/>
        <w:gridCol w:w="547"/>
        <w:gridCol w:w="547"/>
        <w:gridCol w:w="2420"/>
        <w:gridCol w:w="2197"/>
        <w:gridCol w:w="2649"/>
      </w:tblGrid>
      <w:tr w:rsidR="00B7027F" w:rsidRPr="00CC4B70" w14:paraId="5C127882" w14:textId="77777777" w:rsidTr="00B7027F">
        <w:trPr>
          <w:cantSplit/>
          <w:trHeight w:val="964"/>
        </w:trPr>
        <w:tc>
          <w:tcPr>
            <w:tcW w:w="189" w:type="pct"/>
            <w:tcBorders>
              <w:top w:val="single" w:sz="12" w:space="0" w:color="auto"/>
              <w:left w:val="single" w:sz="12" w:space="0" w:color="auto"/>
              <w:bottom w:val="single" w:sz="12" w:space="0" w:color="auto"/>
              <w:right w:val="single" w:sz="12" w:space="0" w:color="auto"/>
            </w:tcBorders>
            <w:shd w:val="clear" w:color="auto" w:fill="FFFFFF"/>
          </w:tcPr>
          <w:p w14:paraId="3CDF5EB2" w14:textId="77777777" w:rsidR="00B7027F" w:rsidRPr="00CC4B70" w:rsidRDefault="00B7027F" w:rsidP="008561CC"/>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6040B09F" w14:textId="77777777" w:rsidR="00B7027F" w:rsidRPr="00CC4B70" w:rsidRDefault="00B7027F" w:rsidP="008561CC">
            <w:pPr>
              <w:jc w:val="center"/>
            </w:pPr>
            <w:r w:rsidRPr="00CC4B70">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2CC4BB6C" w14:textId="77777777" w:rsidR="00B7027F" w:rsidRPr="00CC4B70" w:rsidRDefault="00B7027F" w:rsidP="008561CC">
            <w:pPr>
              <w:jc w:val="center"/>
            </w:pPr>
            <w:r w:rsidRPr="00CC4B70">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1256FB26" w14:textId="77777777" w:rsidR="00B7027F" w:rsidRPr="00CC4B70" w:rsidRDefault="00B7027F" w:rsidP="008561CC">
            <w:pPr>
              <w:jc w:val="center"/>
            </w:pPr>
            <w:r w:rsidRPr="00CC4B70">
              <w:rPr>
                <w:rFonts w:hint="eastAsia"/>
              </w:rPr>
              <w:t>若手</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05D9320C" w14:textId="3D8744BB" w:rsidR="00B7027F" w:rsidRPr="008F736D" w:rsidRDefault="00B7027F" w:rsidP="00B7027F">
            <w:pPr>
              <w:ind w:left="113" w:right="113"/>
              <w:jc w:val="center"/>
            </w:pPr>
            <w:r w:rsidRPr="008F736D">
              <w:rPr>
                <w:rFonts w:hint="eastAsia"/>
              </w:rPr>
              <w:t>学生</w:t>
            </w:r>
          </w:p>
        </w:tc>
        <w:tc>
          <w:tcPr>
            <w:tcW w:w="1240" w:type="pct"/>
            <w:tcBorders>
              <w:top w:val="single" w:sz="12" w:space="0" w:color="auto"/>
              <w:left w:val="single" w:sz="12" w:space="0" w:color="auto"/>
              <w:bottom w:val="single" w:sz="12" w:space="0" w:color="auto"/>
              <w:right w:val="single" w:sz="4" w:space="0" w:color="auto"/>
            </w:tcBorders>
            <w:shd w:val="clear" w:color="auto" w:fill="FFFFFF"/>
            <w:vAlign w:val="center"/>
          </w:tcPr>
          <w:p w14:paraId="2DED9D46" w14:textId="7F51F2B6" w:rsidR="00B7027F" w:rsidRPr="00CC4B70" w:rsidRDefault="00B7027F" w:rsidP="008561CC">
            <w:r w:rsidRPr="00CC4B70">
              <w:rPr>
                <w:rFonts w:hint="eastAsia"/>
              </w:rPr>
              <w:t>氏名</w:t>
            </w:r>
          </w:p>
          <w:p w14:paraId="0FB75050" w14:textId="77777777" w:rsidR="00B7027F" w:rsidRPr="00CC4B70" w:rsidRDefault="00B7027F" w:rsidP="008561CC">
            <w:r w:rsidRPr="00CC4B70">
              <w:rPr>
                <w:rFonts w:hint="eastAsia"/>
              </w:rPr>
              <w:t>（国籍：日本以外の場合）</w:t>
            </w:r>
          </w:p>
        </w:tc>
        <w:tc>
          <w:tcPr>
            <w:tcW w:w="1127" w:type="pct"/>
            <w:tcBorders>
              <w:top w:val="single" w:sz="12" w:space="0" w:color="auto"/>
              <w:left w:val="single" w:sz="4" w:space="0" w:color="auto"/>
              <w:bottom w:val="single" w:sz="12" w:space="0" w:color="auto"/>
              <w:right w:val="single" w:sz="4" w:space="0" w:color="auto"/>
            </w:tcBorders>
            <w:shd w:val="clear" w:color="auto" w:fill="FFFFFF"/>
            <w:vAlign w:val="center"/>
          </w:tcPr>
          <w:p w14:paraId="0690C44A" w14:textId="77777777" w:rsidR="00B7027F" w:rsidRPr="00CC4B70" w:rsidRDefault="00B7027F" w:rsidP="008561CC">
            <w:r w:rsidRPr="00CC4B70">
              <w:rPr>
                <w:rFonts w:hint="eastAsia"/>
              </w:rPr>
              <w:t>所属機関・部局名</w:t>
            </w:r>
          </w:p>
          <w:p w14:paraId="7AC6F956" w14:textId="77777777" w:rsidR="00B7027F" w:rsidRPr="00CC4B70" w:rsidRDefault="00B7027F" w:rsidP="008561CC">
            <w:r w:rsidRPr="00CC4B70">
              <w:rPr>
                <w:rFonts w:hint="eastAsia"/>
              </w:rPr>
              <w:t>（国外の場合は所在地）</w:t>
            </w:r>
          </w:p>
        </w:tc>
        <w:tc>
          <w:tcPr>
            <w:tcW w:w="1356" w:type="pct"/>
            <w:tcBorders>
              <w:top w:val="single" w:sz="12" w:space="0" w:color="auto"/>
              <w:left w:val="single" w:sz="4" w:space="0" w:color="auto"/>
              <w:bottom w:val="single" w:sz="12" w:space="0" w:color="auto"/>
              <w:right w:val="single" w:sz="12" w:space="0" w:color="auto"/>
            </w:tcBorders>
            <w:shd w:val="clear" w:color="auto" w:fill="FFFFFF"/>
            <w:vAlign w:val="center"/>
          </w:tcPr>
          <w:p w14:paraId="3E5849C2" w14:textId="77777777" w:rsidR="00B7027F" w:rsidRPr="00CC4B70" w:rsidRDefault="00B7027F" w:rsidP="008561CC">
            <w:r w:rsidRPr="00CC4B70">
              <w:rPr>
                <w:rFonts w:hint="eastAsia"/>
              </w:rPr>
              <w:t>役割・担当分野等</w:t>
            </w:r>
          </w:p>
        </w:tc>
      </w:tr>
      <w:tr w:rsidR="00B7027F" w:rsidRPr="00CC4B70" w14:paraId="3F8BDD29" w14:textId="77777777" w:rsidTr="00B7027F">
        <w:trPr>
          <w:cantSplit/>
          <w:trHeight w:val="652"/>
        </w:trPr>
        <w:tc>
          <w:tcPr>
            <w:tcW w:w="189" w:type="pct"/>
            <w:vMerge w:val="restart"/>
            <w:tcBorders>
              <w:top w:val="single" w:sz="12" w:space="0" w:color="auto"/>
              <w:left w:val="single" w:sz="12" w:space="0" w:color="auto"/>
              <w:right w:val="single" w:sz="12" w:space="0" w:color="auto"/>
            </w:tcBorders>
            <w:shd w:val="clear" w:color="auto" w:fill="FFFFFF"/>
            <w:vAlign w:val="center"/>
          </w:tcPr>
          <w:p w14:paraId="4BA5F5AF" w14:textId="77777777" w:rsidR="00B7027F" w:rsidRPr="00CC4B70" w:rsidRDefault="00B7027F" w:rsidP="00B7027F">
            <w:pPr>
              <w:jc w:val="center"/>
            </w:pPr>
            <w:r w:rsidRPr="00CC4B70">
              <w:rPr>
                <w:rFonts w:hint="eastAsia"/>
              </w:rPr>
              <w:t>代表者</w:t>
            </w: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38CF07FA" w14:textId="77777777" w:rsidR="00B7027F" w:rsidRPr="00CC4B70" w:rsidRDefault="00B7027F" w:rsidP="00B7027F">
            <w:pPr>
              <w:jc w:val="center"/>
            </w:pPr>
            <w:r w:rsidRPr="00CC4B70">
              <w:rPr>
                <w:rFonts w:hint="eastAsia"/>
              </w:rPr>
              <w:t>□</w:t>
            </w:r>
          </w:p>
        </w:tc>
        <w:tc>
          <w:tcPr>
            <w:tcW w:w="272" w:type="pct"/>
            <w:vMerge w:val="restart"/>
            <w:tcBorders>
              <w:top w:val="single" w:sz="12" w:space="0" w:color="auto"/>
              <w:left w:val="single" w:sz="12" w:space="0" w:color="auto"/>
              <w:bottom w:val="single" w:sz="12" w:space="0" w:color="auto"/>
              <w:right w:val="single" w:sz="12" w:space="0" w:color="auto"/>
              <w:tr2bl w:val="single" w:sz="4" w:space="0" w:color="auto"/>
            </w:tcBorders>
            <w:shd w:val="clear" w:color="auto" w:fill="FFFFFF"/>
            <w:vAlign w:val="center"/>
          </w:tcPr>
          <w:p w14:paraId="7971CDA5" w14:textId="77777777" w:rsidR="00B7027F" w:rsidRPr="00CC4B70" w:rsidRDefault="00B7027F" w:rsidP="00B7027F">
            <w:pPr>
              <w:jc w:val="center"/>
            </w:pP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1DEB2C41" w14:textId="77777777" w:rsidR="00B7027F" w:rsidRPr="00CC4B70" w:rsidRDefault="00B7027F" w:rsidP="00B7027F">
            <w:pPr>
              <w:jc w:val="center"/>
            </w:pPr>
            <w:r w:rsidRPr="00CC4B70">
              <w:rPr>
                <w:rFonts w:hint="eastAsia"/>
              </w:rPr>
              <w:t>□</w:t>
            </w: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558F4A7B" w14:textId="2EA90C26" w:rsidR="00B7027F" w:rsidRPr="008F736D" w:rsidRDefault="00B7027F" w:rsidP="00B7027F">
            <w:pPr>
              <w:jc w:val="center"/>
            </w:pPr>
            <w:r w:rsidRPr="008F736D">
              <w:rPr>
                <w:rFonts w:hint="eastAsia"/>
              </w:rPr>
              <w:t>□</w:t>
            </w:r>
          </w:p>
        </w:tc>
        <w:tc>
          <w:tcPr>
            <w:tcW w:w="1240" w:type="pct"/>
            <w:tcBorders>
              <w:top w:val="single" w:sz="12" w:space="0" w:color="auto"/>
              <w:left w:val="single" w:sz="12" w:space="0" w:color="auto"/>
              <w:bottom w:val="single" w:sz="2" w:space="0" w:color="auto"/>
              <w:right w:val="single" w:sz="4" w:space="0" w:color="auto"/>
            </w:tcBorders>
            <w:shd w:val="clear" w:color="auto" w:fill="FFFFFF"/>
            <w:vAlign w:val="center"/>
          </w:tcPr>
          <w:p w14:paraId="620D7016" w14:textId="7861A8A2" w:rsidR="00B7027F" w:rsidRPr="00CC4B70" w:rsidRDefault="00B7027F" w:rsidP="008561CC"/>
        </w:tc>
        <w:tc>
          <w:tcPr>
            <w:tcW w:w="1127" w:type="pct"/>
            <w:tcBorders>
              <w:top w:val="single" w:sz="12" w:space="0" w:color="auto"/>
              <w:left w:val="single" w:sz="4" w:space="0" w:color="auto"/>
              <w:bottom w:val="single" w:sz="2" w:space="0" w:color="auto"/>
              <w:right w:val="single" w:sz="4" w:space="0" w:color="auto"/>
            </w:tcBorders>
            <w:shd w:val="clear" w:color="auto" w:fill="FFFFFF"/>
            <w:vAlign w:val="center"/>
          </w:tcPr>
          <w:p w14:paraId="3891D7DB" w14:textId="77777777" w:rsidR="00B7027F" w:rsidRPr="00CC4B70" w:rsidRDefault="00B7027F" w:rsidP="008561CC"/>
        </w:tc>
        <w:tc>
          <w:tcPr>
            <w:tcW w:w="1356" w:type="pct"/>
            <w:tcBorders>
              <w:top w:val="single" w:sz="12" w:space="0" w:color="auto"/>
              <w:left w:val="single" w:sz="4" w:space="0" w:color="auto"/>
              <w:bottom w:val="single" w:sz="2" w:space="0" w:color="auto"/>
              <w:right w:val="single" w:sz="12" w:space="0" w:color="auto"/>
            </w:tcBorders>
            <w:shd w:val="clear" w:color="auto" w:fill="FFFFFF"/>
            <w:vAlign w:val="center"/>
          </w:tcPr>
          <w:p w14:paraId="4E12BA8F" w14:textId="77777777" w:rsidR="00B7027F" w:rsidRPr="00CC4B70" w:rsidRDefault="00B7027F" w:rsidP="008561CC"/>
        </w:tc>
      </w:tr>
      <w:tr w:rsidR="00B7027F" w:rsidRPr="00CC4B70" w14:paraId="36A45520" w14:textId="77777777" w:rsidTr="00B7027F">
        <w:trPr>
          <w:cantSplit/>
          <w:trHeight w:val="650"/>
        </w:trPr>
        <w:tc>
          <w:tcPr>
            <w:tcW w:w="189" w:type="pct"/>
            <w:vMerge/>
            <w:tcBorders>
              <w:left w:val="single" w:sz="12" w:space="0" w:color="auto"/>
              <w:bottom w:val="single" w:sz="12" w:space="0" w:color="auto"/>
              <w:right w:val="single" w:sz="12" w:space="0" w:color="auto"/>
            </w:tcBorders>
            <w:shd w:val="clear" w:color="auto" w:fill="FFFFFF"/>
            <w:vAlign w:val="center"/>
          </w:tcPr>
          <w:p w14:paraId="73B0463B"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cBorders>
            <w:shd w:val="clear" w:color="auto" w:fill="FFFFFF"/>
            <w:vAlign w:val="center"/>
          </w:tcPr>
          <w:p w14:paraId="4C834B8E"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r2bl w:val="single" w:sz="4" w:space="0" w:color="auto"/>
            </w:tcBorders>
            <w:shd w:val="clear" w:color="auto" w:fill="FFFFFF"/>
            <w:vAlign w:val="center"/>
          </w:tcPr>
          <w:p w14:paraId="63F665D1"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cBorders>
            <w:shd w:val="clear" w:color="auto" w:fill="FFFFFF"/>
            <w:vAlign w:val="center"/>
          </w:tcPr>
          <w:p w14:paraId="7EACFDF4"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cBorders>
            <w:shd w:val="clear" w:color="auto" w:fill="FFFFFF"/>
            <w:vAlign w:val="center"/>
          </w:tcPr>
          <w:p w14:paraId="4B677947" w14:textId="77777777" w:rsidR="00B7027F" w:rsidRPr="008F736D" w:rsidRDefault="00B7027F" w:rsidP="00B7027F">
            <w:pPr>
              <w:jc w:val="center"/>
            </w:pPr>
          </w:p>
        </w:tc>
        <w:tc>
          <w:tcPr>
            <w:tcW w:w="3723" w:type="pct"/>
            <w:gridSpan w:val="3"/>
            <w:tcBorders>
              <w:top w:val="single" w:sz="2" w:space="0" w:color="auto"/>
              <w:left w:val="single" w:sz="12" w:space="0" w:color="auto"/>
              <w:bottom w:val="single" w:sz="12" w:space="0" w:color="auto"/>
              <w:right w:val="single" w:sz="12" w:space="0" w:color="auto"/>
            </w:tcBorders>
            <w:shd w:val="clear" w:color="auto" w:fill="FFFFFF"/>
            <w:vAlign w:val="center"/>
          </w:tcPr>
          <w:p w14:paraId="4D978395" w14:textId="752945CB" w:rsidR="00B7027F" w:rsidRPr="00CC4B70" w:rsidRDefault="00B7027F" w:rsidP="008561CC">
            <w:r w:rsidRPr="00CC4B70">
              <w:t>HPC人材育成</w:t>
            </w:r>
            <w:r w:rsidRPr="00CC4B70">
              <w:rPr>
                <w:rFonts w:hint="eastAsia"/>
              </w:rPr>
              <w:t>課題の場合のみ本共同研究開始時点について記入してください。</w:t>
            </w:r>
          </w:p>
          <w:p w14:paraId="489FD467" w14:textId="77777777" w:rsidR="00B7027F" w:rsidRPr="00CC4B70" w:rsidRDefault="00B7027F" w:rsidP="008561CC">
            <w:r w:rsidRPr="00CC4B70">
              <w:rPr>
                <w:rFonts w:hint="eastAsia"/>
              </w:rPr>
              <w:t>□ 若手（年齢：満　　歳）□ 女性研究者　□ スパコン新人（利用経験：　　年）</w:t>
            </w:r>
          </w:p>
        </w:tc>
      </w:tr>
      <w:tr w:rsidR="00B7027F" w:rsidRPr="00CC4B70" w14:paraId="449B4BB4" w14:textId="77777777" w:rsidTr="00B7027F">
        <w:trPr>
          <w:cantSplit/>
          <w:trHeight w:val="652"/>
        </w:trPr>
        <w:tc>
          <w:tcPr>
            <w:tcW w:w="189" w:type="pct"/>
            <w:tcBorders>
              <w:top w:val="single" w:sz="12" w:space="0" w:color="auto"/>
              <w:left w:val="single" w:sz="12" w:space="0" w:color="auto"/>
              <w:bottom w:val="single" w:sz="12" w:space="0" w:color="auto"/>
              <w:right w:val="single" w:sz="12" w:space="0" w:color="auto"/>
            </w:tcBorders>
            <w:shd w:val="clear" w:color="auto" w:fill="FFFFFF"/>
            <w:vAlign w:val="center"/>
          </w:tcPr>
          <w:p w14:paraId="59628111" w14:textId="77777777" w:rsidR="00B7027F" w:rsidRPr="00CC4B70" w:rsidRDefault="00B7027F" w:rsidP="00B7027F">
            <w:pPr>
              <w:jc w:val="center"/>
            </w:pPr>
            <w:r w:rsidRPr="00CC4B70">
              <w:rPr>
                <w:rFonts w:hint="eastAsia"/>
              </w:rPr>
              <w:t>副</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32FE5E37" w14:textId="77777777" w:rsidR="00B7027F" w:rsidRPr="00CC4B70" w:rsidRDefault="00B7027F" w:rsidP="00B7027F">
            <w:pPr>
              <w:jc w:val="center"/>
            </w:pPr>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6371332E" w14:textId="77777777" w:rsidR="00B7027F" w:rsidRPr="00CC4B70" w:rsidRDefault="00B7027F" w:rsidP="00B7027F">
            <w:pPr>
              <w:jc w:val="center"/>
            </w:pPr>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08C54554" w14:textId="77777777" w:rsidR="00B7027F" w:rsidRPr="00CC4B70" w:rsidRDefault="00B7027F" w:rsidP="00B7027F">
            <w:pPr>
              <w:jc w:val="center"/>
            </w:pPr>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4E2D89C4" w14:textId="3EF38A08" w:rsidR="00B7027F" w:rsidRPr="008F736D" w:rsidRDefault="00B7027F" w:rsidP="00B7027F">
            <w:pPr>
              <w:jc w:val="center"/>
            </w:pPr>
            <w:r w:rsidRPr="008F736D">
              <w:rPr>
                <w:rFonts w:hint="eastAsia"/>
              </w:rPr>
              <w:t>□</w:t>
            </w:r>
          </w:p>
        </w:tc>
        <w:tc>
          <w:tcPr>
            <w:tcW w:w="1240" w:type="pct"/>
            <w:tcBorders>
              <w:top w:val="single" w:sz="12" w:space="0" w:color="auto"/>
              <w:left w:val="single" w:sz="12" w:space="0" w:color="auto"/>
              <w:bottom w:val="single" w:sz="12" w:space="0" w:color="auto"/>
              <w:right w:val="single" w:sz="4" w:space="0" w:color="auto"/>
            </w:tcBorders>
            <w:shd w:val="clear" w:color="auto" w:fill="FFFFFF"/>
            <w:vAlign w:val="center"/>
          </w:tcPr>
          <w:p w14:paraId="13016449" w14:textId="5BA46E6F" w:rsidR="00B7027F" w:rsidRPr="00CC4B70" w:rsidRDefault="00B7027F" w:rsidP="008561CC"/>
        </w:tc>
        <w:tc>
          <w:tcPr>
            <w:tcW w:w="1127" w:type="pct"/>
            <w:tcBorders>
              <w:top w:val="single" w:sz="12" w:space="0" w:color="auto"/>
              <w:left w:val="single" w:sz="4" w:space="0" w:color="auto"/>
              <w:bottom w:val="single" w:sz="12" w:space="0" w:color="auto"/>
              <w:right w:val="single" w:sz="4" w:space="0" w:color="auto"/>
            </w:tcBorders>
            <w:shd w:val="clear" w:color="auto" w:fill="FFFFFF"/>
            <w:vAlign w:val="center"/>
          </w:tcPr>
          <w:p w14:paraId="377103E9" w14:textId="77777777" w:rsidR="00B7027F" w:rsidRPr="00CC4B70" w:rsidRDefault="00B7027F" w:rsidP="008561CC"/>
        </w:tc>
        <w:tc>
          <w:tcPr>
            <w:tcW w:w="1356" w:type="pct"/>
            <w:tcBorders>
              <w:top w:val="single" w:sz="12" w:space="0" w:color="auto"/>
              <w:left w:val="single" w:sz="4" w:space="0" w:color="auto"/>
              <w:bottom w:val="single" w:sz="12" w:space="0" w:color="auto"/>
              <w:right w:val="single" w:sz="12" w:space="0" w:color="auto"/>
            </w:tcBorders>
            <w:shd w:val="clear" w:color="auto" w:fill="FFFFFF"/>
            <w:vAlign w:val="center"/>
          </w:tcPr>
          <w:p w14:paraId="05AFCEC0" w14:textId="77777777" w:rsidR="00B7027F" w:rsidRPr="00CC4B70" w:rsidRDefault="00B7027F" w:rsidP="008561CC"/>
        </w:tc>
      </w:tr>
    </w:tbl>
    <w:p w14:paraId="14B41BD3" w14:textId="77777777" w:rsidR="009B3F92" w:rsidRPr="00CC4B70" w:rsidRDefault="003B08BA" w:rsidP="00A71B52">
      <w:pPr>
        <w:wordWrap w:val="0"/>
        <w:spacing w:line="0" w:lineRule="atLeast"/>
        <w:ind w:right="-23"/>
        <w:jc w:val="left"/>
        <w:rPr>
          <w:szCs w:val="21"/>
        </w:rPr>
      </w:pPr>
      <w:r w:rsidRPr="00CC4B70">
        <w:rPr>
          <w:rFonts w:hint="eastAsia"/>
          <w:szCs w:val="21"/>
        </w:rPr>
        <w:t>申請課題の全</w:t>
      </w:r>
      <w:r w:rsidR="009B3F92" w:rsidRPr="00CC4B70">
        <w:rPr>
          <w:rFonts w:hint="eastAsia"/>
          <w:szCs w:val="21"/>
        </w:rPr>
        <w:t>共同研究者（課題採択後の追加や削除は</w:t>
      </w:r>
      <w:r w:rsidR="00E80F36" w:rsidRPr="00CC4B70">
        <w:rPr>
          <w:rFonts w:hint="eastAsia"/>
          <w:szCs w:val="21"/>
        </w:rPr>
        <w:t>審査が必要になります</w:t>
      </w:r>
      <w:r w:rsidR="009B3F92" w:rsidRPr="00CC4B70">
        <w:rPr>
          <w:rFonts w:hint="eastAsia"/>
          <w:szCs w:val="21"/>
        </w:rPr>
        <w:t>）</w:t>
      </w:r>
    </w:p>
    <w:p w14:paraId="5C9C228D" w14:textId="77777777" w:rsidR="009B3F92" w:rsidRPr="00CC4B70" w:rsidRDefault="009B3F92" w:rsidP="009B3F92">
      <w:pPr>
        <w:wordWrap w:val="0"/>
        <w:spacing w:line="20" w:lineRule="exact"/>
        <w:ind w:right="420"/>
        <w:jc w:val="left"/>
        <w:rPr>
          <w:szCs w:val="21"/>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79"/>
        <w:gridCol w:w="547"/>
        <w:gridCol w:w="547"/>
        <w:gridCol w:w="547"/>
        <w:gridCol w:w="547"/>
        <w:gridCol w:w="2417"/>
        <w:gridCol w:w="2199"/>
        <w:gridCol w:w="2650"/>
      </w:tblGrid>
      <w:tr w:rsidR="00CC4B70" w:rsidRPr="00CC4B70" w14:paraId="4D585200" w14:textId="77777777" w:rsidTr="00B7027F">
        <w:trPr>
          <w:cantSplit/>
          <w:trHeight w:val="964"/>
        </w:trPr>
        <w:tc>
          <w:tcPr>
            <w:tcW w:w="188" w:type="pct"/>
            <w:vMerge w:val="restart"/>
            <w:tcBorders>
              <w:top w:val="single" w:sz="12" w:space="0" w:color="auto"/>
              <w:left w:val="single" w:sz="12" w:space="0" w:color="auto"/>
              <w:bottom w:val="single" w:sz="12" w:space="0" w:color="auto"/>
              <w:right w:val="single" w:sz="12" w:space="0" w:color="auto"/>
            </w:tcBorders>
            <w:shd w:val="clear" w:color="auto" w:fill="FFFFFF"/>
            <w:vAlign w:val="center"/>
          </w:tcPr>
          <w:p w14:paraId="3A2D5469" w14:textId="68584BE0" w:rsidR="00BC2F5D" w:rsidRPr="00CC4B70" w:rsidRDefault="00BC2F5D" w:rsidP="00B7027F">
            <w:pPr>
              <w:jc w:val="center"/>
            </w:pPr>
            <w:r w:rsidRPr="00CC4B70">
              <w:rPr>
                <w:rFonts w:hint="eastAsia"/>
              </w:rPr>
              <w:t>共同研究者リスト</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80C03CD" w14:textId="77777777" w:rsidR="00BC2F5D" w:rsidRPr="00CC4B70" w:rsidRDefault="00BC2F5D" w:rsidP="00B7027F">
            <w:pPr>
              <w:jc w:val="center"/>
            </w:pPr>
            <w:r w:rsidRPr="00CC4B70">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FFAD07F" w14:textId="77777777" w:rsidR="00BC2F5D" w:rsidRPr="00CC4B70" w:rsidRDefault="00BC2F5D" w:rsidP="00B7027F">
            <w:pPr>
              <w:jc w:val="center"/>
            </w:pPr>
            <w:r w:rsidRPr="00CC4B70">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541D903F" w14:textId="77777777" w:rsidR="00BC2F5D" w:rsidRPr="00CC4B70" w:rsidRDefault="00BC2F5D" w:rsidP="00B7027F">
            <w:pPr>
              <w:jc w:val="center"/>
            </w:pPr>
            <w:r w:rsidRPr="00CC4B70">
              <w:rPr>
                <w:rFonts w:hint="eastAsia"/>
              </w:rPr>
              <w:t>若手</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0D33A153" w14:textId="77777777" w:rsidR="00BC2F5D" w:rsidRPr="00CC4B70" w:rsidRDefault="00BC2F5D" w:rsidP="00B7027F">
            <w:pPr>
              <w:jc w:val="center"/>
            </w:pPr>
            <w:r w:rsidRPr="00CC4B70">
              <w:rPr>
                <w:rFonts w:hint="eastAsia"/>
              </w:rPr>
              <w:t>学生</w:t>
            </w:r>
          </w:p>
        </w:tc>
        <w:tc>
          <w:tcPr>
            <w:tcW w:w="1239" w:type="pct"/>
            <w:tcBorders>
              <w:top w:val="single" w:sz="12" w:space="0" w:color="auto"/>
              <w:left w:val="single" w:sz="12" w:space="0" w:color="auto"/>
              <w:bottom w:val="single" w:sz="12" w:space="0" w:color="auto"/>
              <w:right w:val="single" w:sz="4" w:space="0" w:color="auto"/>
            </w:tcBorders>
            <w:shd w:val="clear" w:color="auto" w:fill="FFFFFF"/>
            <w:vAlign w:val="center"/>
          </w:tcPr>
          <w:p w14:paraId="6533CD70" w14:textId="77777777" w:rsidR="008561CC" w:rsidRPr="00CC4B70" w:rsidRDefault="00BC2F5D" w:rsidP="008561CC">
            <w:r w:rsidRPr="00CC4B70">
              <w:rPr>
                <w:rFonts w:hint="eastAsia"/>
              </w:rPr>
              <w:t>氏名</w:t>
            </w:r>
          </w:p>
          <w:p w14:paraId="478EC14B" w14:textId="583E32E8" w:rsidR="00BC2F5D" w:rsidRPr="00CC4B70" w:rsidRDefault="00BC2F5D" w:rsidP="008561CC">
            <w:r w:rsidRPr="00CC4B70">
              <w:rPr>
                <w:rFonts w:hint="eastAsia"/>
              </w:rPr>
              <w:t>（国籍：日本以外の場合）</w:t>
            </w:r>
          </w:p>
        </w:tc>
        <w:tc>
          <w:tcPr>
            <w:tcW w:w="1128" w:type="pct"/>
            <w:tcBorders>
              <w:top w:val="single" w:sz="12" w:space="0" w:color="auto"/>
              <w:left w:val="single" w:sz="4" w:space="0" w:color="auto"/>
              <w:bottom w:val="single" w:sz="12" w:space="0" w:color="auto"/>
              <w:right w:val="single" w:sz="4" w:space="0" w:color="auto"/>
            </w:tcBorders>
            <w:shd w:val="clear" w:color="auto" w:fill="FFFFFF"/>
            <w:vAlign w:val="center"/>
          </w:tcPr>
          <w:p w14:paraId="4A9A2313" w14:textId="77777777" w:rsidR="00BC2F5D" w:rsidRPr="00CC4B70" w:rsidRDefault="00BC2F5D" w:rsidP="008561CC">
            <w:r w:rsidRPr="00CC4B70">
              <w:rPr>
                <w:rFonts w:hint="eastAsia"/>
              </w:rPr>
              <w:t>所属機関・部局名</w:t>
            </w:r>
          </w:p>
          <w:p w14:paraId="16407F06" w14:textId="77777777" w:rsidR="00BC2F5D" w:rsidRPr="00CC4B70" w:rsidRDefault="00BC2F5D" w:rsidP="008561CC">
            <w:r w:rsidRPr="00CC4B70">
              <w:rPr>
                <w:rFonts w:hint="eastAsia"/>
              </w:rPr>
              <w:t>（国外の場合は所在地）</w:t>
            </w:r>
          </w:p>
        </w:tc>
        <w:tc>
          <w:tcPr>
            <w:tcW w:w="1358" w:type="pct"/>
            <w:tcBorders>
              <w:top w:val="single" w:sz="12" w:space="0" w:color="auto"/>
              <w:left w:val="single" w:sz="4" w:space="0" w:color="auto"/>
              <w:bottom w:val="single" w:sz="12" w:space="0" w:color="auto"/>
              <w:right w:val="single" w:sz="12" w:space="0" w:color="auto"/>
            </w:tcBorders>
            <w:shd w:val="clear" w:color="auto" w:fill="FFFFFF"/>
            <w:vAlign w:val="center"/>
          </w:tcPr>
          <w:p w14:paraId="4355CAF8" w14:textId="77777777" w:rsidR="00BC2F5D" w:rsidRPr="00CC4B70" w:rsidRDefault="00BC2F5D" w:rsidP="008561CC">
            <w:r w:rsidRPr="00CC4B70">
              <w:rPr>
                <w:rFonts w:hint="eastAsia"/>
              </w:rPr>
              <w:t>役割・担当分野等</w:t>
            </w:r>
          </w:p>
        </w:tc>
      </w:tr>
      <w:tr w:rsidR="00CC4B70" w:rsidRPr="00CC4B70" w14:paraId="48BD11BB"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504EB5E5" w14:textId="77777777" w:rsidR="00BC2F5D" w:rsidRPr="00CC4B70"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6A5019B"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333B9B55"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10C2E7D2"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04411E6" w14:textId="77777777" w:rsidR="00BC2F5D" w:rsidRPr="00CC4B70" w:rsidRDefault="00BC2F5D" w:rsidP="00B7027F">
            <w:pPr>
              <w:jc w:val="center"/>
            </w:pPr>
            <w:r w:rsidRPr="00CC4B70">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6E6F5747" w14:textId="77777777" w:rsidR="00BC2F5D" w:rsidRPr="00CC4B70"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40743DDF" w14:textId="77777777" w:rsidR="00BC2F5D" w:rsidRPr="00CC4B70"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46767040" w14:textId="77777777" w:rsidR="00BC2F5D" w:rsidRPr="00CC4B70" w:rsidRDefault="00BC2F5D" w:rsidP="008561CC"/>
        </w:tc>
      </w:tr>
      <w:tr w:rsidR="00CC4B70" w:rsidRPr="00CC4B70" w14:paraId="23576773"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85DFB8B"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6887B758"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9919F7C"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22A01CD5"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37EE779"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668313D3"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4D9C840E"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882F757" w14:textId="77777777" w:rsidR="00BC2F5D" w:rsidRPr="00CC4B70" w:rsidRDefault="00BC2F5D" w:rsidP="008561CC"/>
        </w:tc>
      </w:tr>
      <w:tr w:rsidR="00CC4B70" w:rsidRPr="00CC4B70" w14:paraId="37CEDC8F"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6B286C02"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08C482A3"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5D46F11"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1B5E6CB"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6A63F141"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172B4007"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441838"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5C6207B7" w14:textId="77777777" w:rsidR="00BC2F5D" w:rsidRPr="00CC4B70" w:rsidRDefault="00BC2F5D" w:rsidP="008561CC"/>
        </w:tc>
      </w:tr>
      <w:tr w:rsidR="00CC4B70" w:rsidRPr="00CC4B70" w14:paraId="697972EA"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5F03511"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3B307BDB"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E0C609E"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BE361FE"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6D3329E2"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5EDAB06C"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06AEF9AD"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1AD1E8B" w14:textId="77777777" w:rsidR="00BC2F5D" w:rsidRPr="00CC4B70" w:rsidRDefault="00BC2F5D" w:rsidP="008561CC"/>
        </w:tc>
      </w:tr>
      <w:tr w:rsidR="00CC4B70" w:rsidRPr="00CC4B70" w14:paraId="330A2513"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733A7298" w14:textId="77777777" w:rsidR="00BC2F5D" w:rsidRPr="00CC4B70"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244B1E2B"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70D10F4A"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1F448884"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35E288"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6540462F" w14:textId="77777777" w:rsidR="00BC2F5D" w:rsidRPr="00CC4B70"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6DD15D8D" w14:textId="77777777" w:rsidR="00BC2F5D" w:rsidRPr="00CC4B70"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13FEDA52" w14:textId="77777777" w:rsidR="00BC2F5D" w:rsidRPr="00CC4B70" w:rsidRDefault="00BC2F5D" w:rsidP="008561CC"/>
        </w:tc>
      </w:tr>
      <w:tr w:rsidR="00CC4B70" w:rsidRPr="00CC4B70" w14:paraId="384F2839"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273D26F7" w14:textId="77777777" w:rsidR="00BC2F5D" w:rsidRPr="00CC4B70"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00C9C22"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ECEAC5A"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49B6D708"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06641BB0" w14:textId="77777777" w:rsidR="00BC2F5D" w:rsidRPr="00CC4B70" w:rsidRDefault="00BC2F5D" w:rsidP="00B7027F">
            <w:pPr>
              <w:jc w:val="center"/>
            </w:pPr>
            <w:r w:rsidRPr="00CC4B70">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4986D0E1" w14:textId="77777777" w:rsidR="00BC2F5D" w:rsidRPr="00CC4B70"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54082C71" w14:textId="77777777" w:rsidR="00BC2F5D" w:rsidRPr="00CC4B70"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589DC9AF" w14:textId="77777777" w:rsidR="00BC2F5D" w:rsidRPr="00CC4B70" w:rsidRDefault="00BC2F5D" w:rsidP="008561CC"/>
        </w:tc>
      </w:tr>
      <w:tr w:rsidR="00CC4B70" w:rsidRPr="00CC4B70" w14:paraId="2773B8E6"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FC6F0E4"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1E144108"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0A0FA075"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48B6619"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2D88C66"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088EEB31"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6DE16AE0"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BCDF66D" w14:textId="77777777" w:rsidR="00BC2F5D" w:rsidRPr="00CC4B70" w:rsidRDefault="00BC2F5D" w:rsidP="008561CC"/>
        </w:tc>
      </w:tr>
      <w:tr w:rsidR="00CC4B70" w:rsidRPr="00CC4B70" w14:paraId="7BAD0DE5"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D89086D"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2D151245"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C6A9E49"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147195B"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5FA492CC"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47A074AD"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A8DF25"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6858786" w14:textId="77777777" w:rsidR="00BC2F5D" w:rsidRPr="00CC4B70" w:rsidRDefault="00BC2F5D" w:rsidP="008561CC"/>
        </w:tc>
      </w:tr>
      <w:tr w:rsidR="00CC4B70" w:rsidRPr="00CC4B70" w14:paraId="3C2DB677"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38FB11E3"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12EA0982"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77B841D"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88815BE"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7B6DF42"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7D9FBA85"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3C36E75"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2B717F4F" w14:textId="77777777" w:rsidR="00BC2F5D" w:rsidRPr="00CC4B70" w:rsidRDefault="00BC2F5D" w:rsidP="008561CC"/>
        </w:tc>
      </w:tr>
      <w:tr w:rsidR="00CC4B70" w:rsidRPr="00CC4B70" w14:paraId="6564A699"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0BDD8FC" w14:textId="77777777" w:rsidR="00BC2F5D" w:rsidRPr="00CC4B70"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4E3A08A6"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6A9EA0"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4C541D31"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51F0BC10"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1B6B94CC" w14:textId="77777777" w:rsidR="00BC2F5D" w:rsidRPr="00CC4B70"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09380791" w14:textId="77777777" w:rsidR="00BC2F5D" w:rsidRPr="00CC4B70"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4586F4A8" w14:textId="77777777" w:rsidR="00BC2F5D" w:rsidRPr="00CC4B70" w:rsidRDefault="00BC2F5D" w:rsidP="008561CC"/>
        </w:tc>
      </w:tr>
    </w:tbl>
    <w:p w14:paraId="6158260E" w14:textId="77777777" w:rsidR="007B02BC" w:rsidRPr="00CC4B70" w:rsidRDefault="00AE436F" w:rsidP="00A71B52">
      <w:pPr>
        <w:spacing w:line="0" w:lineRule="atLeast"/>
      </w:pPr>
      <w:r w:rsidRPr="00CC4B70">
        <w:rPr>
          <w:rFonts w:hint="eastAsia"/>
        </w:rPr>
        <w:t>・計算機のアカウントは「計算機」欄に</w:t>
      </w:r>
      <w:r w:rsidR="00D135F1" w:rsidRPr="00CC4B70">
        <w:rPr>
          <w:rFonts w:ascii="Segoe UI Emoji" w:eastAsia="Segoe UI Emoji" w:hAnsi="Segoe UI Emoji" w:cs="Segoe UI Emoji" w:hint="eastAsia"/>
        </w:rPr>
        <w:t>■</w:t>
      </w:r>
      <w:r w:rsidRPr="00CC4B70">
        <w:rPr>
          <w:rFonts w:hint="eastAsia"/>
        </w:rPr>
        <w:t>等のチェックを記入した方に発行されます</w:t>
      </w:r>
      <w:r w:rsidR="007B02BC" w:rsidRPr="00CC4B70">
        <w:rPr>
          <w:rFonts w:hint="eastAsia"/>
        </w:rPr>
        <w:t>。</w:t>
      </w:r>
    </w:p>
    <w:p w14:paraId="0DB8C533" w14:textId="48FB9054" w:rsidR="00AE436F" w:rsidRPr="00CC4B70" w:rsidRDefault="00AE436F" w:rsidP="00A71B52">
      <w:pPr>
        <w:spacing w:line="0" w:lineRule="atLeast"/>
        <w:rPr>
          <w:szCs w:val="21"/>
        </w:rPr>
      </w:pPr>
      <w:r w:rsidRPr="00CC4B70">
        <w:rPr>
          <w:rFonts w:hint="eastAsia"/>
          <w:szCs w:val="21"/>
        </w:rPr>
        <w:t>・計算機利用者で外為法上の非居住者に該当する方（国外機関に所属する者や来日6か月未満の外国人学生等：</w:t>
      </w:r>
      <w:r w:rsidR="00863A77" w:rsidRPr="00CC4B70">
        <w:rPr>
          <w:rFonts w:hint="eastAsia"/>
          <w:szCs w:val="21"/>
        </w:rPr>
        <w:t>JHPCNの</w:t>
      </w:r>
      <w:r w:rsidR="00E8427A" w:rsidRPr="00CC4B70">
        <w:rPr>
          <w:rFonts w:hint="eastAsia"/>
          <w:szCs w:val="21"/>
        </w:rPr>
        <w:t>「</w:t>
      </w:r>
      <w:r w:rsidR="00E8427A" w:rsidRPr="00CC4B70">
        <w:rPr>
          <w:szCs w:val="21"/>
        </w:rPr>
        <w:t>HPCI-JHPCNシステムを使う際の申込みガイド</w:t>
      </w:r>
      <w:r w:rsidR="00E8427A" w:rsidRPr="00CC4B70">
        <w:rPr>
          <w:rFonts w:hint="eastAsia"/>
          <w:szCs w:val="21"/>
        </w:rPr>
        <w:t>」</w:t>
      </w:r>
      <w:r w:rsidR="00EA5B0E" w:rsidRPr="00CC4B70">
        <w:rPr>
          <w:rFonts w:hint="eastAsia"/>
          <w:szCs w:val="21"/>
        </w:rPr>
        <w:t xml:space="preserve"> </w:t>
      </w:r>
      <w:hyperlink r:id="rId9" w:history="1">
        <w:r w:rsidR="00E8427A" w:rsidRPr="00CC4B70">
          <w:rPr>
            <w:rStyle w:val="af"/>
            <w:color w:val="auto"/>
          </w:rPr>
          <w:t>https://jhpcn-kyoten.itc.u-tokyo.ac.jp/ja/cfp/</w:t>
        </w:r>
      </w:hyperlink>
      <w:r w:rsidR="00EA5B0E" w:rsidRPr="00CC4B70">
        <w:rPr>
          <w:szCs w:val="21"/>
        </w:rPr>
        <w:t xml:space="preserve"> </w:t>
      </w:r>
      <w:r w:rsidR="00863A77" w:rsidRPr="00CC4B70">
        <w:rPr>
          <w:rFonts w:hint="eastAsia"/>
          <w:szCs w:val="21"/>
        </w:rPr>
        <w:t>等</w:t>
      </w:r>
      <w:r w:rsidRPr="00CC4B70">
        <w:rPr>
          <w:rFonts w:hint="eastAsia"/>
          <w:szCs w:val="21"/>
        </w:rPr>
        <w:t>をご</w:t>
      </w:r>
      <w:r w:rsidR="00863A77" w:rsidRPr="00CC4B70">
        <w:rPr>
          <w:rFonts w:hint="eastAsia"/>
          <w:szCs w:val="21"/>
        </w:rPr>
        <w:t>参考</w:t>
      </w:r>
      <w:r w:rsidRPr="00CC4B70">
        <w:rPr>
          <w:rFonts w:hint="eastAsia"/>
          <w:szCs w:val="21"/>
        </w:rPr>
        <w:t>ください）は「非居住者」欄に</w:t>
      </w:r>
      <w:r w:rsidR="00D135F1" w:rsidRPr="00CC4B70">
        <w:rPr>
          <w:rFonts w:ascii="Segoe UI Emoji" w:eastAsia="Segoe UI Emoji" w:hAnsi="Segoe UI Emoji" w:cs="Segoe UI Emoji" w:hint="eastAsia"/>
          <w:szCs w:val="21"/>
        </w:rPr>
        <w:t>■</w:t>
      </w:r>
      <w:r w:rsidRPr="00CC4B70">
        <w:rPr>
          <w:rFonts w:hint="eastAsia"/>
          <w:szCs w:val="21"/>
        </w:rPr>
        <w:t>等のチェックを記入してください。非居住者の計算機利用については、事前に確認を取らせていただく場合があります。</w:t>
      </w:r>
    </w:p>
    <w:p w14:paraId="0471EE67" w14:textId="77777777" w:rsidR="00AE436F" w:rsidRPr="00CC4B70" w:rsidRDefault="006F7404" w:rsidP="00A71B52">
      <w:pPr>
        <w:spacing w:line="0" w:lineRule="atLeast"/>
        <w:rPr>
          <w:szCs w:val="21"/>
        </w:rPr>
      </w:pPr>
      <w:r w:rsidRPr="00CC4B70">
        <w:rPr>
          <w:rFonts w:hint="eastAsia"/>
          <w:szCs w:val="21"/>
        </w:rPr>
        <w:t>・本共同研究</w:t>
      </w:r>
      <w:r w:rsidR="00AE436F" w:rsidRPr="00CC4B70">
        <w:rPr>
          <w:rFonts w:hint="eastAsia"/>
          <w:szCs w:val="21"/>
        </w:rPr>
        <w:t>開始時点で35歳以下の方は「若手」欄に</w:t>
      </w:r>
      <w:r w:rsidR="00AE436F" w:rsidRPr="00CC4B70">
        <w:rPr>
          <w:rFonts w:ascii="Segoe UI Emoji" w:eastAsia="Segoe UI Emoji" w:hAnsi="Segoe UI Emoji" w:cs="Segoe UI Emoji" w:hint="eastAsia"/>
          <w:szCs w:val="21"/>
        </w:rPr>
        <w:t>■</w:t>
      </w:r>
      <w:r w:rsidR="00AE436F" w:rsidRPr="00CC4B70">
        <w:rPr>
          <w:rFonts w:hint="eastAsia"/>
          <w:szCs w:val="21"/>
        </w:rPr>
        <w:t>等のチェックを記入してください。</w:t>
      </w:r>
    </w:p>
    <w:p w14:paraId="21D393BA" w14:textId="77777777" w:rsidR="00AE436F" w:rsidRPr="00CC4B70" w:rsidRDefault="00AE436F" w:rsidP="00A71B52">
      <w:pPr>
        <w:spacing w:line="0" w:lineRule="atLeast"/>
        <w:rPr>
          <w:szCs w:val="21"/>
        </w:rPr>
      </w:pPr>
      <w:r w:rsidRPr="00CC4B70">
        <w:rPr>
          <w:rFonts w:hint="eastAsia"/>
          <w:szCs w:val="21"/>
        </w:rPr>
        <w:t>・学生の場合は「学生」欄に</w:t>
      </w:r>
      <w:r w:rsidRPr="00CC4B70">
        <w:rPr>
          <w:rFonts w:ascii="Segoe UI Emoji" w:eastAsia="Segoe UI Emoji" w:hAnsi="Segoe UI Emoji" w:cs="Segoe UI Emoji" w:hint="eastAsia"/>
          <w:szCs w:val="21"/>
        </w:rPr>
        <w:t>■</w:t>
      </w:r>
      <w:r w:rsidRPr="00CC4B70">
        <w:rPr>
          <w:rFonts w:hint="eastAsia"/>
          <w:szCs w:val="21"/>
        </w:rPr>
        <w:t>等のチェックを記入してください。</w:t>
      </w:r>
    </w:p>
    <w:p w14:paraId="4CD703C9" w14:textId="77777777" w:rsidR="009B3F92" w:rsidRPr="00CC4B70" w:rsidRDefault="00106340" w:rsidP="00A71B52">
      <w:pPr>
        <w:spacing w:line="0" w:lineRule="atLeast"/>
        <w:rPr>
          <w:szCs w:val="21"/>
        </w:rPr>
      </w:pPr>
      <w:r w:rsidRPr="00CC4B70">
        <w:rPr>
          <w:rFonts w:hAnsi="ＭＳ 明朝" w:hint="eastAsia"/>
          <w:szCs w:val="21"/>
        </w:rPr>
        <w:t>・</w:t>
      </w:r>
      <w:r w:rsidR="009B3F92" w:rsidRPr="00CC4B70">
        <w:rPr>
          <w:rFonts w:hAnsi="ＭＳ 明朝" w:hint="eastAsia"/>
          <w:szCs w:val="21"/>
        </w:rPr>
        <w:t>本様式で全研究者が記載できない場合には、適宜、本様式を追加してください。</w:t>
      </w:r>
    </w:p>
    <w:sectPr w:rsidR="009B3F92" w:rsidRPr="00CC4B70" w:rsidSect="00AE76B5">
      <w:headerReference w:type="default" r:id="rId10"/>
      <w:pgSz w:w="11905" w:h="16837" w:code="9"/>
      <w:pgMar w:top="1134" w:right="1021" w:bottom="567" w:left="1021" w:header="567" w:footer="284" w:gutter="0"/>
      <w:pgNumType w:fmt="decimalFullWidth"/>
      <w:cols w:space="720"/>
      <w:docGrid w:type="linesAndChars" w:linePitch="285" w:charSpace="-40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F02971" w14:textId="77777777" w:rsidR="00BD065B" w:rsidRDefault="00BD065B">
      <w:r>
        <w:separator/>
      </w:r>
    </w:p>
  </w:endnote>
  <w:endnote w:type="continuationSeparator" w:id="0">
    <w:p w14:paraId="78718AE4" w14:textId="77777777" w:rsidR="00BD065B" w:rsidRDefault="00BD0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游ゴシック Medium">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1C49D" w14:textId="77777777" w:rsidR="00BD065B" w:rsidRDefault="00BD065B">
      <w:r>
        <w:separator/>
      </w:r>
    </w:p>
  </w:footnote>
  <w:footnote w:type="continuationSeparator" w:id="0">
    <w:p w14:paraId="52E31588" w14:textId="77777777" w:rsidR="00BD065B" w:rsidRDefault="00BD06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4227D" w14:textId="77777777" w:rsidR="000C6809" w:rsidRDefault="000C6809" w:rsidP="009B3F92">
    <w:pPr>
      <w:pStyle w:val="a5"/>
      <w:ind w:right="8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3CC22" w14:textId="77777777" w:rsidR="000C6809" w:rsidRDefault="000C680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100B7"/>
    <w:multiLevelType w:val="hybridMultilevel"/>
    <w:tmpl w:val="3FD09470"/>
    <w:lvl w:ilvl="0" w:tplc="35C66B50">
      <w:start w:val="1"/>
      <w:numFmt w:val="decimal"/>
      <w:lvlText w:val="%1）"/>
      <w:lvlJc w:val="left"/>
      <w:pPr>
        <w:ind w:left="731" w:hanging="360"/>
      </w:pPr>
      <w:rPr>
        <w:rFonts w:hint="default"/>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1" w15:restartNumberingAfterBreak="0">
    <w:nsid w:val="0FD75C1C"/>
    <w:multiLevelType w:val="hybridMultilevel"/>
    <w:tmpl w:val="1AD00BDC"/>
    <w:lvl w:ilvl="0" w:tplc="CA7EE9C8">
      <w:start w:val="2010"/>
      <w:numFmt w:val="bullet"/>
      <w:lvlText w:val="■"/>
      <w:lvlJc w:val="left"/>
      <w:pPr>
        <w:tabs>
          <w:tab w:val="num" w:pos="360"/>
        </w:tabs>
        <w:ind w:left="360" w:hanging="360"/>
      </w:pPr>
      <w:rPr>
        <w:rFonts w:ascii="ＭＳ 明朝" w:eastAsia="ＭＳ 明朝" w:hAnsi="ＭＳ 明朝" w:cs="Times New Roman" w:hint="eastAsia"/>
        <w:sz w:val="22"/>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130314D8"/>
    <w:multiLevelType w:val="hybridMultilevel"/>
    <w:tmpl w:val="7586324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73B708F"/>
    <w:multiLevelType w:val="hybridMultilevel"/>
    <w:tmpl w:val="2F2623EA"/>
    <w:lvl w:ilvl="0" w:tplc="2A38102E">
      <w:numFmt w:val="bullet"/>
      <w:lvlText w:val="＊"/>
      <w:lvlJc w:val="left"/>
      <w:pPr>
        <w:tabs>
          <w:tab w:val="num" w:pos="780"/>
        </w:tabs>
        <w:ind w:left="780" w:hanging="360"/>
      </w:pPr>
      <w:rPr>
        <w:rFonts w:ascii="ＭＳ 明朝" w:eastAsia="ＭＳ 明朝" w:hAnsi="ＭＳ 明朝" w:cs="Times New Roman" w:hint="eastAsia"/>
      </w:rPr>
    </w:lvl>
    <w:lvl w:ilvl="1" w:tplc="0409000B" w:tentative="1">
      <w:start w:val="1"/>
      <w:numFmt w:val="bullet"/>
      <w:lvlText w:val=""/>
      <w:lvlJc w:val="left"/>
      <w:pPr>
        <w:tabs>
          <w:tab w:val="num" w:pos="1260"/>
        </w:tabs>
        <w:ind w:left="1260" w:hanging="420"/>
      </w:pPr>
      <w:rPr>
        <w:rFonts w:ascii="Wingdings" w:hAnsi="Wingdings" w:hint="default"/>
      </w:rPr>
    </w:lvl>
    <w:lvl w:ilvl="2" w:tplc="0409000D"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B" w:tentative="1">
      <w:start w:val="1"/>
      <w:numFmt w:val="bullet"/>
      <w:lvlText w:val=""/>
      <w:lvlJc w:val="left"/>
      <w:pPr>
        <w:tabs>
          <w:tab w:val="num" w:pos="2520"/>
        </w:tabs>
        <w:ind w:left="2520" w:hanging="420"/>
      </w:pPr>
      <w:rPr>
        <w:rFonts w:ascii="Wingdings" w:hAnsi="Wingdings" w:hint="default"/>
      </w:rPr>
    </w:lvl>
    <w:lvl w:ilvl="5" w:tplc="0409000D"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B" w:tentative="1">
      <w:start w:val="1"/>
      <w:numFmt w:val="bullet"/>
      <w:lvlText w:val=""/>
      <w:lvlJc w:val="left"/>
      <w:pPr>
        <w:tabs>
          <w:tab w:val="num" w:pos="3780"/>
        </w:tabs>
        <w:ind w:left="3780" w:hanging="420"/>
      </w:pPr>
      <w:rPr>
        <w:rFonts w:ascii="Wingdings" w:hAnsi="Wingdings" w:hint="default"/>
      </w:rPr>
    </w:lvl>
    <w:lvl w:ilvl="8" w:tplc="0409000D" w:tentative="1">
      <w:start w:val="1"/>
      <w:numFmt w:val="bullet"/>
      <w:lvlText w:val=""/>
      <w:lvlJc w:val="left"/>
      <w:pPr>
        <w:tabs>
          <w:tab w:val="num" w:pos="4200"/>
        </w:tabs>
        <w:ind w:left="4200" w:hanging="420"/>
      </w:pPr>
      <w:rPr>
        <w:rFonts w:ascii="Wingdings" w:hAnsi="Wingdings" w:hint="default"/>
      </w:rPr>
    </w:lvl>
  </w:abstractNum>
  <w:abstractNum w:abstractNumId="4" w15:restartNumberingAfterBreak="0">
    <w:nsid w:val="194E72D1"/>
    <w:multiLevelType w:val="hybridMultilevel"/>
    <w:tmpl w:val="7D86F214"/>
    <w:lvl w:ilvl="0" w:tplc="B6D47CDC">
      <w:start w:val="1"/>
      <w:numFmt w:val="decimal"/>
      <w:lvlText w:val="%1）"/>
      <w:lvlJc w:val="left"/>
      <w:pPr>
        <w:tabs>
          <w:tab w:val="num" w:pos="550"/>
        </w:tabs>
        <w:ind w:left="550" w:hanging="360"/>
      </w:pPr>
      <w:rPr>
        <w:rFonts w:hint="eastAsia"/>
      </w:rPr>
    </w:lvl>
    <w:lvl w:ilvl="1" w:tplc="04090017" w:tentative="1">
      <w:start w:val="1"/>
      <w:numFmt w:val="aiueoFullWidth"/>
      <w:lvlText w:val="(%2)"/>
      <w:lvlJc w:val="left"/>
      <w:pPr>
        <w:tabs>
          <w:tab w:val="num" w:pos="1030"/>
        </w:tabs>
        <w:ind w:left="1030" w:hanging="420"/>
      </w:pPr>
    </w:lvl>
    <w:lvl w:ilvl="2" w:tplc="04090011" w:tentative="1">
      <w:start w:val="1"/>
      <w:numFmt w:val="decimalEnclosedCircle"/>
      <w:lvlText w:val="%3"/>
      <w:lvlJc w:val="left"/>
      <w:pPr>
        <w:tabs>
          <w:tab w:val="num" w:pos="1450"/>
        </w:tabs>
        <w:ind w:left="1450" w:hanging="420"/>
      </w:pPr>
    </w:lvl>
    <w:lvl w:ilvl="3" w:tplc="0409000F" w:tentative="1">
      <w:start w:val="1"/>
      <w:numFmt w:val="decimal"/>
      <w:lvlText w:val="%4."/>
      <w:lvlJc w:val="left"/>
      <w:pPr>
        <w:tabs>
          <w:tab w:val="num" w:pos="1870"/>
        </w:tabs>
        <w:ind w:left="1870" w:hanging="420"/>
      </w:pPr>
    </w:lvl>
    <w:lvl w:ilvl="4" w:tplc="04090017" w:tentative="1">
      <w:start w:val="1"/>
      <w:numFmt w:val="aiueoFullWidth"/>
      <w:lvlText w:val="(%5)"/>
      <w:lvlJc w:val="left"/>
      <w:pPr>
        <w:tabs>
          <w:tab w:val="num" w:pos="2290"/>
        </w:tabs>
        <w:ind w:left="2290" w:hanging="420"/>
      </w:pPr>
    </w:lvl>
    <w:lvl w:ilvl="5" w:tplc="04090011" w:tentative="1">
      <w:start w:val="1"/>
      <w:numFmt w:val="decimalEnclosedCircle"/>
      <w:lvlText w:val="%6"/>
      <w:lvlJc w:val="left"/>
      <w:pPr>
        <w:tabs>
          <w:tab w:val="num" w:pos="2710"/>
        </w:tabs>
        <w:ind w:left="2710" w:hanging="420"/>
      </w:pPr>
    </w:lvl>
    <w:lvl w:ilvl="6" w:tplc="0409000F" w:tentative="1">
      <w:start w:val="1"/>
      <w:numFmt w:val="decimal"/>
      <w:lvlText w:val="%7."/>
      <w:lvlJc w:val="left"/>
      <w:pPr>
        <w:tabs>
          <w:tab w:val="num" w:pos="3130"/>
        </w:tabs>
        <w:ind w:left="3130" w:hanging="420"/>
      </w:pPr>
    </w:lvl>
    <w:lvl w:ilvl="7" w:tplc="04090017" w:tentative="1">
      <w:start w:val="1"/>
      <w:numFmt w:val="aiueoFullWidth"/>
      <w:lvlText w:val="(%8)"/>
      <w:lvlJc w:val="left"/>
      <w:pPr>
        <w:tabs>
          <w:tab w:val="num" w:pos="3550"/>
        </w:tabs>
        <w:ind w:left="3550" w:hanging="420"/>
      </w:pPr>
    </w:lvl>
    <w:lvl w:ilvl="8" w:tplc="04090011" w:tentative="1">
      <w:start w:val="1"/>
      <w:numFmt w:val="decimalEnclosedCircle"/>
      <w:lvlText w:val="%9"/>
      <w:lvlJc w:val="left"/>
      <w:pPr>
        <w:tabs>
          <w:tab w:val="num" w:pos="3970"/>
        </w:tabs>
        <w:ind w:left="3970" w:hanging="420"/>
      </w:pPr>
    </w:lvl>
  </w:abstractNum>
  <w:abstractNum w:abstractNumId="5" w15:restartNumberingAfterBreak="0">
    <w:nsid w:val="20C6794D"/>
    <w:multiLevelType w:val="hybridMultilevel"/>
    <w:tmpl w:val="8B3E3C2A"/>
    <w:lvl w:ilvl="0" w:tplc="2884B670">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45D95AAA"/>
    <w:multiLevelType w:val="hybridMultilevel"/>
    <w:tmpl w:val="A0E8851C"/>
    <w:lvl w:ilvl="0" w:tplc="D5A6BB00">
      <w:numFmt w:val="bullet"/>
      <w:lvlText w:val="□"/>
      <w:lvlJc w:val="left"/>
      <w:pPr>
        <w:tabs>
          <w:tab w:val="num" w:pos="360"/>
        </w:tabs>
        <w:ind w:left="360" w:hanging="360"/>
      </w:pPr>
      <w:rPr>
        <w:rFonts w:ascii="ＭＳ 明朝" w:eastAsia="ＭＳ 明朝" w:hAnsi="ＭＳ 明朝" w:cs="Times New Roman" w:hint="eastAsia"/>
        <w:sz w:val="21"/>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47A254B6"/>
    <w:multiLevelType w:val="hybridMultilevel"/>
    <w:tmpl w:val="6004FB3C"/>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8" w15:restartNumberingAfterBreak="0">
    <w:nsid w:val="52595751"/>
    <w:multiLevelType w:val="singleLevel"/>
    <w:tmpl w:val="2F8EAAF2"/>
    <w:lvl w:ilvl="0">
      <w:start w:val="5"/>
      <w:numFmt w:val="bullet"/>
      <w:lvlText w:val="※"/>
      <w:lvlJc w:val="left"/>
      <w:pPr>
        <w:tabs>
          <w:tab w:val="num" w:pos="195"/>
        </w:tabs>
        <w:ind w:left="195" w:hanging="195"/>
      </w:pPr>
      <w:rPr>
        <w:rFonts w:ascii="ＭＳ 明朝" w:eastAsia="ＭＳ 明朝" w:hAnsi="Century" w:hint="eastAsia"/>
      </w:rPr>
    </w:lvl>
  </w:abstractNum>
  <w:abstractNum w:abstractNumId="9" w15:restartNumberingAfterBreak="0">
    <w:nsid w:val="57D70DBD"/>
    <w:multiLevelType w:val="hybridMultilevel"/>
    <w:tmpl w:val="DD56AA3A"/>
    <w:lvl w:ilvl="0" w:tplc="0A7EECFA">
      <w:start w:val="1"/>
      <w:numFmt w:val="bullet"/>
      <w:lvlText w:val=""/>
      <w:lvlJc w:val="left"/>
      <w:pPr>
        <w:ind w:left="420" w:hanging="420"/>
      </w:pPr>
      <w:rPr>
        <w:rFonts w:ascii="Wingdings" w:hAnsi="Wingdings" w:hint="default"/>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E052B92"/>
    <w:multiLevelType w:val="hybridMultilevel"/>
    <w:tmpl w:val="746A937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C91B86"/>
    <w:multiLevelType w:val="hybridMultilevel"/>
    <w:tmpl w:val="3AECFB84"/>
    <w:lvl w:ilvl="0" w:tplc="0409000F">
      <w:start w:val="1"/>
      <w:numFmt w:val="decimal"/>
      <w:lvlText w:val="%1."/>
      <w:lvlJc w:val="left"/>
      <w:pPr>
        <w:ind w:left="610" w:hanging="420"/>
      </w:p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7BA4189F"/>
    <w:multiLevelType w:val="hybridMultilevel"/>
    <w:tmpl w:val="EAECE940"/>
    <w:lvl w:ilvl="0" w:tplc="E53A66D8">
      <w:start w:val="5"/>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17035569">
    <w:abstractNumId w:val="8"/>
  </w:num>
  <w:num w:numId="2" w16cid:durableId="1938636694">
    <w:abstractNumId w:val="4"/>
  </w:num>
  <w:num w:numId="3" w16cid:durableId="301077605">
    <w:abstractNumId w:val="6"/>
  </w:num>
  <w:num w:numId="4" w16cid:durableId="508369504">
    <w:abstractNumId w:val="11"/>
  </w:num>
  <w:num w:numId="5" w16cid:durableId="617567180">
    <w:abstractNumId w:val="7"/>
  </w:num>
  <w:num w:numId="6" w16cid:durableId="901136359">
    <w:abstractNumId w:val="0"/>
  </w:num>
  <w:num w:numId="7" w16cid:durableId="847908228">
    <w:abstractNumId w:val="10"/>
  </w:num>
  <w:num w:numId="8" w16cid:durableId="1700930368">
    <w:abstractNumId w:val="2"/>
  </w:num>
  <w:num w:numId="9" w16cid:durableId="1437598337">
    <w:abstractNumId w:val="9"/>
  </w:num>
  <w:num w:numId="10" w16cid:durableId="768702053">
    <w:abstractNumId w:val="3"/>
  </w:num>
  <w:num w:numId="11" w16cid:durableId="1562016605">
    <w:abstractNumId w:val="5"/>
  </w:num>
  <w:num w:numId="12" w16cid:durableId="1546676224">
    <w:abstractNumId w:val="1"/>
  </w:num>
  <w:num w:numId="13" w16cid:durableId="10018138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1915"/>
  <w:hyphenationZone w:val="0"/>
  <w:doNotHyphenateCaps/>
  <w:drawingGridHorizontalSpacing w:val="95"/>
  <w:drawingGridVerticalSpacing w:val="285"/>
  <w:displayHorizontalDrawingGridEvery w:val="0"/>
  <w:doNotShadeFormData/>
  <w:noPunctuationKerning/>
  <w:characterSpacingControl w:val="doNotCompress"/>
  <w:noLineBreaksAfter w:lang="ja-JP" w:val="$([\{‘“〈《「『【〔＄（［｛｢￡￥"/>
  <w:noLineBreaksBefore w:lang="ja-JP" w:val="!%),.:;?]}¡£¤¥§¨©ª«¬­®¯°Þß’”‰′″℃、。々〉》」』】〕゛゜ゝゞ・ヽヾ！％），．：；？］｝｡｣､･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sTA2NTWzsDQwMzNV0lEKTi0uzszPAykwrgUAJJ1HqiwAAAA="/>
  </w:docVars>
  <w:rsids>
    <w:rsidRoot w:val="00381A47"/>
    <w:rsid w:val="00012245"/>
    <w:rsid w:val="0001376B"/>
    <w:rsid w:val="00014760"/>
    <w:rsid w:val="000242B7"/>
    <w:rsid w:val="00024C94"/>
    <w:rsid w:val="000257B2"/>
    <w:rsid w:val="00045596"/>
    <w:rsid w:val="00052530"/>
    <w:rsid w:val="0005684A"/>
    <w:rsid w:val="00071E6E"/>
    <w:rsid w:val="00072C32"/>
    <w:rsid w:val="000806F0"/>
    <w:rsid w:val="000C1137"/>
    <w:rsid w:val="000C6809"/>
    <w:rsid w:val="000C6E6B"/>
    <w:rsid w:val="000D3A3D"/>
    <w:rsid w:val="000E0834"/>
    <w:rsid w:val="000E619C"/>
    <w:rsid w:val="000E70A2"/>
    <w:rsid w:val="00106340"/>
    <w:rsid w:val="001127B2"/>
    <w:rsid w:val="00113954"/>
    <w:rsid w:val="00114158"/>
    <w:rsid w:val="0011497D"/>
    <w:rsid w:val="001377F8"/>
    <w:rsid w:val="00146B47"/>
    <w:rsid w:val="001523DE"/>
    <w:rsid w:val="00152955"/>
    <w:rsid w:val="00154CCF"/>
    <w:rsid w:val="001904D9"/>
    <w:rsid w:val="00194A60"/>
    <w:rsid w:val="00197257"/>
    <w:rsid w:val="001B33CC"/>
    <w:rsid w:val="001B5A95"/>
    <w:rsid w:val="001D46E3"/>
    <w:rsid w:val="001D6F36"/>
    <w:rsid w:val="001E03B7"/>
    <w:rsid w:val="001F1B6E"/>
    <w:rsid w:val="001F6351"/>
    <w:rsid w:val="00200EA6"/>
    <w:rsid w:val="002013BC"/>
    <w:rsid w:val="002032F1"/>
    <w:rsid w:val="0021595C"/>
    <w:rsid w:val="00236D37"/>
    <w:rsid w:val="00243EB4"/>
    <w:rsid w:val="00244080"/>
    <w:rsid w:val="0026624D"/>
    <w:rsid w:val="00271215"/>
    <w:rsid w:val="00272AB2"/>
    <w:rsid w:val="00282CA0"/>
    <w:rsid w:val="00283A67"/>
    <w:rsid w:val="00286E1A"/>
    <w:rsid w:val="002903BF"/>
    <w:rsid w:val="002954DC"/>
    <w:rsid w:val="00297E89"/>
    <w:rsid w:val="002A7F08"/>
    <w:rsid w:val="002B2FE8"/>
    <w:rsid w:val="002D6086"/>
    <w:rsid w:val="003202FF"/>
    <w:rsid w:val="003266FB"/>
    <w:rsid w:val="00331F1C"/>
    <w:rsid w:val="00332956"/>
    <w:rsid w:val="00342A6C"/>
    <w:rsid w:val="00370962"/>
    <w:rsid w:val="003749D8"/>
    <w:rsid w:val="00374E44"/>
    <w:rsid w:val="00380822"/>
    <w:rsid w:val="00381A47"/>
    <w:rsid w:val="003863E2"/>
    <w:rsid w:val="003A44D6"/>
    <w:rsid w:val="003A56AA"/>
    <w:rsid w:val="003A5AB6"/>
    <w:rsid w:val="003B08BA"/>
    <w:rsid w:val="003B2FFB"/>
    <w:rsid w:val="003C2074"/>
    <w:rsid w:val="003D5FFF"/>
    <w:rsid w:val="003F1BDD"/>
    <w:rsid w:val="003F25BA"/>
    <w:rsid w:val="003F6066"/>
    <w:rsid w:val="00410B96"/>
    <w:rsid w:val="00411AE7"/>
    <w:rsid w:val="0041698E"/>
    <w:rsid w:val="00421CAD"/>
    <w:rsid w:val="00433C0C"/>
    <w:rsid w:val="004405CC"/>
    <w:rsid w:val="00451336"/>
    <w:rsid w:val="0045298A"/>
    <w:rsid w:val="00453219"/>
    <w:rsid w:val="00454089"/>
    <w:rsid w:val="00454B14"/>
    <w:rsid w:val="00460DA9"/>
    <w:rsid w:val="00472278"/>
    <w:rsid w:val="004731B1"/>
    <w:rsid w:val="004838E0"/>
    <w:rsid w:val="0049621D"/>
    <w:rsid w:val="004A4C6D"/>
    <w:rsid w:val="004B0038"/>
    <w:rsid w:val="004C7D23"/>
    <w:rsid w:val="004E3FCE"/>
    <w:rsid w:val="004E4FDF"/>
    <w:rsid w:val="004E53F7"/>
    <w:rsid w:val="004F100B"/>
    <w:rsid w:val="004F133E"/>
    <w:rsid w:val="004F25E3"/>
    <w:rsid w:val="004F5AE9"/>
    <w:rsid w:val="004F5BFC"/>
    <w:rsid w:val="004F777F"/>
    <w:rsid w:val="0050588A"/>
    <w:rsid w:val="00520FA2"/>
    <w:rsid w:val="00522CA6"/>
    <w:rsid w:val="00524EA1"/>
    <w:rsid w:val="00530678"/>
    <w:rsid w:val="005428A2"/>
    <w:rsid w:val="00560240"/>
    <w:rsid w:val="0059129E"/>
    <w:rsid w:val="00593601"/>
    <w:rsid w:val="00594F19"/>
    <w:rsid w:val="00597FC8"/>
    <w:rsid w:val="005A74A8"/>
    <w:rsid w:val="005C3E10"/>
    <w:rsid w:val="005C6CFF"/>
    <w:rsid w:val="005D0B51"/>
    <w:rsid w:val="005D6663"/>
    <w:rsid w:val="00607AC5"/>
    <w:rsid w:val="006204C1"/>
    <w:rsid w:val="006225AE"/>
    <w:rsid w:val="0062318B"/>
    <w:rsid w:val="00634463"/>
    <w:rsid w:val="006372BA"/>
    <w:rsid w:val="00641FF4"/>
    <w:rsid w:val="0064294A"/>
    <w:rsid w:val="00645F42"/>
    <w:rsid w:val="006608BD"/>
    <w:rsid w:val="00693A9C"/>
    <w:rsid w:val="00693C1D"/>
    <w:rsid w:val="006A7277"/>
    <w:rsid w:val="006B61C4"/>
    <w:rsid w:val="006B61DE"/>
    <w:rsid w:val="006C22B6"/>
    <w:rsid w:val="006E5DE9"/>
    <w:rsid w:val="006F103F"/>
    <w:rsid w:val="006F7404"/>
    <w:rsid w:val="007058BA"/>
    <w:rsid w:val="00710F10"/>
    <w:rsid w:val="00717DB2"/>
    <w:rsid w:val="0072353C"/>
    <w:rsid w:val="00723739"/>
    <w:rsid w:val="00725FE7"/>
    <w:rsid w:val="00745EE7"/>
    <w:rsid w:val="00750EDE"/>
    <w:rsid w:val="00754272"/>
    <w:rsid w:val="0075607D"/>
    <w:rsid w:val="00764C61"/>
    <w:rsid w:val="00772442"/>
    <w:rsid w:val="00776683"/>
    <w:rsid w:val="007777A4"/>
    <w:rsid w:val="0078169C"/>
    <w:rsid w:val="00782995"/>
    <w:rsid w:val="00791E3B"/>
    <w:rsid w:val="00796AE1"/>
    <w:rsid w:val="007B02BC"/>
    <w:rsid w:val="007B07DE"/>
    <w:rsid w:val="007B1DE4"/>
    <w:rsid w:val="007B3EF7"/>
    <w:rsid w:val="007B5AF4"/>
    <w:rsid w:val="007C2525"/>
    <w:rsid w:val="007C5C9B"/>
    <w:rsid w:val="007C7F52"/>
    <w:rsid w:val="007D7078"/>
    <w:rsid w:val="007E1FF6"/>
    <w:rsid w:val="007F165D"/>
    <w:rsid w:val="007F192B"/>
    <w:rsid w:val="007F2FCA"/>
    <w:rsid w:val="007F67A2"/>
    <w:rsid w:val="00805FF4"/>
    <w:rsid w:val="00807B23"/>
    <w:rsid w:val="00821F50"/>
    <w:rsid w:val="008561CC"/>
    <w:rsid w:val="00863A77"/>
    <w:rsid w:val="00886591"/>
    <w:rsid w:val="00890333"/>
    <w:rsid w:val="008977A3"/>
    <w:rsid w:val="00897F4B"/>
    <w:rsid w:val="008A1413"/>
    <w:rsid w:val="008A23CA"/>
    <w:rsid w:val="008B13B7"/>
    <w:rsid w:val="008B3E1D"/>
    <w:rsid w:val="008C6D42"/>
    <w:rsid w:val="008D2DD4"/>
    <w:rsid w:val="008E2A6F"/>
    <w:rsid w:val="008E2BEA"/>
    <w:rsid w:val="008F4C96"/>
    <w:rsid w:val="008F690E"/>
    <w:rsid w:val="008F736D"/>
    <w:rsid w:val="00910709"/>
    <w:rsid w:val="0092103F"/>
    <w:rsid w:val="00922630"/>
    <w:rsid w:val="009238ED"/>
    <w:rsid w:val="00924754"/>
    <w:rsid w:val="0092607B"/>
    <w:rsid w:val="009437FC"/>
    <w:rsid w:val="00956228"/>
    <w:rsid w:val="00961237"/>
    <w:rsid w:val="00987EAE"/>
    <w:rsid w:val="009931F6"/>
    <w:rsid w:val="009B1E59"/>
    <w:rsid w:val="009B3F92"/>
    <w:rsid w:val="009D6095"/>
    <w:rsid w:val="009F762A"/>
    <w:rsid w:val="00A11D43"/>
    <w:rsid w:val="00A1636C"/>
    <w:rsid w:val="00A23748"/>
    <w:rsid w:val="00A2647A"/>
    <w:rsid w:val="00A3585F"/>
    <w:rsid w:val="00A449BB"/>
    <w:rsid w:val="00A452B5"/>
    <w:rsid w:val="00A60D2E"/>
    <w:rsid w:val="00A613F0"/>
    <w:rsid w:val="00A61E09"/>
    <w:rsid w:val="00A6639B"/>
    <w:rsid w:val="00A67DB1"/>
    <w:rsid w:val="00A71B52"/>
    <w:rsid w:val="00A762A1"/>
    <w:rsid w:val="00A84F5E"/>
    <w:rsid w:val="00AB06C2"/>
    <w:rsid w:val="00AB391A"/>
    <w:rsid w:val="00AB7627"/>
    <w:rsid w:val="00AC6BD7"/>
    <w:rsid w:val="00AC6E9E"/>
    <w:rsid w:val="00AD0EF5"/>
    <w:rsid w:val="00AD569F"/>
    <w:rsid w:val="00AD5DD4"/>
    <w:rsid w:val="00AD6284"/>
    <w:rsid w:val="00AE436F"/>
    <w:rsid w:val="00AE76B5"/>
    <w:rsid w:val="00AF1466"/>
    <w:rsid w:val="00AF1677"/>
    <w:rsid w:val="00B107A2"/>
    <w:rsid w:val="00B11573"/>
    <w:rsid w:val="00B346F0"/>
    <w:rsid w:val="00B6218B"/>
    <w:rsid w:val="00B7027F"/>
    <w:rsid w:val="00B77CFF"/>
    <w:rsid w:val="00BC29B2"/>
    <w:rsid w:val="00BC2F5D"/>
    <w:rsid w:val="00BD0608"/>
    <w:rsid w:val="00BD065B"/>
    <w:rsid w:val="00BD4C96"/>
    <w:rsid w:val="00BE40F1"/>
    <w:rsid w:val="00BF01A5"/>
    <w:rsid w:val="00BF7B9D"/>
    <w:rsid w:val="00C12888"/>
    <w:rsid w:val="00C15347"/>
    <w:rsid w:val="00C17CE7"/>
    <w:rsid w:val="00C272F3"/>
    <w:rsid w:val="00C41AFC"/>
    <w:rsid w:val="00C4317E"/>
    <w:rsid w:val="00C66263"/>
    <w:rsid w:val="00C674CB"/>
    <w:rsid w:val="00C67DE7"/>
    <w:rsid w:val="00C720DB"/>
    <w:rsid w:val="00C904EC"/>
    <w:rsid w:val="00C96E85"/>
    <w:rsid w:val="00CA7437"/>
    <w:rsid w:val="00CC12B0"/>
    <w:rsid w:val="00CC16A5"/>
    <w:rsid w:val="00CC4B70"/>
    <w:rsid w:val="00CD2D8E"/>
    <w:rsid w:val="00CD3D4F"/>
    <w:rsid w:val="00CD4A44"/>
    <w:rsid w:val="00CF5491"/>
    <w:rsid w:val="00D11E85"/>
    <w:rsid w:val="00D135F1"/>
    <w:rsid w:val="00D22E4A"/>
    <w:rsid w:val="00D356B4"/>
    <w:rsid w:val="00D510F6"/>
    <w:rsid w:val="00D53770"/>
    <w:rsid w:val="00D54F3F"/>
    <w:rsid w:val="00D57BF8"/>
    <w:rsid w:val="00D61826"/>
    <w:rsid w:val="00D700BE"/>
    <w:rsid w:val="00D84BCC"/>
    <w:rsid w:val="00D95DDA"/>
    <w:rsid w:val="00D96F7E"/>
    <w:rsid w:val="00DA1142"/>
    <w:rsid w:val="00DA691D"/>
    <w:rsid w:val="00DB4BDB"/>
    <w:rsid w:val="00DB6FF8"/>
    <w:rsid w:val="00DC56DD"/>
    <w:rsid w:val="00DD0AF4"/>
    <w:rsid w:val="00DD5347"/>
    <w:rsid w:val="00DE039A"/>
    <w:rsid w:val="00DE17B1"/>
    <w:rsid w:val="00DE2763"/>
    <w:rsid w:val="00DE5846"/>
    <w:rsid w:val="00E010E4"/>
    <w:rsid w:val="00E0278D"/>
    <w:rsid w:val="00E04263"/>
    <w:rsid w:val="00E07928"/>
    <w:rsid w:val="00E45BC0"/>
    <w:rsid w:val="00E47DEB"/>
    <w:rsid w:val="00E50DC5"/>
    <w:rsid w:val="00E5146D"/>
    <w:rsid w:val="00E55371"/>
    <w:rsid w:val="00E56638"/>
    <w:rsid w:val="00E6285D"/>
    <w:rsid w:val="00E74CC8"/>
    <w:rsid w:val="00E76AFD"/>
    <w:rsid w:val="00E80F36"/>
    <w:rsid w:val="00E8427A"/>
    <w:rsid w:val="00E854DA"/>
    <w:rsid w:val="00E93A26"/>
    <w:rsid w:val="00EA1902"/>
    <w:rsid w:val="00EA5B0E"/>
    <w:rsid w:val="00EB71FB"/>
    <w:rsid w:val="00EC3401"/>
    <w:rsid w:val="00EE4533"/>
    <w:rsid w:val="00F25730"/>
    <w:rsid w:val="00F34345"/>
    <w:rsid w:val="00F351B7"/>
    <w:rsid w:val="00F825F7"/>
    <w:rsid w:val="00FA60D9"/>
    <w:rsid w:val="00FB3208"/>
    <w:rsid w:val="00FC3DAC"/>
    <w:rsid w:val="00FC5ABC"/>
    <w:rsid w:val="00FE7846"/>
    <w:rsid w:val="00FF0989"/>
    <w:rsid w:val="00FF2E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oNotEmbedSmartTags/>
  <w:decimalSymbol w:val="."/>
  <w:listSeparator w:val=","/>
  <w14:docId w14:val="76F2BFFD"/>
  <w15:chartTrackingRefBased/>
  <w15:docId w15:val="{7F772038-D0D6-499F-BE52-8950EE43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游ゴシック Medium" w:eastAsia="游ゴシック Medium" w:hAnsi="游ゴシック Light"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318B"/>
    <w:pPr>
      <w:widowControl w:val="0"/>
      <w:spacing w:line="240" w:lineRule="atLeast"/>
      <w:jc w:val="both"/>
    </w:pPr>
    <w:rPr>
      <w:rFonts w:ascii="游明朝" w:eastAsia="游明朝"/>
      <w:kern w:val="2"/>
      <w:szCs w:val="32"/>
    </w:rPr>
  </w:style>
  <w:style w:type="paragraph" w:styleId="1">
    <w:name w:val="heading 1"/>
    <w:basedOn w:val="a"/>
    <w:next w:val="a"/>
    <w:link w:val="10"/>
    <w:uiPriority w:val="9"/>
    <w:qFormat/>
    <w:rsid w:val="00D96F7E"/>
    <w:pPr>
      <w:keepNext/>
      <w:outlineLvl w:val="0"/>
    </w:pPr>
    <w:rPr>
      <w:rFonts w:ascii="游ゴシック Light" w:eastAsia="游ゴシック Light"/>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style>
  <w:style w:type="character" w:styleId="a4">
    <w:name w:val="page number"/>
    <w:basedOn w:val="a0"/>
  </w:style>
  <w:style w:type="paragraph" w:styleId="a5">
    <w:name w:val="header"/>
    <w:basedOn w:val="a"/>
    <w:link w:val="a6"/>
    <w:pPr>
      <w:tabs>
        <w:tab w:val="center" w:pos="4252"/>
        <w:tab w:val="right" w:pos="8504"/>
      </w:tabs>
      <w:snapToGrid w:val="0"/>
    </w:pPr>
    <w:rPr>
      <w:lang w:val="x-none" w:eastAsia="x-none"/>
    </w:rPr>
  </w:style>
  <w:style w:type="paragraph" w:customStyle="1" w:styleId="11">
    <w:name w:val="吹き出し1"/>
    <w:basedOn w:val="a"/>
    <w:rsid w:val="00DD74D8"/>
    <w:pPr>
      <w:adjustRightInd w:val="0"/>
      <w:spacing w:line="240" w:lineRule="auto"/>
      <w:textAlignment w:val="baseline"/>
    </w:pPr>
    <w:rPr>
      <w:rFonts w:ascii="Arial" w:eastAsia="ＭＳ ゴシック" w:hAnsi="Arial"/>
      <w:kern w:val="0"/>
      <w:sz w:val="18"/>
      <w:szCs w:val="18"/>
    </w:rPr>
  </w:style>
  <w:style w:type="paragraph" w:styleId="a7">
    <w:name w:val="Date"/>
    <w:basedOn w:val="a"/>
    <w:next w:val="a"/>
    <w:link w:val="a8"/>
    <w:rsid w:val="00F31BE7"/>
    <w:rPr>
      <w:lang w:val="x-none" w:eastAsia="x-none"/>
    </w:rPr>
  </w:style>
  <w:style w:type="character" w:customStyle="1" w:styleId="a8">
    <w:name w:val="日付 (文字)"/>
    <w:link w:val="a7"/>
    <w:rsid w:val="00F31BE7"/>
    <w:rPr>
      <w:rFonts w:ascii="ＭＳ 明朝" w:hAnsi="Century"/>
      <w:kern w:val="2"/>
      <w:sz w:val="21"/>
    </w:rPr>
  </w:style>
  <w:style w:type="paragraph" w:styleId="a9">
    <w:name w:val="Balloon Text"/>
    <w:basedOn w:val="a"/>
    <w:semiHidden/>
    <w:rsid w:val="003A3206"/>
    <w:rPr>
      <w:rFonts w:ascii="Arial" w:eastAsia="ＭＳ ゴシック" w:hAnsi="Arial"/>
      <w:sz w:val="18"/>
      <w:szCs w:val="18"/>
    </w:rPr>
  </w:style>
  <w:style w:type="character" w:customStyle="1" w:styleId="a6">
    <w:name w:val="ヘッダー (文字)"/>
    <w:link w:val="a5"/>
    <w:rsid w:val="00E64297"/>
    <w:rPr>
      <w:rFonts w:ascii="ＭＳ 明朝" w:hAnsi="Century"/>
      <w:kern w:val="2"/>
      <w:sz w:val="21"/>
    </w:rPr>
  </w:style>
  <w:style w:type="paragraph" w:customStyle="1" w:styleId="121">
    <w:name w:val="表 (青) 121"/>
    <w:hidden/>
    <w:uiPriority w:val="99"/>
    <w:semiHidden/>
    <w:rsid w:val="0039579D"/>
    <w:rPr>
      <w:rFonts w:ascii="ＭＳ 明朝" w:hAnsi="Century"/>
      <w:kern w:val="2"/>
      <w:sz w:val="21"/>
      <w:szCs w:val="32"/>
    </w:rPr>
  </w:style>
  <w:style w:type="character" w:styleId="aa">
    <w:name w:val="annotation reference"/>
    <w:uiPriority w:val="99"/>
    <w:semiHidden/>
    <w:unhideWhenUsed/>
    <w:rsid w:val="003D2D9F"/>
    <w:rPr>
      <w:sz w:val="18"/>
      <w:szCs w:val="18"/>
    </w:rPr>
  </w:style>
  <w:style w:type="paragraph" w:styleId="ab">
    <w:name w:val="annotation text"/>
    <w:basedOn w:val="a"/>
    <w:link w:val="ac"/>
    <w:uiPriority w:val="99"/>
    <w:unhideWhenUsed/>
    <w:rsid w:val="003D2D9F"/>
    <w:pPr>
      <w:jc w:val="left"/>
    </w:pPr>
    <w:rPr>
      <w:lang w:val="x-none" w:eastAsia="x-none"/>
    </w:rPr>
  </w:style>
  <w:style w:type="character" w:customStyle="1" w:styleId="ac">
    <w:name w:val="コメント文字列 (文字)"/>
    <w:link w:val="ab"/>
    <w:uiPriority w:val="99"/>
    <w:rsid w:val="003D2D9F"/>
    <w:rPr>
      <w:rFonts w:ascii="ＭＳ 明朝" w:hAnsi="Century"/>
      <w:kern w:val="2"/>
      <w:sz w:val="21"/>
    </w:rPr>
  </w:style>
  <w:style w:type="paragraph" w:styleId="ad">
    <w:name w:val="annotation subject"/>
    <w:basedOn w:val="ab"/>
    <w:next w:val="ab"/>
    <w:link w:val="ae"/>
    <w:uiPriority w:val="99"/>
    <w:semiHidden/>
    <w:unhideWhenUsed/>
    <w:rsid w:val="003D2D9F"/>
    <w:rPr>
      <w:b/>
      <w:bCs/>
    </w:rPr>
  </w:style>
  <w:style w:type="character" w:customStyle="1" w:styleId="ae">
    <w:name w:val="コメント内容 (文字)"/>
    <w:link w:val="ad"/>
    <w:uiPriority w:val="99"/>
    <w:semiHidden/>
    <w:rsid w:val="003D2D9F"/>
    <w:rPr>
      <w:rFonts w:ascii="ＭＳ 明朝" w:hAnsi="Century"/>
      <w:b/>
      <w:bCs/>
      <w:kern w:val="2"/>
      <w:sz w:val="21"/>
    </w:rPr>
  </w:style>
  <w:style w:type="character" w:styleId="af">
    <w:name w:val="Hyperlink"/>
    <w:uiPriority w:val="99"/>
    <w:unhideWhenUsed/>
    <w:rsid w:val="00AE436F"/>
    <w:rPr>
      <w:color w:val="0563C1"/>
      <w:u w:val="single"/>
    </w:rPr>
  </w:style>
  <w:style w:type="character" w:styleId="af0">
    <w:name w:val="FollowedHyperlink"/>
    <w:uiPriority w:val="99"/>
    <w:semiHidden/>
    <w:unhideWhenUsed/>
    <w:rsid w:val="00EA5B0E"/>
    <w:rPr>
      <w:color w:val="954F72"/>
      <w:u w:val="single"/>
    </w:rPr>
  </w:style>
  <w:style w:type="character" w:styleId="af1">
    <w:name w:val="Unresolved Mention"/>
    <w:uiPriority w:val="99"/>
    <w:semiHidden/>
    <w:unhideWhenUsed/>
    <w:rsid w:val="00EA5B0E"/>
    <w:rPr>
      <w:color w:val="605E5C"/>
      <w:shd w:val="clear" w:color="auto" w:fill="E1DFDD"/>
    </w:rPr>
  </w:style>
  <w:style w:type="paragraph" w:styleId="af2">
    <w:name w:val="Revision"/>
    <w:hidden/>
    <w:uiPriority w:val="99"/>
    <w:semiHidden/>
    <w:rsid w:val="00271215"/>
    <w:rPr>
      <w:rFonts w:ascii="ＭＳ 明朝" w:hAnsi="Century"/>
      <w:kern w:val="2"/>
      <w:sz w:val="21"/>
      <w:szCs w:val="32"/>
    </w:rPr>
  </w:style>
  <w:style w:type="character" w:customStyle="1" w:styleId="10">
    <w:name w:val="見出し 1 (文字)"/>
    <w:link w:val="1"/>
    <w:uiPriority w:val="9"/>
    <w:rsid w:val="00D96F7E"/>
    <w:rPr>
      <w:rFonts w:ascii="游ゴシック Light" w:eastAsia="游ゴシック Light" w:hAnsi="游ゴシック Light" w:cs="Times New Roman"/>
      <w:kern w:val="2"/>
      <w:sz w:val="24"/>
      <w:szCs w:val="24"/>
    </w:rPr>
  </w:style>
  <w:style w:type="paragraph" w:styleId="af3">
    <w:name w:val="Title"/>
    <w:basedOn w:val="a"/>
    <w:next w:val="a"/>
    <w:link w:val="af4"/>
    <w:uiPriority w:val="10"/>
    <w:qFormat/>
    <w:rsid w:val="00D96F7E"/>
    <w:pPr>
      <w:spacing w:before="240" w:after="120"/>
      <w:jc w:val="center"/>
      <w:outlineLvl w:val="0"/>
    </w:pPr>
    <w:rPr>
      <w:rFonts w:ascii="游ゴシック Medium" w:eastAsia="游ゴシック Medium"/>
      <w:sz w:val="28"/>
    </w:rPr>
  </w:style>
  <w:style w:type="character" w:customStyle="1" w:styleId="af4">
    <w:name w:val="表題 (文字)"/>
    <w:link w:val="af3"/>
    <w:uiPriority w:val="10"/>
    <w:rsid w:val="00D96F7E"/>
    <w:rPr>
      <w:sz w:val="28"/>
    </w:rPr>
  </w:style>
  <w:style w:type="paragraph" w:styleId="af5">
    <w:name w:val="Subtitle"/>
    <w:basedOn w:val="a"/>
    <w:next w:val="a"/>
    <w:link w:val="af6"/>
    <w:uiPriority w:val="11"/>
    <w:qFormat/>
    <w:rsid w:val="00D96F7E"/>
    <w:pPr>
      <w:jc w:val="center"/>
      <w:outlineLvl w:val="1"/>
    </w:pPr>
    <w:rPr>
      <w:rFonts w:ascii="游ゴシック Light" w:eastAsia="ＭＳ ゴシック"/>
      <w:sz w:val="24"/>
      <w:szCs w:val="24"/>
    </w:rPr>
  </w:style>
  <w:style w:type="character" w:customStyle="1" w:styleId="af6">
    <w:name w:val="副題 (文字)"/>
    <w:link w:val="af5"/>
    <w:uiPriority w:val="11"/>
    <w:rsid w:val="00D96F7E"/>
    <w:rPr>
      <w:rFonts w:ascii="游ゴシック Light" w:eastAsia="ＭＳ ゴシック" w:hAnsi="游ゴシック Light" w:cs="Times New Roman"/>
      <w:kern w:val="2"/>
      <w:sz w:val="24"/>
      <w:szCs w:val="24"/>
    </w:rPr>
  </w:style>
  <w:style w:type="paragraph" w:styleId="af7">
    <w:name w:val="No Spacing"/>
    <w:uiPriority w:val="1"/>
    <w:qFormat/>
    <w:rsid w:val="0062318B"/>
    <w:pPr>
      <w:widowControl w:val="0"/>
      <w:jc w:val="both"/>
    </w:pPr>
    <w:rPr>
      <w:rFonts w:ascii="游明朝" w:eastAsia="游明朝"/>
      <w:kern w:val="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hpcn-kyoten.itc.u-tokyo.ac.jp/ja/cf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114DB-5812-4938-A1B4-69C55EA4C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5</Pages>
  <Words>409</Words>
  <Characters>2332</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名大HPC課題申込書</vt:lpstr>
      <vt:lpstr>平成２１年度</vt:lpstr>
    </vt:vector>
  </TitlesOfParts>
  <Company/>
  <LinksUpToDate>false</LinksUpToDate>
  <CharactersWithSpaces>2736</CharactersWithSpaces>
  <SharedDoc>false</SharedDoc>
  <HLinks>
    <vt:vector size="6" baseType="variant">
      <vt:variant>
        <vt:i4>6094934</vt:i4>
      </vt:variant>
      <vt:variant>
        <vt:i4>3</vt:i4>
      </vt:variant>
      <vt:variant>
        <vt:i4>0</vt:i4>
      </vt:variant>
      <vt:variant>
        <vt:i4>5</vt:i4>
      </vt:variant>
      <vt:variant>
        <vt:lpwstr>https://jhpcn-kyoten.itc.u-tokyo.ac.jp/dg/ja/cf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名大HPC課題申込書</dc:title>
  <dc:subject/>
  <dc:creator>ishii</dc:creator>
  <cp:keywords/>
  <cp:lastModifiedBy>KAWAKAMI Eiko</cp:lastModifiedBy>
  <cp:revision>7</cp:revision>
  <cp:lastPrinted>2018-11-28T11:09:00Z</cp:lastPrinted>
  <dcterms:created xsi:type="dcterms:W3CDTF">2024-12-19T18:16:00Z</dcterms:created>
  <dcterms:modified xsi:type="dcterms:W3CDTF">2026-05-29T00:54:00Z</dcterms:modified>
</cp:coreProperties>
</file>